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B576E" w14:textId="77777777" w:rsidR="00520101" w:rsidRDefault="00520101" w:rsidP="00BB1501">
      <w:pPr>
        <w:pStyle w:val="Bezmezer"/>
        <w:spacing w:line="276" w:lineRule="auto"/>
        <w:jc w:val="center"/>
        <w:rPr>
          <w:rFonts w:cs="Arial"/>
          <w:b/>
          <w:lang w:eastAsia="cs-CZ"/>
        </w:rPr>
      </w:pPr>
    </w:p>
    <w:p w14:paraId="0A2197DE" w14:textId="12D372E8" w:rsidR="00BB1501" w:rsidRPr="00E068CD" w:rsidRDefault="00BA20C9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  <w:r w:rsidRPr="00E068CD">
        <w:rPr>
          <w:rFonts w:cstheme="minorHAnsi"/>
          <w:b/>
          <w:lang w:eastAsia="cs-CZ"/>
        </w:rPr>
        <w:t xml:space="preserve">ZÁPIS č. </w:t>
      </w:r>
      <w:r w:rsidR="00414056" w:rsidRPr="00E068CD">
        <w:rPr>
          <w:rFonts w:cstheme="minorHAnsi"/>
          <w:b/>
          <w:lang w:eastAsia="cs-CZ"/>
        </w:rPr>
        <w:t>2</w:t>
      </w:r>
      <w:r w:rsidRPr="00E068CD">
        <w:rPr>
          <w:rFonts w:cstheme="minorHAnsi"/>
          <w:b/>
          <w:lang w:eastAsia="cs-CZ"/>
        </w:rPr>
        <w:t>/20</w:t>
      </w:r>
      <w:r w:rsidR="001863A9" w:rsidRPr="00E068CD">
        <w:rPr>
          <w:rFonts w:cstheme="minorHAnsi"/>
          <w:b/>
          <w:lang w:eastAsia="cs-CZ"/>
        </w:rPr>
        <w:t>2</w:t>
      </w:r>
      <w:r w:rsidR="00693610" w:rsidRPr="00E068CD">
        <w:rPr>
          <w:rFonts w:cstheme="minorHAnsi"/>
          <w:b/>
          <w:lang w:eastAsia="cs-CZ"/>
        </w:rPr>
        <w:t>1</w:t>
      </w:r>
    </w:p>
    <w:p w14:paraId="45CBD42C" w14:textId="77777777" w:rsidR="00BB1501" w:rsidRPr="00E068CD" w:rsidRDefault="00BB1501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</w:p>
    <w:p w14:paraId="3797827D" w14:textId="661BD0A6" w:rsidR="00BB1501" w:rsidRPr="00E068CD" w:rsidRDefault="00BA20C9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  <w:r w:rsidRPr="00E068CD">
        <w:rPr>
          <w:rFonts w:cstheme="minorHAnsi"/>
          <w:b/>
          <w:lang w:eastAsia="cs-CZ"/>
        </w:rPr>
        <w:t xml:space="preserve">z jednání KK ČMMJ konané dne </w:t>
      </w:r>
      <w:r w:rsidR="00414056" w:rsidRPr="00E068CD">
        <w:rPr>
          <w:rFonts w:cstheme="minorHAnsi"/>
          <w:b/>
          <w:lang w:eastAsia="cs-CZ"/>
        </w:rPr>
        <w:t>22</w:t>
      </w:r>
      <w:r w:rsidR="00693610" w:rsidRPr="00E068CD">
        <w:rPr>
          <w:rFonts w:cstheme="minorHAnsi"/>
          <w:b/>
          <w:lang w:eastAsia="cs-CZ"/>
        </w:rPr>
        <w:t>.0</w:t>
      </w:r>
      <w:r w:rsidR="00414056" w:rsidRPr="00E068CD">
        <w:rPr>
          <w:rFonts w:cstheme="minorHAnsi"/>
          <w:b/>
          <w:lang w:eastAsia="cs-CZ"/>
        </w:rPr>
        <w:t>6</w:t>
      </w:r>
      <w:r w:rsidR="000A00D7" w:rsidRPr="00E068CD">
        <w:rPr>
          <w:rFonts w:cstheme="minorHAnsi"/>
          <w:b/>
          <w:lang w:eastAsia="cs-CZ"/>
        </w:rPr>
        <w:t>.</w:t>
      </w:r>
      <w:r w:rsidR="00170ED2" w:rsidRPr="00E068CD">
        <w:rPr>
          <w:rFonts w:cstheme="minorHAnsi"/>
          <w:b/>
          <w:lang w:eastAsia="cs-CZ"/>
        </w:rPr>
        <w:t xml:space="preserve"> </w:t>
      </w:r>
      <w:r w:rsidRPr="00E068CD">
        <w:rPr>
          <w:rFonts w:cstheme="minorHAnsi"/>
          <w:b/>
          <w:lang w:eastAsia="cs-CZ"/>
        </w:rPr>
        <w:t>20</w:t>
      </w:r>
      <w:r w:rsidR="001863A9" w:rsidRPr="00E068CD">
        <w:rPr>
          <w:rFonts w:cstheme="minorHAnsi"/>
          <w:b/>
          <w:lang w:eastAsia="cs-CZ"/>
        </w:rPr>
        <w:t>2</w:t>
      </w:r>
      <w:r w:rsidR="00693610" w:rsidRPr="00E068CD">
        <w:rPr>
          <w:rFonts w:cstheme="minorHAnsi"/>
          <w:b/>
          <w:lang w:eastAsia="cs-CZ"/>
        </w:rPr>
        <w:t>1</w:t>
      </w:r>
      <w:r w:rsidR="00BB1501" w:rsidRPr="00E068CD">
        <w:rPr>
          <w:rFonts w:cstheme="minorHAnsi"/>
          <w:b/>
          <w:lang w:eastAsia="cs-CZ"/>
        </w:rPr>
        <w:t xml:space="preserve"> </w:t>
      </w:r>
    </w:p>
    <w:p w14:paraId="4A75BB78" w14:textId="77777777" w:rsidR="00BB1501" w:rsidRPr="00E068CD" w:rsidRDefault="00BB1501" w:rsidP="00BB1501">
      <w:pPr>
        <w:pStyle w:val="Bezmezer"/>
        <w:spacing w:line="276" w:lineRule="auto"/>
        <w:jc w:val="center"/>
        <w:rPr>
          <w:rFonts w:cstheme="minorHAnsi"/>
          <w:b/>
          <w:lang w:eastAsia="cs-CZ"/>
        </w:rPr>
      </w:pPr>
    </w:p>
    <w:p w14:paraId="21A5BE11" w14:textId="446D10E7" w:rsidR="00BB1501" w:rsidRPr="00E068CD" w:rsidRDefault="00BB1501" w:rsidP="00BB1501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068CD">
        <w:rPr>
          <w:rFonts w:asciiTheme="minorHAnsi" w:hAnsiTheme="minorHAnsi" w:cstheme="minorHAnsi"/>
          <w:sz w:val="22"/>
          <w:szCs w:val="22"/>
        </w:rPr>
        <w:t>Začátek jednání:</w:t>
      </w:r>
      <w:r w:rsidR="00E068CD">
        <w:rPr>
          <w:rFonts w:asciiTheme="minorHAnsi" w:hAnsiTheme="minorHAnsi" w:cstheme="minorHAnsi"/>
          <w:sz w:val="22"/>
          <w:szCs w:val="22"/>
        </w:rPr>
        <w:tab/>
      </w:r>
      <w:r w:rsidRPr="00E068CD">
        <w:rPr>
          <w:rFonts w:asciiTheme="minorHAnsi" w:hAnsiTheme="minorHAnsi" w:cstheme="minorHAnsi"/>
          <w:sz w:val="22"/>
          <w:szCs w:val="22"/>
        </w:rPr>
        <w:t>9.00 hodin</w:t>
      </w:r>
    </w:p>
    <w:p w14:paraId="6E7952FC" w14:textId="77777777" w:rsidR="00BB1501" w:rsidRPr="00E068CD" w:rsidRDefault="00BB1501" w:rsidP="00BB1501">
      <w:pPr>
        <w:spacing w:line="276" w:lineRule="auto"/>
        <w:rPr>
          <w:rFonts w:asciiTheme="minorHAnsi" w:hAnsiTheme="minorHAnsi" w:cstheme="minorHAnsi"/>
          <w:color w:val="FF0000"/>
          <w:sz w:val="22"/>
          <w:szCs w:val="22"/>
        </w:rPr>
      </w:pPr>
      <w:r w:rsidRPr="00E068CD">
        <w:rPr>
          <w:rFonts w:asciiTheme="minorHAnsi" w:hAnsiTheme="minorHAnsi" w:cstheme="minorHAnsi"/>
          <w:color w:val="FF0000"/>
          <w:sz w:val="22"/>
          <w:szCs w:val="22"/>
        </w:rPr>
        <w:tab/>
      </w:r>
    </w:p>
    <w:p w14:paraId="3F719252" w14:textId="3C6CC2BE" w:rsidR="00BB1501" w:rsidRPr="00E068CD" w:rsidRDefault="00BB1501" w:rsidP="00BA20C9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2"/>
          <w:szCs w:val="22"/>
        </w:rPr>
      </w:pPr>
      <w:r w:rsidRPr="00E068CD">
        <w:rPr>
          <w:rFonts w:asciiTheme="minorHAnsi" w:hAnsiTheme="minorHAnsi" w:cstheme="minorHAnsi"/>
          <w:sz w:val="22"/>
          <w:szCs w:val="22"/>
        </w:rPr>
        <w:t>Přítomni:</w:t>
      </w:r>
      <w:r w:rsidRPr="00E068CD">
        <w:rPr>
          <w:rFonts w:asciiTheme="minorHAnsi" w:hAnsiTheme="minorHAnsi" w:cstheme="minorHAnsi"/>
          <w:sz w:val="22"/>
          <w:szCs w:val="22"/>
        </w:rPr>
        <w:tab/>
        <w:t xml:space="preserve">Josef Novák, František Švec, Josef Tinka, Ing. Jiří Formánek, </w:t>
      </w:r>
      <w:r w:rsidR="001863A9" w:rsidRPr="00E068CD">
        <w:rPr>
          <w:rFonts w:asciiTheme="minorHAnsi" w:hAnsiTheme="minorHAnsi" w:cstheme="minorHAnsi"/>
          <w:sz w:val="22"/>
          <w:szCs w:val="22"/>
        </w:rPr>
        <w:t>Jan Kesner</w:t>
      </w:r>
      <w:r w:rsidRPr="00E068CD">
        <w:rPr>
          <w:rFonts w:asciiTheme="minorHAnsi" w:hAnsiTheme="minorHAnsi" w:cstheme="minorHAnsi"/>
          <w:sz w:val="22"/>
          <w:szCs w:val="22"/>
        </w:rPr>
        <w:t xml:space="preserve">, Jaroslav Dostál, </w:t>
      </w:r>
      <w:r w:rsidR="000F139A" w:rsidRPr="00E068CD">
        <w:rPr>
          <w:rFonts w:asciiTheme="minorHAnsi" w:hAnsiTheme="minorHAnsi" w:cstheme="minorHAnsi"/>
          <w:sz w:val="22"/>
          <w:szCs w:val="22"/>
        </w:rPr>
        <w:t>Bc. Vladimíra Tichá</w:t>
      </w:r>
      <w:r w:rsidR="006F3D1D" w:rsidRPr="00E068CD">
        <w:rPr>
          <w:rFonts w:asciiTheme="minorHAnsi" w:hAnsiTheme="minorHAnsi" w:cstheme="minorHAnsi"/>
          <w:sz w:val="22"/>
          <w:szCs w:val="22"/>
        </w:rPr>
        <w:t>, Ing. Jan Horyna,</w:t>
      </w:r>
      <w:r w:rsidR="00443B93" w:rsidRPr="00E068CD">
        <w:rPr>
          <w:rFonts w:asciiTheme="minorHAnsi" w:hAnsiTheme="minorHAnsi" w:cstheme="minorHAnsi"/>
          <w:sz w:val="22"/>
          <w:szCs w:val="22"/>
        </w:rPr>
        <w:t xml:space="preserve"> </w:t>
      </w:r>
      <w:r w:rsidR="002F1AB9" w:rsidRPr="00E068CD">
        <w:rPr>
          <w:rFonts w:asciiTheme="minorHAnsi" w:hAnsiTheme="minorHAnsi" w:cstheme="minorHAnsi"/>
          <w:sz w:val="22"/>
          <w:szCs w:val="22"/>
        </w:rPr>
        <w:t xml:space="preserve">Jan Toman, </w:t>
      </w:r>
      <w:r w:rsidR="00443B93" w:rsidRPr="00E068CD">
        <w:rPr>
          <w:rFonts w:asciiTheme="minorHAnsi" w:hAnsiTheme="minorHAnsi" w:cstheme="minorHAnsi"/>
          <w:sz w:val="22"/>
          <w:szCs w:val="22"/>
        </w:rPr>
        <w:t>Kateřina Zborníková</w:t>
      </w:r>
    </w:p>
    <w:p w14:paraId="03072889" w14:textId="77777777" w:rsidR="00BB1501" w:rsidRPr="00E068CD" w:rsidRDefault="00BB1501" w:rsidP="00BB1501">
      <w:pPr>
        <w:spacing w:line="276" w:lineRule="auto"/>
        <w:ind w:left="2124" w:hanging="212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4AAD3F4" w14:textId="1B87B311" w:rsidR="00BB1501" w:rsidRPr="005B5F94" w:rsidRDefault="00BB1501" w:rsidP="00BB1501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2"/>
          <w:szCs w:val="22"/>
        </w:rPr>
      </w:pPr>
      <w:r w:rsidRPr="005B5F94">
        <w:rPr>
          <w:rFonts w:asciiTheme="minorHAnsi" w:hAnsiTheme="minorHAnsi" w:cstheme="minorHAnsi"/>
          <w:sz w:val="22"/>
          <w:szCs w:val="22"/>
        </w:rPr>
        <w:t xml:space="preserve">Hosté: </w:t>
      </w:r>
      <w:r w:rsidR="00FD7A47" w:rsidRPr="005B5F94">
        <w:rPr>
          <w:rFonts w:asciiTheme="minorHAnsi" w:hAnsiTheme="minorHAnsi" w:cstheme="minorHAnsi"/>
          <w:sz w:val="22"/>
          <w:szCs w:val="22"/>
        </w:rPr>
        <w:tab/>
        <w:t xml:space="preserve">Pavel </w:t>
      </w:r>
      <w:r w:rsidR="00A466EA" w:rsidRPr="005B5F94">
        <w:rPr>
          <w:rFonts w:asciiTheme="minorHAnsi" w:hAnsiTheme="minorHAnsi" w:cstheme="minorHAnsi"/>
          <w:sz w:val="22"/>
          <w:szCs w:val="22"/>
        </w:rPr>
        <w:t xml:space="preserve">Štangl </w:t>
      </w:r>
      <w:r w:rsidR="00E068CD" w:rsidRPr="005B5F94">
        <w:rPr>
          <w:rFonts w:asciiTheme="minorHAnsi" w:hAnsiTheme="minorHAnsi" w:cstheme="minorHAnsi"/>
          <w:sz w:val="22"/>
          <w:szCs w:val="22"/>
        </w:rPr>
        <w:t>-</w:t>
      </w:r>
      <w:r w:rsidR="00A466EA" w:rsidRPr="005B5F94">
        <w:rPr>
          <w:rFonts w:asciiTheme="minorHAnsi" w:hAnsiTheme="minorHAnsi" w:cstheme="minorHAnsi"/>
          <w:sz w:val="22"/>
          <w:szCs w:val="22"/>
        </w:rPr>
        <w:t xml:space="preserve"> ČMKJ</w:t>
      </w:r>
      <w:r w:rsidR="00FD7A47" w:rsidRPr="005B5F94">
        <w:rPr>
          <w:rFonts w:asciiTheme="minorHAnsi" w:hAnsiTheme="minorHAnsi" w:cstheme="minorHAnsi"/>
          <w:sz w:val="22"/>
          <w:szCs w:val="22"/>
        </w:rPr>
        <w:t xml:space="preserve">, </w:t>
      </w:r>
      <w:r w:rsidR="001863A9" w:rsidRPr="005B5F94">
        <w:rPr>
          <w:rFonts w:asciiTheme="minorHAnsi" w:hAnsiTheme="minorHAnsi" w:cstheme="minorHAnsi"/>
          <w:sz w:val="22"/>
          <w:szCs w:val="22"/>
        </w:rPr>
        <w:t xml:space="preserve">Mgr. Marcela </w:t>
      </w:r>
      <w:r w:rsidR="00A466EA" w:rsidRPr="005B5F94">
        <w:rPr>
          <w:rFonts w:asciiTheme="minorHAnsi" w:hAnsiTheme="minorHAnsi" w:cstheme="minorHAnsi"/>
          <w:sz w:val="22"/>
          <w:szCs w:val="22"/>
        </w:rPr>
        <w:t xml:space="preserve">Medková </w:t>
      </w:r>
      <w:r w:rsidR="00E068CD" w:rsidRPr="005B5F94">
        <w:rPr>
          <w:rFonts w:asciiTheme="minorHAnsi" w:hAnsiTheme="minorHAnsi" w:cstheme="minorHAnsi"/>
          <w:sz w:val="22"/>
          <w:szCs w:val="22"/>
        </w:rPr>
        <w:t>-</w:t>
      </w:r>
      <w:r w:rsidR="00A466EA" w:rsidRPr="005B5F94">
        <w:rPr>
          <w:rFonts w:asciiTheme="minorHAnsi" w:hAnsiTheme="minorHAnsi" w:cstheme="minorHAnsi"/>
          <w:sz w:val="22"/>
          <w:szCs w:val="22"/>
        </w:rPr>
        <w:t xml:space="preserve"> DR</w:t>
      </w:r>
      <w:r w:rsidR="00D257A7" w:rsidRPr="005B5F94">
        <w:rPr>
          <w:rFonts w:asciiTheme="minorHAnsi" w:hAnsiTheme="minorHAnsi" w:cstheme="minorHAnsi"/>
          <w:sz w:val="22"/>
          <w:szCs w:val="22"/>
        </w:rPr>
        <w:t xml:space="preserve"> ČMMJ</w:t>
      </w:r>
      <w:r w:rsidR="00693610" w:rsidRPr="005B5F94">
        <w:rPr>
          <w:rFonts w:asciiTheme="minorHAnsi" w:hAnsiTheme="minorHAnsi" w:cstheme="minorHAnsi"/>
          <w:sz w:val="22"/>
          <w:szCs w:val="22"/>
        </w:rPr>
        <w:t xml:space="preserve">, </w:t>
      </w:r>
      <w:r w:rsidR="00414056" w:rsidRPr="005B5F94">
        <w:rPr>
          <w:rFonts w:asciiTheme="minorHAnsi" w:hAnsiTheme="minorHAnsi" w:cstheme="minorHAnsi"/>
          <w:sz w:val="22"/>
          <w:szCs w:val="22"/>
        </w:rPr>
        <w:t>Petr Brziak</w:t>
      </w:r>
      <w:r w:rsidR="004441DE" w:rsidRPr="005B5F94">
        <w:rPr>
          <w:rFonts w:asciiTheme="minorHAnsi" w:hAnsiTheme="minorHAnsi" w:cstheme="minorHAnsi"/>
          <w:sz w:val="22"/>
          <w:szCs w:val="22"/>
        </w:rPr>
        <w:t xml:space="preserve"> </w:t>
      </w:r>
      <w:r w:rsidR="00E068CD" w:rsidRPr="005B5F94">
        <w:rPr>
          <w:rFonts w:asciiTheme="minorHAnsi" w:hAnsiTheme="minorHAnsi" w:cstheme="minorHAnsi"/>
          <w:sz w:val="22"/>
          <w:szCs w:val="22"/>
        </w:rPr>
        <w:t>-</w:t>
      </w:r>
      <w:r w:rsidR="004441DE" w:rsidRPr="005B5F94">
        <w:rPr>
          <w:rFonts w:asciiTheme="minorHAnsi" w:hAnsiTheme="minorHAnsi" w:cstheme="minorHAnsi"/>
          <w:sz w:val="22"/>
          <w:szCs w:val="22"/>
        </w:rPr>
        <w:t xml:space="preserve"> předseda OMS </w:t>
      </w:r>
      <w:r w:rsidR="00414056" w:rsidRPr="005B5F94">
        <w:rPr>
          <w:rFonts w:asciiTheme="minorHAnsi" w:hAnsiTheme="minorHAnsi" w:cstheme="minorHAnsi"/>
          <w:sz w:val="22"/>
          <w:szCs w:val="22"/>
        </w:rPr>
        <w:t>Chomutov</w:t>
      </w:r>
      <w:r w:rsidR="004441DE" w:rsidRPr="005B5F94">
        <w:rPr>
          <w:rFonts w:asciiTheme="minorHAnsi" w:hAnsiTheme="minorHAnsi" w:cstheme="minorHAnsi"/>
          <w:sz w:val="22"/>
          <w:szCs w:val="22"/>
        </w:rPr>
        <w:t xml:space="preserve">, </w:t>
      </w:r>
      <w:r w:rsidR="00414056" w:rsidRPr="005B5F94">
        <w:rPr>
          <w:rFonts w:asciiTheme="minorHAnsi" w:hAnsiTheme="minorHAnsi" w:cstheme="minorHAnsi"/>
          <w:sz w:val="22"/>
          <w:szCs w:val="22"/>
        </w:rPr>
        <w:t xml:space="preserve">Petr Lípa </w:t>
      </w:r>
      <w:r w:rsidR="005B5F94" w:rsidRPr="005B5F94">
        <w:rPr>
          <w:rFonts w:asciiTheme="minorHAnsi" w:hAnsiTheme="minorHAnsi" w:cstheme="minorHAnsi"/>
          <w:sz w:val="22"/>
          <w:szCs w:val="22"/>
        </w:rPr>
        <w:t>-</w:t>
      </w:r>
      <w:r w:rsidR="00414056" w:rsidRPr="005B5F94">
        <w:rPr>
          <w:rFonts w:asciiTheme="minorHAnsi" w:hAnsiTheme="minorHAnsi" w:cstheme="minorHAnsi"/>
          <w:sz w:val="22"/>
          <w:szCs w:val="22"/>
        </w:rPr>
        <w:t xml:space="preserve"> předseda OMS Česká Lípa</w:t>
      </w:r>
      <w:r w:rsidR="00484B6F" w:rsidRPr="005B5F94">
        <w:rPr>
          <w:rFonts w:asciiTheme="minorHAnsi" w:hAnsiTheme="minorHAnsi" w:cstheme="minorHAnsi"/>
          <w:sz w:val="22"/>
          <w:szCs w:val="22"/>
        </w:rPr>
        <w:t xml:space="preserve">, Zdenka </w:t>
      </w:r>
      <w:proofErr w:type="spellStart"/>
      <w:r w:rsidR="00484B6F" w:rsidRPr="005B5F94">
        <w:rPr>
          <w:rFonts w:asciiTheme="minorHAnsi" w:hAnsiTheme="minorHAnsi" w:cstheme="minorHAnsi"/>
          <w:sz w:val="22"/>
          <w:szCs w:val="22"/>
        </w:rPr>
        <w:t>Fazekašová</w:t>
      </w:r>
      <w:proofErr w:type="spellEnd"/>
      <w:r w:rsidR="00484B6F" w:rsidRPr="005B5F94">
        <w:rPr>
          <w:rFonts w:asciiTheme="minorHAnsi" w:hAnsiTheme="minorHAnsi" w:cstheme="minorHAnsi"/>
          <w:sz w:val="22"/>
          <w:szCs w:val="22"/>
        </w:rPr>
        <w:t xml:space="preserve"> - jednatelka OMS Česká Lípa</w:t>
      </w:r>
    </w:p>
    <w:p w14:paraId="02BC95CE" w14:textId="77777777" w:rsidR="00E068CD" w:rsidRPr="00E068CD" w:rsidRDefault="00E068CD" w:rsidP="00BB1501">
      <w:pPr>
        <w:spacing w:line="276" w:lineRule="auto"/>
        <w:ind w:left="2124" w:hanging="212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7FA460DA" w14:textId="65D336A6" w:rsidR="007F55F5" w:rsidRPr="00E068CD" w:rsidRDefault="007F55F5" w:rsidP="00BB1501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2"/>
          <w:szCs w:val="22"/>
        </w:rPr>
      </w:pPr>
      <w:r w:rsidRPr="00E068CD">
        <w:rPr>
          <w:rFonts w:asciiTheme="minorHAnsi" w:hAnsiTheme="minorHAnsi" w:cstheme="minorHAnsi"/>
          <w:sz w:val="22"/>
          <w:szCs w:val="22"/>
        </w:rPr>
        <w:t>Omluven:</w:t>
      </w:r>
      <w:r w:rsidRPr="00E068CD">
        <w:rPr>
          <w:rFonts w:asciiTheme="minorHAnsi" w:hAnsiTheme="minorHAnsi" w:cstheme="minorHAnsi"/>
          <w:sz w:val="22"/>
          <w:szCs w:val="22"/>
        </w:rPr>
        <w:tab/>
        <w:t xml:space="preserve">Ing. Bohumír </w:t>
      </w:r>
      <w:proofErr w:type="spellStart"/>
      <w:r w:rsidRPr="00E068CD">
        <w:rPr>
          <w:rFonts w:asciiTheme="minorHAnsi" w:hAnsiTheme="minorHAnsi" w:cstheme="minorHAnsi"/>
          <w:sz w:val="22"/>
          <w:szCs w:val="22"/>
        </w:rPr>
        <w:t>Freiberg</w:t>
      </w:r>
      <w:proofErr w:type="spellEnd"/>
      <w:r w:rsidRPr="00E068CD">
        <w:rPr>
          <w:rFonts w:asciiTheme="minorHAnsi" w:hAnsiTheme="minorHAnsi" w:cstheme="minorHAnsi"/>
          <w:sz w:val="22"/>
          <w:szCs w:val="22"/>
        </w:rPr>
        <w:t xml:space="preserve"> </w:t>
      </w:r>
      <w:r w:rsidR="00E068CD">
        <w:rPr>
          <w:rFonts w:asciiTheme="minorHAnsi" w:hAnsiTheme="minorHAnsi" w:cstheme="minorHAnsi"/>
          <w:sz w:val="22"/>
          <w:szCs w:val="22"/>
        </w:rPr>
        <w:t>-</w:t>
      </w:r>
      <w:r w:rsidRPr="00E068CD">
        <w:rPr>
          <w:rFonts w:asciiTheme="minorHAnsi" w:hAnsiTheme="minorHAnsi" w:cstheme="minorHAnsi"/>
          <w:sz w:val="22"/>
          <w:szCs w:val="22"/>
        </w:rPr>
        <w:t xml:space="preserve"> DR ČMMJ,</w:t>
      </w:r>
    </w:p>
    <w:p w14:paraId="103F70B8" w14:textId="77777777" w:rsidR="000A00D7" w:rsidRPr="00E068CD" w:rsidRDefault="000A00D7" w:rsidP="000A00D7">
      <w:pPr>
        <w:spacing w:line="276" w:lineRule="auto"/>
        <w:jc w:val="both"/>
        <w:outlineLvl w:val="0"/>
        <w:rPr>
          <w:rFonts w:asciiTheme="minorHAnsi" w:eastAsia="Times New Roman" w:hAnsiTheme="minorHAnsi" w:cstheme="minorHAnsi"/>
          <w:color w:val="FF0000"/>
          <w:sz w:val="22"/>
          <w:szCs w:val="22"/>
        </w:rPr>
      </w:pPr>
    </w:p>
    <w:p w14:paraId="3ED1C0CA" w14:textId="1425F05A" w:rsidR="00414056" w:rsidRPr="00E068CD" w:rsidRDefault="00414056" w:rsidP="00414056">
      <w:pPr>
        <w:rPr>
          <w:rFonts w:asciiTheme="minorHAnsi" w:eastAsia="Times New Roman" w:hAnsiTheme="minorHAnsi" w:cstheme="minorHAnsi"/>
          <w:b/>
          <w:bCs/>
          <w:sz w:val="22"/>
          <w:szCs w:val="22"/>
        </w:rPr>
      </w:pPr>
      <w:r w:rsidRPr="00E068CD">
        <w:rPr>
          <w:rFonts w:asciiTheme="minorHAnsi" w:eastAsia="Times New Roman" w:hAnsiTheme="minorHAnsi" w:cstheme="minorHAnsi"/>
          <w:b/>
          <w:bCs/>
          <w:sz w:val="22"/>
          <w:szCs w:val="22"/>
        </w:rPr>
        <w:t>Program jednání:</w:t>
      </w:r>
    </w:p>
    <w:p w14:paraId="55314D1F" w14:textId="77777777" w:rsidR="007F55F5" w:rsidRPr="00E068CD" w:rsidRDefault="007F55F5" w:rsidP="007F55F5">
      <w:pPr>
        <w:rPr>
          <w:rFonts w:asciiTheme="minorHAnsi" w:eastAsia="Times New Roman" w:hAnsiTheme="minorHAnsi" w:cstheme="minorHAnsi"/>
          <w:b/>
          <w:bCs/>
          <w:sz w:val="22"/>
          <w:szCs w:val="22"/>
        </w:rPr>
      </w:pPr>
    </w:p>
    <w:p w14:paraId="466408A7" w14:textId="72E472F7" w:rsidR="007F55F5" w:rsidRPr="00E068CD" w:rsidRDefault="007F55F5" w:rsidP="00E068CD">
      <w:pPr>
        <w:pStyle w:val="Bezmezer"/>
      </w:pPr>
      <w:r w:rsidRPr="00E068CD">
        <w:t>1/ Kontrola zápisu</w:t>
      </w:r>
    </w:p>
    <w:p w14:paraId="2B618E3F" w14:textId="2A4B204F" w:rsidR="007F55F5" w:rsidRPr="00E068CD" w:rsidRDefault="007F55F5" w:rsidP="00E068CD">
      <w:pPr>
        <w:pStyle w:val="Bezmezer"/>
      </w:pPr>
      <w:r w:rsidRPr="00E068CD">
        <w:t xml:space="preserve">2/ OMS Chomutov </w:t>
      </w:r>
      <w:r w:rsidR="00E068CD">
        <w:t>-</w:t>
      </w:r>
      <w:r w:rsidRPr="00E068CD">
        <w:t xml:space="preserve"> zajištění MRK od 10.00 hodin</w:t>
      </w:r>
    </w:p>
    <w:p w14:paraId="48EB4E66" w14:textId="282BF770" w:rsidR="007F55F5" w:rsidRPr="00E068CD" w:rsidRDefault="007F55F5" w:rsidP="00E068CD">
      <w:pPr>
        <w:pStyle w:val="Bezmezer"/>
      </w:pPr>
      <w:r w:rsidRPr="00E068CD">
        <w:t>3/ OMS Česká Líp</w:t>
      </w:r>
      <w:r w:rsidR="00E068CD">
        <w:t>a - zajištění MKP od 11.00 hodin</w:t>
      </w:r>
    </w:p>
    <w:p w14:paraId="4AA1D3B2" w14:textId="1FF12256" w:rsidR="007F55F5" w:rsidRPr="00E068CD" w:rsidRDefault="007F55F5" w:rsidP="00E068CD">
      <w:pPr>
        <w:pStyle w:val="Bezmezer"/>
      </w:pPr>
      <w:r w:rsidRPr="00E068CD">
        <w:t xml:space="preserve">4/ Přezkoušení čekatelů na funkci rozhodčího </w:t>
      </w:r>
      <w:r w:rsidR="00E068CD">
        <w:t>-</w:t>
      </w:r>
      <w:r w:rsidRPr="00E068CD">
        <w:t xml:space="preserve"> náhradní a opravný termín 2021</w:t>
      </w:r>
    </w:p>
    <w:p w14:paraId="52FC5924" w14:textId="23910FCE" w:rsidR="007F55F5" w:rsidRPr="00E068CD" w:rsidRDefault="007F55F5" w:rsidP="00E068CD">
      <w:pPr>
        <w:pStyle w:val="Bezmezer"/>
      </w:pPr>
      <w:r w:rsidRPr="00E068CD">
        <w:t xml:space="preserve">5/ Projednání zaslaných dotazů a stížností  </w:t>
      </w:r>
    </w:p>
    <w:p w14:paraId="0E826139" w14:textId="35F49DCF" w:rsidR="007F55F5" w:rsidRPr="00E068CD" w:rsidRDefault="007F55F5" w:rsidP="00E068CD">
      <w:pPr>
        <w:pStyle w:val="Bezmezer"/>
      </w:pPr>
      <w:r w:rsidRPr="00E068CD">
        <w:t>6/ Různé</w:t>
      </w:r>
    </w:p>
    <w:p w14:paraId="768416B4" w14:textId="4467F7D1" w:rsidR="007F55F5" w:rsidRPr="00E068CD" w:rsidRDefault="007F55F5" w:rsidP="00414056">
      <w:pPr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</w:rPr>
      </w:pPr>
    </w:p>
    <w:p w14:paraId="43AB9417" w14:textId="77777777" w:rsidR="00414056" w:rsidRPr="00E068CD" w:rsidRDefault="00414056" w:rsidP="00414056">
      <w:pPr>
        <w:rPr>
          <w:rFonts w:asciiTheme="minorHAnsi" w:hAnsiTheme="minorHAnsi" w:cstheme="minorHAnsi"/>
          <w:color w:val="FF0000"/>
          <w:sz w:val="22"/>
          <w:szCs w:val="22"/>
        </w:rPr>
      </w:pPr>
    </w:p>
    <w:p w14:paraId="0B1E4F82" w14:textId="77777777" w:rsidR="00BB1501" w:rsidRPr="00E068CD" w:rsidRDefault="00BB1501" w:rsidP="00BB1501">
      <w:pPr>
        <w:pStyle w:val="Odstavecseseznamem"/>
        <w:spacing w:after="100" w:afterAutospacing="1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sz w:val="22"/>
          <w:szCs w:val="22"/>
          <w:u w:val="single"/>
        </w:rPr>
      </w:pPr>
      <w:r w:rsidRPr="00E068CD">
        <w:rPr>
          <w:rFonts w:asciiTheme="minorHAnsi" w:eastAsia="Times New Roman" w:hAnsiTheme="minorHAnsi" w:cstheme="minorHAnsi"/>
          <w:sz w:val="22"/>
          <w:szCs w:val="22"/>
          <w:u w:val="single"/>
        </w:rPr>
        <w:t>Průběh jednání:</w:t>
      </w:r>
    </w:p>
    <w:p w14:paraId="60B244E5" w14:textId="37C220EB" w:rsidR="001863A9" w:rsidRPr="00E068CD" w:rsidRDefault="00BB1501" w:rsidP="00634C1C">
      <w:pPr>
        <w:spacing w:before="100" w:beforeAutospacing="1" w:after="100" w:afterAutospacing="1" w:line="276" w:lineRule="auto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E068CD">
        <w:rPr>
          <w:rFonts w:asciiTheme="minorHAnsi" w:eastAsia="Times New Roman" w:hAnsiTheme="minorHAnsi" w:cstheme="minorHAnsi"/>
          <w:sz w:val="22"/>
          <w:szCs w:val="22"/>
        </w:rPr>
        <w:t>Jednání KK zahájil J. Novák, předseda kynologické komise</w:t>
      </w:r>
      <w:r w:rsidR="00466AE6" w:rsidRPr="00E068CD">
        <w:rPr>
          <w:rFonts w:asciiTheme="minorHAnsi" w:eastAsia="Times New Roman" w:hAnsiTheme="minorHAnsi" w:cstheme="minorHAnsi"/>
          <w:sz w:val="22"/>
          <w:szCs w:val="22"/>
        </w:rPr>
        <w:t>,</w:t>
      </w:r>
      <w:r w:rsidRPr="00E068CD">
        <w:rPr>
          <w:rFonts w:asciiTheme="minorHAnsi" w:eastAsia="Times New Roman" w:hAnsiTheme="minorHAnsi" w:cstheme="minorHAnsi"/>
          <w:sz w:val="22"/>
          <w:szCs w:val="22"/>
        </w:rPr>
        <w:t xml:space="preserve"> přivítal přítomné a přednesl program jednání, který byl zaslán s pozvánkou. </w:t>
      </w:r>
      <w:r w:rsidR="001863A9" w:rsidRPr="00E068CD">
        <w:rPr>
          <w:rFonts w:asciiTheme="minorHAnsi" w:eastAsia="Times New Roman" w:hAnsiTheme="minorHAnsi" w:cstheme="minorHAnsi"/>
          <w:sz w:val="22"/>
          <w:szCs w:val="22"/>
        </w:rPr>
        <w:t>Program jednání KK byl schválen bez připomínek.</w:t>
      </w:r>
    </w:p>
    <w:p w14:paraId="2926CC59" w14:textId="77777777" w:rsidR="00D210D1" w:rsidRPr="00E068CD" w:rsidRDefault="00D210D1" w:rsidP="00467B7D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D98346D" w14:textId="0FCDE533" w:rsidR="004441DE" w:rsidRPr="005B5F94" w:rsidRDefault="00693610" w:rsidP="004441DE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B5F94">
        <w:rPr>
          <w:rFonts w:asciiTheme="minorHAnsi" w:hAnsiTheme="minorHAnsi" w:cstheme="minorHAnsi"/>
          <w:b/>
          <w:bCs/>
          <w:sz w:val="22"/>
          <w:szCs w:val="22"/>
        </w:rPr>
        <w:t>Kontrola zápisu</w:t>
      </w:r>
    </w:p>
    <w:p w14:paraId="282886A9" w14:textId="7404D24D" w:rsidR="004441DE" w:rsidRPr="005B5F94" w:rsidRDefault="004441DE" w:rsidP="00414056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0" w:name="_Hlk74299502"/>
    </w:p>
    <w:bookmarkEnd w:id="0"/>
    <w:p w14:paraId="6DC0D670" w14:textId="305BB794" w:rsidR="00414056" w:rsidRPr="005B5F94" w:rsidRDefault="005B5F94" w:rsidP="005B5F94">
      <w:pPr>
        <w:pStyle w:val="Bezmezer"/>
        <w:ind w:left="708"/>
      </w:pPr>
      <w:r w:rsidRPr="005B5F94">
        <w:rPr>
          <w:rFonts w:cstheme="minorHAnsi"/>
        </w:rPr>
        <w:t>a) Pro č</w:t>
      </w:r>
      <w:r w:rsidRPr="005B5F94">
        <w:t xml:space="preserve">leny </w:t>
      </w:r>
      <w:r w:rsidRPr="007409E2">
        <w:t xml:space="preserve">KK </w:t>
      </w:r>
      <w:r>
        <w:t>trvá</w:t>
      </w:r>
      <w:r w:rsidRPr="007409E2">
        <w:t xml:space="preserve"> úkol zajistit místa pro pořádání NS, MRK a MKP v roce 2022</w:t>
      </w:r>
      <w:r>
        <w:t xml:space="preserve">.               </w:t>
      </w:r>
    </w:p>
    <w:p w14:paraId="1125B7E6" w14:textId="77777777" w:rsidR="00414056" w:rsidRPr="00E068CD" w:rsidRDefault="00414056" w:rsidP="00414056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1E30F80F" w14:textId="1129E826" w:rsidR="005B5F94" w:rsidRPr="00CF3D75" w:rsidRDefault="005B5F94" w:rsidP="008D7A52">
      <w:pPr>
        <w:pStyle w:val="Odstavecseseznamem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B5F94">
        <w:rPr>
          <w:rFonts w:asciiTheme="minorHAnsi" w:hAnsiTheme="minorHAnsi" w:cstheme="minorHAnsi"/>
          <w:sz w:val="22"/>
          <w:szCs w:val="22"/>
        </w:rPr>
        <w:t>b)</w:t>
      </w:r>
      <w:r w:rsidR="00414056" w:rsidRPr="005B5F94">
        <w:rPr>
          <w:rFonts w:asciiTheme="minorHAnsi" w:hAnsiTheme="minorHAnsi" w:cstheme="minorHAnsi"/>
          <w:sz w:val="22"/>
          <w:szCs w:val="22"/>
        </w:rPr>
        <w:t xml:space="preserve"> </w:t>
      </w:r>
      <w:r w:rsidR="00414056" w:rsidRPr="00CF3D75">
        <w:rPr>
          <w:rFonts w:asciiTheme="minorHAnsi" w:hAnsiTheme="minorHAnsi" w:cstheme="minorHAnsi"/>
          <w:b/>
          <w:bCs/>
          <w:sz w:val="22"/>
          <w:szCs w:val="22"/>
        </w:rPr>
        <w:t xml:space="preserve">OMS </w:t>
      </w:r>
      <w:proofErr w:type="gramStart"/>
      <w:r w:rsidR="00414056" w:rsidRPr="00CF3D75">
        <w:rPr>
          <w:rFonts w:asciiTheme="minorHAnsi" w:hAnsiTheme="minorHAnsi" w:cstheme="minorHAnsi"/>
          <w:b/>
          <w:bCs/>
          <w:sz w:val="22"/>
          <w:szCs w:val="22"/>
        </w:rPr>
        <w:t xml:space="preserve">Písek </w:t>
      </w:r>
      <w:r w:rsidRPr="00CF3D75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414056" w:rsidRPr="00CF3D75">
        <w:rPr>
          <w:rFonts w:asciiTheme="minorHAnsi" w:hAnsiTheme="minorHAnsi" w:cstheme="minorHAnsi"/>
          <w:b/>
          <w:bCs/>
          <w:sz w:val="22"/>
          <w:szCs w:val="22"/>
        </w:rPr>
        <w:t xml:space="preserve"> Nominační</w:t>
      </w:r>
      <w:proofErr w:type="gramEnd"/>
      <w:r w:rsidR="00414056" w:rsidRPr="00CF3D75">
        <w:rPr>
          <w:rFonts w:asciiTheme="minorHAnsi" w:hAnsiTheme="minorHAnsi" w:cstheme="minorHAnsi"/>
          <w:b/>
          <w:bCs/>
          <w:sz w:val="22"/>
          <w:szCs w:val="22"/>
        </w:rPr>
        <w:t xml:space="preserve"> soutěž na </w:t>
      </w:r>
      <w:r w:rsidR="008D7A52" w:rsidRPr="00CF3D75">
        <w:rPr>
          <w:rFonts w:asciiTheme="minorHAnsi" w:hAnsiTheme="minorHAnsi" w:cstheme="minorHAnsi"/>
          <w:b/>
          <w:bCs/>
          <w:sz w:val="22"/>
          <w:szCs w:val="22"/>
        </w:rPr>
        <w:t>MRK</w:t>
      </w:r>
      <w:r w:rsidRPr="00CF3D75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8D7A52" w:rsidRPr="00CF3D7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CF3D75">
        <w:rPr>
          <w:rFonts w:asciiTheme="minorHAnsi" w:hAnsiTheme="minorHAnsi" w:cstheme="minorHAnsi"/>
          <w:b/>
          <w:sz w:val="22"/>
          <w:szCs w:val="22"/>
        </w:rPr>
        <w:t>13.-15.08.2021</w:t>
      </w:r>
    </w:p>
    <w:p w14:paraId="64B4129D" w14:textId="780A7843" w:rsidR="008D7A52" w:rsidRPr="005B5F94" w:rsidRDefault="008D7A52" w:rsidP="008D7A52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5B5F94">
        <w:rPr>
          <w:rFonts w:asciiTheme="minorHAnsi" w:hAnsiTheme="minorHAnsi" w:cstheme="minorHAnsi"/>
          <w:sz w:val="22"/>
          <w:szCs w:val="22"/>
        </w:rPr>
        <w:t>Organizačně vše připraveno, lesní práce budou probíhat u LMP s.r.o., vodní a polní práce u MS Blanice Tálín</w:t>
      </w:r>
      <w:r w:rsidR="005B5F94">
        <w:rPr>
          <w:rFonts w:asciiTheme="minorHAnsi" w:hAnsiTheme="minorHAnsi" w:cstheme="minorHAnsi"/>
          <w:sz w:val="22"/>
          <w:szCs w:val="22"/>
        </w:rPr>
        <w:t>.</w:t>
      </w:r>
    </w:p>
    <w:p w14:paraId="6B3AF690" w14:textId="44B4AC35" w:rsidR="008D7A52" w:rsidRPr="005B5F94" w:rsidRDefault="008D7A52" w:rsidP="008D7A52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5B5F94">
        <w:rPr>
          <w:rFonts w:asciiTheme="minorHAnsi" w:hAnsiTheme="minorHAnsi" w:cstheme="minorHAnsi"/>
          <w:sz w:val="22"/>
          <w:szCs w:val="22"/>
        </w:rPr>
        <w:t xml:space="preserve">Slavnostní zahájení bude na Bílém domě </w:t>
      </w:r>
      <w:r w:rsidR="005B5F94" w:rsidRPr="005B5F94">
        <w:rPr>
          <w:rFonts w:asciiTheme="minorHAnsi" w:hAnsiTheme="minorHAnsi" w:cstheme="minorHAnsi"/>
          <w:sz w:val="22"/>
          <w:szCs w:val="22"/>
        </w:rPr>
        <w:t>-</w:t>
      </w:r>
      <w:r w:rsidRPr="005B5F9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B5F94">
        <w:rPr>
          <w:rFonts w:asciiTheme="minorHAnsi" w:hAnsiTheme="minorHAnsi" w:cstheme="minorHAnsi"/>
          <w:sz w:val="22"/>
          <w:szCs w:val="22"/>
        </w:rPr>
        <w:t>Křižatka</w:t>
      </w:r>
      <w:proofErr w:type="spellEnd"/>
      <w:r w:rsidRPr="005B5F94">
        <w:rPr>
          <w:rFonts w:asciiTheme="minorHAnsi" w:hAnsiTheme="minorHAnsi" w:cstheme="minorHAnsi"/>
          <w:sz w:val="22"/>
          <w:szCs w:val="22"/>
        </w:rPr>
        <w:t xml:space="preserve">, vyhlášení </w:t>
      </w:r>
      <w:r w:rsidR="005B5F94" w:rsidRPr="005B5F94">
        <w:rPr>
          <w:rFonts w:asciiTheme="minorHAnsi" w:hAnsiTheme="minorHAnsi" w:cstheme="minorHAnsi"/>
          <w:sz w:val="22"/>
          <w:szCs w:val="22"/>
        </w:rPr>
        <w:t xml:space="preserve">výsledků </w:t>
      </w:r>
      <w:r w:rsidRPr="005B5F94">
        <w:rPr>
          <w:rFonts w:asciiTheme="minorHAnsi" w:hAnsiTheme="minorHAnsi" w:cstheme="minorHAnsi"/>
          <w:sz w:val="22"/>
          <w:szCs w:val="22"/>
        </w:rPr>
        <w:t>bude na myslivecké chatě MS Tálín</w:t>
      </w:r>
      <w:r w:rsidR="005B5F94">
        <w:rPr>
          <w:rFonts w:asciiTheme="minorHAnsi" w:hAnsiTheme="minorHAnsi" w:cstheme="minorHAnsi"/>
          <w:sz w:val="22"/>
          <w:szCs w:val="22"/>
        </w:rPr>
        <w:t>.</w:t>
      </w:r>
    </w:p>
    <w:p w14:paraId="63CF43DF" w14:textId="304ACB59" w:rsidR="005B5F94" w:rsidRPr="00BE1365" w:rsidRDefault="005B5F94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>Do 30.6.2021</w:t>
      </w:r>
      <w:r w:rsidR="00F64686">
        <w:rPr>
          <w:rFonts w:asciiTheme="minorHAnsi" w:hAnsiTheme="minorHAnsi" w:cstheme="minorHAnsi"/>
          <w:sz w:val="22"/>
          <w:szCs w:val="22"/>
        </w:rPr>
        <w:t xml:space="preserve"> </w:t>
      </w:r>
      <w:r w:rsidRPr="00BE1365">
        <w:rPr>
          <w:rFonts w:asciiTheme="minorHAnsi" w:hAnsiTheme="minorHAnsi" w:cstheme="minorHAnsi"/>
          <w:sz w:val="22"/>
          <w:szCs w:val="22"/>
        </w:rPr>
        <w:t>budou zpracovány propozic</w:t>
      </w:r>
      <w:r w:rsidR="00BE1365" w:rsidRPr="00BE1365">
        <w:rPr>
          <w:rFonts w:asciiTheme="minorHAnsi" w:hAnsiTheme="minorHAnsi" w:cstheme="minorHAnsi"/>
          <w:sz w:val="22"/>
          <w:szCs w:val="22"/>
        </w:rPr>
        <w:t>e</w:t>
      </w:r>
      <w:r w:rsidRPr="00BE1365">
        <w:rPr>
          <w:rFonts w:asciiTheme="minorHAnsi" w:hAnsiTheme="minorHAnsi" w:cstheme="minorHAnsi"/>
          <w:sz w:val="22"/>
          <w:szCs w:val="22"/>
        </w:rPr>
        <w:t xml:space="preserve"> na Nominační soutěž MRK</w:t>
      </w:r>
      <w:r w:rsidR="00BE1365" w:rsidRPr="00BE1365">
        <w:rPr>
          <w:rFonts w:asciiTheme="minorHAnsi" w:hAnsiTheme="minorHAnsi" w:cstheme="minorHAnsi"/>
          <w:sz w:val="22"/>
          <w:szCs w:val="22"/>
        </w:rPr>
        <w:t xml:space="preserve">. </w:t>
      </w:r>
      <w:r w:rsidRPr="00BE1365">
        <w:rPr>
          <w:rFonts w:asciiTheme="minorHAnsi" w:hAnsiTheme="minorHAnsi" w:cstheme="minorHAnsi"/>
          <w:sz w:val="22"/>
          <w:szCs w:val="22"/>
        </w:rPr>
        <w:t>Propozice budou zveřejněny na webu ČMMJ.</w:t>
      </w:r>
    </w:p>
    <w:p w14:paraId="3DCA2C5E" w14:textId="011D6BF7" w:rsidR="005B5F94" w:rsidRPr="00BE1365" w:rsidRDefault="005B5F94" w:rsidP="00BE1365">
      <w:pPr>
        <w:pStyle w:val="Bezmezer"/>
        <w:ind w:left="708"/>
      </w:pPr>
      <w:r w:rsidRPr="00BE1365">
        <w:t>Zvací dopis a propozice pro vůdce odeslat do 1</w:t>
      </w:r>
      <w:r w:rsidR="00BE1365" w:rsidRPr="00BE1365">
        <w:t>3</w:t>
      </w:r>
      <w:r w:rsidRPr="00BE1365">
        <w:t>.</w:t>
      </w:r>
      <w:r w:rsidR="00BE1365" w:rsidRPr="00BE1365">
        <w:t>7</w:t>
      </w:r>
      <w:r w:rsidRPr="00BE1365">
        <w:t xml:space="preserve"> 2021. Potvrzení účasti vůdcem a platba na OMS Písek do </w:t>
      </w:r>
      <w:r w:rsidR="00BE1365" w:rsidRPr="00BE1365">
        <w:t>30</w:t>
      </w:r>
      <w:r w:rsidRPr="00BE1365">
        <w:t>.</w:t>
      </w:r>
      <w:r w:rsidR="00BE1365" w:rsidRPr="00BE1365">
        <w:t>7</w:t>
      </w:r>
      <w:r w:rsidRPr="00BE1365">
        <w:t>.2021.</w:t>
      </w:r>
    </w:p>
    <w:p w14:paraId="0F156A6B" w14:textId="4F730EA5" w:rsidR="005B5F94" w:rsidRPr="00BE1365" w:rsidRDefault="005B5F94" w:rsidP="00BE1365">
      <w:pPr>
        <w:ind w:firstLine="708"/>
        <w:jc w:val="both"/>
        <w:rPr>
          <w:rFonts w:asciiTheme="minorHAnsi" w:hAnsiTheme="minorHAnsi"/>
          <w:sz w:val="22"/>
          <w:szCs w:val="22"/>
        </w:rPr>
      </w:pPr>
      <w:r w:rsidRPr="00BE1365">
        <w:rPr>
          <w:rFonts w:asciiTheme="minorHAnsi" w:hAnsiTheme="minorHAnsi"/>
          <w:sz w:val="22"/>
          <w:szCs w:val="22"/>
        </w:rPr>
        <w:t>Delegace rozhodčím a propozice budou odeslány do 1</w:t>
      </w:r>
      <w:r w:rsidR="00BE1365" w:rsidRPr="00BE1365">
        <w:rPr>
          <w:rFonts w:asciiTheme="minorHAnsi" w:hAnsiTheme="minorHAnsi"/>
          <w:sz w:val="22"/>
          <w:szCs w:val="22"/>
        </w:rPr>
        <w:t>3</w:t>
      </w:r>
      <w:r w:rsidRPr="00BE1365">
        <w:rPr>
          <w:rFonts w:asciiTheme="minorHAnsi" w:hAnsiTheme="minorHAnsi"/>
          <w:sz w:val="22"/>
          <w:szCs w:val="22"/>
        </w:rPr>
        <w:t>.</w:t>
      </w:r>
      <w:r w:rsidR="00BE1365" w:rsidRPr="00BE1365">
        <w:rPr>
          <w:rFonts w:asciiTheme="minorHAnsi" w:hAnsiTheme="minorHAnsi"/>
          <w:sz w:val="22"/>
          <w:szCs w:val="22"/>
        </w:rPr>
        <w:t>7</w:t>
      </w:r>
      <w:r w:rsidRPr="00BE1365">
        <w:rPr>
          <w:rFonts w:asciiTheme="minorHAnsi" w:hAnsiTheme="minorHAnsi"/>
          <w:sz w:val="22"/>
          <w:szCs w:val="22"/>
        </w:rPr>
        <w:t>.2021.</w:t>
      </w:r>
    </w:p>
    <w:p w14:paraId="43A053DA" w14:textId="77777777" w:rsidR="005B5F94" w:rsidRPr="00BE1365" w:rsidRDefault="005B5F94" w:rsidP="005B5F94">
      <w:pPr>
        <w:ind w:firstLine="360"/>
        <w:jc w:val="both"/>
        <w:rPr>
          <w:rFonts w:asciiTheme="minorHAnsi" w:hAnsiTheme="minorHAnsi"/>
          <w:sz w:val="22"/>
          <w:szCs w:val="22"/>
        </w:rPr>
      </w:pPr>
    </w:p>
    <w:p w14:paraId="61475C4C" w14:textId="77777777" w:rsidR="008D7A52" w:rsidRPr="00E068CD" w:rsidRDefault="008D7A52" w:rsidP="008D7A52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98CBAB9" w14:textId="77777777" w:rsidR="00BE1365" w:rsidRDefault="00BE1365" w:rsidP="008D7A52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2FF7F8C" w14:textId="20A87474" w:rsidR="008D7A52" w:rsidRPr="00F64686" w:rsidRDefault="008D7A52" w:rsidP="008D7A52">
      <w:pPr>
        <w:pStyle w:val="Odstavecseseznamem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64686">
        <w:rPr>
          <w:rFonts w:asciiTheme="minorHAnsi" w:hAnsiTheme="minorHAnsi" w:cstheme="minorHAnsi"/>
          <w:b/>
          <w:bCs/>
          <w:sz w:val="22"/>
          <w:szCs w:val="22"/>
        </w:rPr>
        <w:t>Delegace rozhodčích</w:t>
      </w:r>
      <w:r w:rsidR="00BE1365" w:rsidRPr="00F6468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ECD1A03" w14:textId="6E607BE7" w:rsidR="008D7A52" w:rsidRPr="00BE1365" w:rsidRDefault="008D7A52" w:rsidP="008D7A52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lastRenderedPageBreak/>
        <w:t xml:space="preserve"> </w:t>
      </w:r>
    </w:p>
    <w:p w14:paraId="06AE41B9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>Vrchní rozhodčí:</w:t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              Jaroslav Procházka </w:t>
      </w:r>
      <w:r w:rsidRPr="00BE1365">
        <w:rPr>
          <w:rFonts w:asciiTheme="minorHAnsi" w:hAnsiTheme="minorHAnsi" w:cstheme="minorHAnsi"/>
          <w:sz w:val="22"/>
          <w:szCs w:val="22"/>
        </w:rPr>
        <w:tab/>
        <w:t>OMS Písek</w:t>
      </w:r>
    </w:p>
    <w:p w14:paraId="661C154B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</w:p>
    <w:p w14:paraId="5E69DC33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 xml:space="preserve">Pole: 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Miloslav Man 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OMS Písek</w:t>
      </w:r>
    </w:p>
    <w:p w14:paraId="1E317755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Ing. Václav </w:t>
      </w:r>
      <w:proofErr w:type="spellStart"/>
      <w:r w:rsidRPr="00BE1365">
        <w:rPr>
          <w:rFonts w:asciiTheme="minorHAnsi" w:hAnsiTheme="minorHAnsi" w:cstheme="minorHAnsi"/>
          <w:sz w:val="22"/>
          <w:szCs w:val="22"/>
        </w:rPr>
        <w:t>Sobolík</w:t>
      </w:r>
      <w:proofErr w:type="spellEnd"/>
      <w:r w:rsidRPr="00BE1365">
        <w:rPr>
          <w:rFonts w:asciiTheme="minorHAnsi" w:hAnsiTheme="minorHAnsi" w:cstheme="minorHAnsi"/>
          <w:sz w:val="22"/>
          <w:szCs w:val="22"/>
        </w:rPr>
        <w:tab/>
        <w:t>OMS Písek</w:t>
      </w:r>
    </w:p>
    <w:p w14:paraId="6ABBB372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Roman </w:t>
      </w:r>
      <w:proofErr w:type="spellStart"/>
      <w:r w:rsidRPr="00BE1365">
        <w:rPr>
          <w:rFonts w:asciiTheme="minorHAnsi" w:hAnsiTheme="minorHAnsi" w:cstheme="minorHAnsi"/>
          <w:sz w:val="22"/>
          <w:szCs w:val="22"/>
        </w:rPr>
        <w:t>Buchcar</w:t>
      </w:r>
      <w:proofErr w:type="spellEnd"/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OMS Tábor</w:t>
      </w:r>
      <w:r w:rsidRPr="00BE1365">
        <w:rPr>
          <w:rFonts w:asciiTheme="minorHAnsi" w:hAnsiTheme="minorHAnsi" w:cstheme="minorHAnsi"/>
          <w:sz w:val="22"/>
          <w:szCs w:val="22"/>
        </w:rPr>
        <w:tab/>
      </w:r>
    </w:p>
    <w:p w14:paraId="3DE005C4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>Voda: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Vladimír </w:t>
      </w:r>
      <w:proofErr w:type="spellStart"/>
      <w:r w:rsidRPr="00BE1365">
        <w:rPr>
          <w:rFonts w:asciiTheme="minorHAnsi" w:hAnsiTheme="minorHAnsi" w:cstheme="minorHAnsi"/>
          <w:sz w:val="22"/>
          <w:szCs w:val="22"/>
        </w:rPr>
        <w:t>Gotfríd</w:t>
      </w:r>
      <w:proofErr w:type="spellEnd"/>
      <w:r w:rsidRPr="00BE1365">
        <w:rPr>
          <w:rFonts w:asciiTheme="minorHAnsi" w:hAnsiTheme="minorHAnsi" w:cstheme="minorHAnsi"/>
          <w:sz w:val="22"/>
          <w:szCs w:val="22"/>
        </w:rPr>
        <w:tab/>
        <w:t>OMS Písek</w:t>
      </w:r>
    </w:p>
    <w:p w14:paraId="5649F283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Jiří Kotlík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OMS Strakonice</w:t>
      </w:r>
    </w:p>
    <w:p w14:paraId="6DE98246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MUDr. Jiří </w:t>
      </w:r>
      <w:proofErr w:type="spellStart"/>
      <w:r w:rsidRPr="00BE1365">
        <w:rPr>
          <w:rFonts w:asciiTheme="minorHAnsi" w:hAnsiTheme="minorHAnsi" w:cstheme="minorHAnsi"/>
          <w:sz w:val="22"/>
          <w:szCs w:val="22"/>
        </w:rPr>
        <w:t>Cuhra</w:t>
      </w:r>
      <w:proofErr w:type="spellEnd"/>
      <w:r w:rsidRPr="00BE1365">
        <w:rPr>
          <w:rFonts w:asciiTheme="minorHAnsi" w:hAnsiTheme="minorHAnsi" w:cstheme="minorHAnsi"/>
          <w:sz w:val="22"/>
          <w:szCs w:val="22"/>
        </w:rPr>
        <w:tab/>
        <w:t>OMS Strakonice</w:t>
      </w:r>
      <w:r w:rsidRPr="00BE1365">
        <w:rPr>
          <w:rFonts w:asciiTheme="minorHAnsi" w:hAnsiTheme="minorHAnsi" w:cstheme="minorHAnsi"/>
          <w:sz w:val="22"/>
          <w:szCs w:val="22"/>
        </w:rPr>
        <w:tab/>
      </w:r>
    </w:p>
    <w:p w14:paraId="3237ACD8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>Les: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Miroslav Bejček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OMS Písek</w:t>
      </w:r>
    </w:p>
    <w:p w14:paraId="1CEEA639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Lukáš Vlas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OMS Strakonice</w:t>
      </w:r>
    </w:p>
    <w:p w14:paraId="0A6BA4B0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 xml:space="preserve">Ing. Václav </w:t>
      </w:r>
      <w:proofErr w:type="spellStart"/>
      <w:r w:rsidRPr="00BE1365">
        <w:rPr>
          <w:rFonts w:asciiTheme="minorHAnsi" w:hAnsiTheme="minorHAnsi" w:cstheme="minorHAnsi"/>
          <w:sz w:val="22"/>
          <w:szCs w:val="22"/>
        </w:rPr>
        <w:t>Falada</w:t>
      </w:r>
      <w:proofErr w:type="spellEnd"/>
      <w:r w:rsidRPr="00BE1365">
        <w:rPr>
          <w:rFonts w:asciiTheme="minorHAnsi" w:hAnsiTheme="minorHAnsi" w:cstheme="minorHAnsi"/>
          <w:sz w:val="22"/>
          <w:szCs w:val="22"/>
        </w:rPr>
        <w:tab/>
        <w:t>OMS Tábor</w:t>
      </w:r>
      <w:r w:rsidRPr="00BE1365">
        <w:rPr>
          <w:rFonts w:asciiTheme="minorHAnsi" w:hAnsiTheme="minorHAnsi" w:cstheme="minorHAnsi"/>
          <w:sz w:val="22"/>
          <w:szCs w:val="22"/>
        </w:rPr>
        <w:tab/>
      </w:r>
    </w:p>
    <w:p w14:paraId="5E99AE74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MVDr. Jana Kočová</w:t>
      </w:r>
      <w:r w:rsidRPr="00BE1365">
        <w:rPr>
          <w:rFonts w:asciiTheme="minorHAnsi" w:hAnsiTheme="minorHAnsi" w:cstheme="minorHAnsi"/>
          <w:sz w:val="22"/>
          <w:szCs w:val="22"/>
        </w:rPr>
        <w:tab/>
        <w:t>OMS Tábor</w:t>
      </w:r>
    </w:p>
    <w:p w14:paraId="48C69306" w14:textId="77777777" w:rsidR="00BE1365" w:rsidRPr="00BE1365" w:rsidRDefault="00BE1365" w:rsidP="00BE136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</w:p>
    <w:p w14:paraId="050322D4" w14:textId="77777777" w:rsidR="00BE1365" w:rsidRPr="00BE1365" w:rsidRDefault="00BE1365" w:rsidP="00BE1365">
      <w:pPr>
        <w:pStyle w:val="Bezmezer"/>
        <w:ind w:firstLine="708"/>
        <w:rPr>
          <w:rFonts w:cstheme="minorHAnsi"/>
        </w:rPr>
      </w:pPr>
      <w:r w:rsidRPr="00BE1365">
        <w:rPr>
          <w:rFonts w:cstheme="minorHAnsi"/>
        </w:rPr>
        <w:t xml:space="preserve">Náhradníci (bez pořadí):   </w:t>
      </w:r>
      <w:r w:rsidRPr="00BE1365">
        <w:rPr>
          <w:rFonts w:cstheme="minorHAnsi"/>
        </w:rPr>
        <w:tab/>
        <w:t>MVDr. Jaroslav Šonka</w:t>
      </w:r>
      <w:r w:rsidRPr="00BE1365">
        <w:rPr>
          <w:rFonts w:cstheme="minorHAnsi"/>
        </w:rPr>
        <w:tab/>
        <w:t>OMS Tábor</w:t>
      </w:r>
    </w:p>
    <w:p w14:paraId="645BC3BB" w14:textId="77777777" w:rsidR="00BE1365" w:rsidRPr="00BE1365" w:rsidRDefault="00BE1365" w:rsidP="00BE1365">
      <w:pPr>
        <w:pStyle w:val="Bezmezer"/>
        <w:rPr>
          <w:rFonts w:cstheme="minorHAnsi"/>
        </w:rPr>
      </w:pPr>
      <w:r w:rsidRPr="00BE1365">
        <w:rPr>
          <w:rFonts w:cstheme="minorHAnsi"/>
        </w:rPr>
        <w:tab/>
        <w:t xml:space="preserve">       </w:t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  <w:t>Břetislav Uchytil</w:t>
      </w:r>
      <w:r w:rsidRPr="00BE1365">
        <w:rPr>
          <w:rFonts w:cstheme="minorHAnsi"/>
        </w:rPr>
        <w:tab/>
        <w:t>OMS České Budějovice</w:t>
      </w:r>
    </w:p>
    <w:p w14:paraId="2F70B6EC" w14:textId="77777777" w:rsidR="00BE1365" w:rsidRPr="00BE1365" w:rsidRDefault="00BE1365" w:rsidP="00BE1365">
      <w:pPr>
        <w:pStyle w:val="Bezmezer"/>
        <w:rPr>
          <w:rFonts w:cstheme="minorHAnsi"/>
        </w:rPr>
      </w:pPr>
      <w:r w:rsidRPr="00BE1365">
        <w:rPr>
          <w:rFonts w:cstheme="minorHAnsi"/>
        </w:rPr>
        <w:tab/>
        <w:t xml:space="preserve">       </w:t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  <w:t>Zdeněk Pils</w:t>
      </w:r>
      <w:r w:rsidRPr="00BE1365">
        <w:rPr>
          <w:rFonts w:cstheme="minorHAnsi"/>
        </w:rPr>
        <w:tab/>
      </w:r>
      <w:r w:rsidRPr="00BE1365">
        <w:rPr>
          <w:rFonts w:cstheme="minorHAnsi"/>
        </w:rPr>
        <w:tab/>
        <w:t>OMS Český Krumlov</w:t>
      </w:r>
    </w:p>
    <w:p w14:paraId="757EA362" w14:textId="4C78FF06" w:rsidR="00BE1365" w:rsidRPr="00BE1365" w:rsidRDefault="00BE1365" w:rsidP="00BE1365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BE1365">
        <w:rPr>
          <w:rFonts w:asciiTheme="minorHAnsi" w:hAnsiTheme="minorHAnsi" w:cstheme="minorHAnsi"/>
          <w:sz w:val="22"/>
          <w:szCs w:val="22"/>
        </w:rPr>
        <w:tab/>
        <w:t xml:space="preserve">      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ab/>
        <w:t>Václav Fišer ml.</w:t>
      </w:r>
      <w:r w:rsidRPr="00BE1365">
        <w:rPr>
          <w:rFonts w:asciiTheme="minorHAnsi" w:hAnsiTheme="minorHAnsi" w:cstheme="minorHAnsi"/>
          <w:sz w:val="22"/>
          <w:szCs w:val="22"/>
        </w:rPr>
        <w:tab/>
      </w:r>
      <w:r w:rsidR="007239E8">
        <w:rPr>
          <w:rFonts w:asciiTheme="minorHAnsi" w:hAnsiTheme="minorHAnsi" w:cstheme="minorHAnsi"/>
          <w:sz w:val="22"/>
          <w:szCs w:val="22"/>
        </w:rPr>
        <w:tab/>
      </w:r>
      <w:r w:rsidRPr="00BE1365">
        <w:rPr>
          <w:rFonts w:asciiTheme="minorHAnsi" w:hAnsiTheme="minorHAnsi" w:cstheme="minorHAnsi"/>
          <w:sz w:val="22"/>
          <w:szCs w:val="22"/>
        </w:rPr>
        <w:t>OMS Prachatice</w:t>
      </w:r>
    </w:p>
    <w:p w14:paraId="59A4B90D" w14:textId="45BCA61E" w:rsidR="008D7A52" w:rsidRPr="00BE1365" w:rsidRDefault="008D7A52" w:rsidP="008D7A52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518706E2" w14:textId="77777777" w:rsidR="00414056" w:rsidRPr="00E068CD" w:rsidRDefault="00414056" w:rsidP="00414056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41FE065" w14:textId="53D32728" w:rsidR="00414056" w:rsidRPr="00CF3D75" w:rsidRDefault="00BE1365" w:rsidP="00414056">
      <w:pPr>
        <w:pStyle w:val="Odstavecseseznamem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F3D75">
        <w:rPr>
          <w:rFonts w:asciiTheme="minorHAnsi" w:hAnsiTheme="minorHAnsi" w:cstheme="minorHAnsi"/>
          <w:sz w:val="22"/>
          <w:szCs w:val="22"/>
        </w:rPr>
        <w:t>c)</w:t>
      </w:r>
      <w:r w:rsidR="00414056" w:rsidRPr="00CF3D75">
        <w:rPr>
          <w:rFonts w:asciiTheme="minorHAnsi" w:hAnsiTheme="minorHAnsi" w:cstheme="minorHAnsi"/>
          <w:sz w:val="22"/>
          <w:szCs w:val="22"/>
        </w:rPr>
        <w:t xml:space="preserve"> </w:t>
      </w:r>
      <w:r w:rsidR="00414056" w:rsidRPr="00CF3D75">
        <w:rPr>
          <w:rFonts w:asciiTheme="minorHAnsi" w:hAnsiTheme="minorHAnsi" w:cstheme="minorHAnsi"/>
          <w:b/>
          <w:bCs/>
          <w:sz w:val="22"/>
          <w:szCs w:val="22"/>
        </w:rPr>
        <w:t xml:space="preserve">Přezkoušení čekatelů na funkci rozhodčího </w:t>
      </w:r>
      <w:r w:rsidR="00CF3D75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414056" w:rsidRPr="00CF3D75">
        <w:rPr>
          <w:rFonts w:asciiTheme="minorHAnsi" w:hAnsiTheme="minorHAnsi" w:cstheme="minorHAnsi"/>
          <w:b/>
          <w:bCs/>
          <w:sz w:val="22"/>
          <w:szCs w:val="22"/>
        </w:rPr>
        <w:t xml:space="preserve"> 2021</w:t>
      </w:r>
    </w:p>
    <w:p w14:paraId="766C890E" w14:textId="77777777" w:rsidR="00CF3D75" w:rsidRPr="00CF3D75" w:rsidRDefault="00BE1365" w:rsidP="008D7A52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CF3D75">
        <w:rPr>
          <w:rFonts w:asciiTheme="minorHAnsi" w:hAnsiTheme="minorHAnsi" w:cstheme="minorHAnsi"/>
          <w:sz w:val="22"/>
          <w:szCs w:val="22"/>
        </w:rPr>
        <w:t>Pro přezkoušení čekatelů</w:t>
      </w:r>
      <w:r w:rsidR="00CF3D75" w:rsidRPr="00CF3D75">
        <w:rPr>
          <w:rFonts w:asciiTheme="minorHAnsi" w:hAnsiTheme="minorHAnsi" w:cstheme="minorHAnsi"/>
          <w:sz w:val="22"/>
          <w:szCs w:val="22"/>
        </w:rPr>
        <w:t xml:space="preserve"> na funkci rozhodčího stanoveny nové termíny.</w:t>
      </w:r>
    </w:p>
    <w:p w14:paraId="0A7AB073" w14:textId="62FC5B1A" w:rsidR="001B254B" w:rsidRPr="001B254B" w:rsidRDefault="008D7A52" w:rsidP="001B254B">
      <w:pPr>
        <w:jc w:val="both"/>
        <w:rPr>
          <w:rFonts w:asciiTheme="minorHAnsi" w:hAnsiTheme="minorHAnsi" w:cstheme="minorHAnsi"/>
          <w:sz w:val="22"/>
          <w:szCs w:val="22"/>
        </w:rPr>
      </w:pPr>
      <w:r w:rsidRPr="001B254B">
        <w:rPr>
          <w:rFonts w:asciiTheme="minorHAnsi" w:hAnsiTheme="minorHAnsi" w:cstheme="minorHAnsi"/>
          <w:color w:val="FF0000"/>
          <w:sz w:val="22"/>
          <w:szCs w:val="22"/>
        </w:rPr>
        <w:tab/>
      </w:r>
      <w:r w:rsidR="001B254B" w:rsidRPr="001B254B">
        <w:rPr>
          <w:rFonts w:asciiTheme="minorHAnsi" w:hAnsiTheme="minorHAnsi" w:cstheme="minorHAnsi"/>
          <w:sz w:val="22"/>
          <w:szCs w:val="22"/>
        </w:rPr>
        <w:t xml:space="preserve">OMS </w:t>
      </w:r>
      <w:r w:rsidRPr="001B254B">
        <w:rPr>
          <w:rFonts w:asciiTheme="minorHAnsi" w:hAnsiTheme="minorHAnsi" w:cstheme="minorHAnsi"/>
          <w:sz w:val="22"/>
          <w:szCs w:val="22"/>
        </w:rPr>
        <w:t xml:space="preserve">Olomouc 18.6.2021 </w:t>
      </w:r>
    </w:p>
    <w:p w14:paraId="5F132779" w14:textId="063FE97D" w:rsidR="001B254B" w:rsidRPr="001B254B" w:rsidRDefault="001B254B" w:rsidP="001B254B">
      <w:pPr>
        <w:ind w:left="12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1B254B">
        <w:rPr>
          <w:rFonts w:asciiTheme="minorHAnsi" w:hAnsiTheme="minorHAnsi" w:cstheme="minorHAnsi"/>
          <w:sz w:val="22"/>
          <w:szCs w:val="22"/>
        </w:rPr>
        <w:t xml:space="preserve">OMS </w:t>
      </w:r>
      <w:r w:rsidR="008D7A52" w:rsidRPr="001B254B">
        <w:rPr>
          <w:rFonts w:asciiTheme="minorHAnsi" w:hAnsiTheme="minorHAnsi" w:cstheme="minorHAnsi"/>
          <w:sz w:val="22"/>
          <w:szCs w:val="22"/>
        </w:rPr>
        <w:t>Plzeň 2</w:t>
      </w:r>
      <w:r w:rsidRPr="001B254B">
        <w:rPr>
          <w:rFonts w:asciiTheme="minorHAnsi" w:hAnsiTheme="minorHAnsi" w:cstheme="minorHAnsi"/>
          <w:sz w:val="22"/>
          <w:szCs w:val="22"/>
        </w:rPr>
        <w:t>5</w:t>
      </w:r>
      <w:r w:rsidR="008D7A52" w:rsidRPr="001B254B">
        <w:rPr>
          <w:rFonts w:asciiTheme="minorHAnsi" w:hAnsiTheme="minorHAnsi" w:cstheme="minorHAnsi"/>
          <w:sz w:val="22"/>
          <w:szCs w:val="22"/>
        </w:rPr>
        <w:t>.6.2021</w:t>
      </w:r>
      <w:r w:rsidRPr="001B254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885B8A" w14:textId="5A1F9F16" w:rsidR="008D7A52" w:rsidRPr="001B254B" w:rsidRDefault="001B254B" w:rsidP="001B254B">
      <w:pPr>
        <w:ind w:left="12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1B254B">
        <w:rPr>
          <w:rFonts w:asciiTheme="minorHAnsi" w:hAnsiTheme="minorHAnsi" w:cstheme="minorHAnsi"/>
          <w:sz w:val="22"/>
          <w:szCs w:val="22"/>
        </w:rPr>
        <w:t>OMS</w:t>
      </w:r>
      <w:r w:rsidR="008D7A52" w:rsidRPr="001B254B">
        <w:rPr>
          <w:rFonts w:asciiTheme="minorHAnsi" w:hAnsiTheme="minorHAnsi" w:cstheme="minorHAnsi"/>
          <w:sz w:val="22"/>
          <w:szCs w:val="22"/>
        </w:rPr>
        <w:t xml:space="preserve"> Havlíčkův Brod 2.7.2021</w:t>
      </w:r>
    </w:p>
    <w:p w14:paraId="00C91924" w14:textId="75D01D9D" w:rsidR="001B254B" w:rsidRPr="001B254B" w:rsidRDefault="001B254B" w:rsidP="001B254B">
      <w:pPr>
        <w:ind w:left="705"/>
        <w:rPr>
          <w:rFonts w:asciiTheme="minorHAnsi" w:eastAsia="Times New Roman" w:hAnsiTheme="minorHAnsi" w:cs="Arial"/>
          <w:sz w:val="22"/>
          <w:szCs w:val="22"/>
        </w:rPr>
      </w:pPr>
      <w:r w:rsidRPr="001B254B">
        <w:rPr>
          <w:rFonts w:asciiTheme="minorHAnsi" w:hAnsiTheme="minorHAnsi" w:cstheme="minorHAnsi"/>
          <w:sz w:val="22"/>
          <w:szCs w:val="22"/>
        </w:rPr>
        <w:t>P</w:t>
      </w:r>
      <w:r w:rsidRPr="001B254B">
        <w:rPr>
          <w:rFonts w:asciiTheme="minorHAnsi" w:eastAsia="Times New Roman" w:hAnsiTheme="minorHAnsi" w:cs="Arial"/>
          <w:sz w:val="22"/>
          <w:szCs w:val="22"/>
        </w:rPr>
        <w:t>ředsedové komisí zašlou zápis a vyhodnocení z přezkoušení čekatelů předsedovi KK J. Novákovi, bude předáno ke schválení MR ČMMJ.</w:t>
      </w:r>
    </w:p>
    <w:p w14:paraId="15F069CC" w14:textId="4918A043" w:rsidR="00414056" w:rsidRDefault="00414056" w:rsidP="001B254B">
      <w:pPr>
        <w:jc w:val="both"/>
        <w:rPr>
          <w:rFonts w:asciiTheme="minorHAnsi" w:eastAsia="Times New Roman" w:hAnsiTheme="minorHAnsi" w:cs="Arial"/>
          <w:color w:val="FF0000"/>
          <w:sz w:val="20"/>
          <w:szCs w:val="20"/>
        </w:rPr>
      </w:pPr>
    </w:p>
    <w:p w14:paraId="46DAB2A4" w14:textId="009E895D" w:rsidR="00467B7D" w:rsidRPr="00E068CD" w:rsidRDefault="00467B7D" w:rsidP="004441DE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53828FE5" w14:textId="43AAC98D" w:rsidR="00246164" w:rsidRPr="00BE1365" w:rsidRDefault="00693610" w:rsidP="0024616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068CD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396220" w:rsidRPr="00BE1365">
        <w:rPr>
          <w:rFonts w:asciiTheme="minorHAnsi" w:hAnsiTheme="minorHAnsi" w:cstheme="minorHAnsi"/>
          <w:b/>
          <w:bCs/>
          <w:sz w:val="22"/>
          <w:szCs w:val="22"/>
        </w:rPr>
        <w:t xml:space="preserve">Memoriál Richarda </w:t>
      </w:r>
      <w:proofErr w:type="spellStart"/>
      <w:r w:rsidR="00396220" w:rsidRPr="00BE1365">
        <w:rPr>
          <w:rFonts w:asciiTheme="minorHAnsi" w:hAnsiTheme="minorHAnsi" w:cstheme="minorHAnsi"/>
          <w:b/>
          <w:bCs/>
          <w:sz w:val="22"/>
          <w:szCs w:val="22"/>
        </w:rPr>
        <w:t>Knolla</w:t>
      </w:r>
      <w:proofErr w:type="spellEnd"/>
      <w:r w:rsidR="00396220" w:rsidRPr="00BE1365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414056" w:rsidRPr="00BE1365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BE1365">
        <w:rPr>
          <w:rFonts w:asciiTheme="minorHAnsi" w:hAnsiTheme="minorHAnsi" w:cstheme="minorHAnsi"/>
          <w:b/>
          <w:bCs/>
          <w:sz w:val="22"/>
          <w:szCs w:val="22"/>
        </w:rPr>
        <w:t>7.-</w:t>
      </w:r>
      <w:r w:rsidR="00414056" w:rsidRPr="00BE1365">
        <w:rPr>
          <w:rFonts w:asciiTheme="minorHAnsi" w:hAnsiTheme="minorHAnsi" w:cstheme="minorHAnsi"/>
          <w:b/>
          <w:bCs/>
          <w:sz w:val="22"/>
          <w:szCs w:val="22"/>
        </w:rPr>
        <w:t>29</w:t>
      </w:r>
      <w:r w:rsidRPr="00BE1365">
        <w:rPr>
          <w:rFonts w:asciiTheme="minorHAnsi" w:hAnsiTheme="minorHAnsi" w:cstheme="minorHAnsi"/>
          <w:b/>
          <w:bCs/>
          <w:sz w:val="22"/>
          <w:szCs w:val="22"/>
        </w:rPr>
        <w:t>.0</w:t>
      </w:r>
      <w:r w:rsidR="00414056" w:rsidRPr="00BE1365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Pr="00BE1365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396220" w:rsidRPr="00BE1365">
        <w:rPr>
          <w:rFonts w:asciiTheme="minorHAnsi" w:hAnsiTheme="minorHAnsi" w:cstheme="minorHAnsi"/>
          <w:b/>
          <w:bCs/>
          <w:sz w:val="22"/>
          <w:szCs w:val="22"/>
        </w:rPr>
        <w:t xml:space="preserve"> 202</w:t>
      </w:r>
      <w:r w:rsidRPr="00BE1365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396220" w:rsidRPr="00BE1365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46164" w:rsidRPr="00BE1365">
        <w:rPr>
          <w:rFonts w:asciiTheme="minorHAnsi" w:hAnsiTheme="minorHAnsi" w:cstheme="minorHAnsi"/>
          <w:b/>
          <w:bCs/>
          <w:sz w:val="22"/>
          <w:szCs w:val="22"/>
        </w:rPr>
        <w:t xml:space="preserve">OMS </w:t>
      </w:r>
      <w:r w:rsidR="0091752F" w:rsidRPr="00BE1365">
        <w:rPr>
          <w:rFonts w:asciiTheme="minorHAnsi" w:hAnsiTheme="minorHAnsi" w:cstheme="minorHAnsi"/>
          <w:b/>
          <w:bCs/>
          <w:sz w:val="22"/>
          <w:szCs w:val="22"/>
        </w:rPr>
        <w:t>Chomutov</w:t>
      </w:r>
    </w:p>
    <w:p w14:paraId="129558F1" w14:textId="77777777" w:rsidR="00D90035" w:rsidRPr="00BE1365" w:rsidRDefault="00D90035" w:rsidP="00D90035">
      <w:pPr>
        <w:ind w:left="36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FB30B79" w14:textId="0C435B9B" w:rsidR="00B35CEE" w:rsidRPr="00B35CEE" w:rsidRDefault="00B35CEE" w:rsidP="00B35CEE">
      <w:pPr>
        <w:pStyle w:val="Bezmezer"/>
        <w:ind w:left="708"/>
      </w:pPr>
      <w:r w:rsidRPr="00B35CEE">
        <w:t xml:space="preserve">Zástupce OMS </w:t>
      </w:r>
      <w:r>
        <w:t>Chomutov pan</w:t>
      </w:r>
      <w:r w:rsidR="00625812">
        <w:t xml:space="preserve"> P. </w:t>
      </w:r>
      <w:r>
        <w:t xml:space="preserve"> Brziak</w:t>
      </w:r>
      <w:r w:rsidRPr="00B35CEE">
        <w:t xml:space="preserve">, informoval o </w:t>
      </w:r>
      <w:r>
        <w:t xml:space="preserve">přípravě a </w:t>
      </w:r>
      <w:r w:rsidRPr="00B35CEE">
        <w:t>organizačním zajištění MRK</w:t>
      </w:r>
      <w:r>
        <w:t>.</w:t>
      </w:r>
      <w:r w:rsidRPr="00B35CEE">
        <w:t xml:space="preserve"> </w:t>
      </w:r>
    </w:p>
    <w:p w14:paraId="42DE67C8" w14:textId="6DF604A1" w:rsidR="00625812" w:rsidRPr="00625812" w:rsidRDefault="00625812" w:rsidP="00625812">
      <w:pPr>
        <w:pStyle w:val="Bezmezer"/>
        <w:ind w:firstLine="708"/>
      </w:pPr>
      <w:r w:rsidRPr="00625812">
        <w:t>Návrh propozic na MRK – OMS Chomutov zašle ke schválení na ČMMJ a ČMKJ do 15.7.2021</w:t>
      </w:r>
      <w:r w:rsidR="00616102">
        <w:t>.</w:t>
      </w:r>
      <w:r w:rsidRPr="00625812">
        <w:t xml:space="preserve"> </w:t>
      </w:r>
    </w:p>
    <w:p w14:paraId="694041FD" w14:textId="77777777" w:rsidR="00625812" w:rsidRPr="00625812" w:rsidRDefault="00625812" w:rsidP="00625812">
      <w:pPr>
        <w:pStyle w:val="Bezmezer"/>
        <w:ind w:firstLine="708"/>
      </w:pPr>
      <w:r w:rsidRPr="00625812">
        <w:t>OMS Chomutov předá 60 ks na ČMMJ – pro vůdce a rozhodčí – do 31.7.2021.</w:t>
      </w:r>
    </w:p>
    <w:p w14:paraId="61307B0C" w14:textId="1BED6A08" w:rsidR="00625812" w:rsidRPr="00625812" w:rsidRDefault="00625812" w:rsidP="00625812">
      <w:pPr>
        <w:pStyle w:val="Bezmezer"/>
        <w:ind w:left="708"/>
      </w:pPr>
      <w:r w:rsidRPr="00625812">
        <w:t xml:space="preserve">Vlastníkům psů bude zaslán dopis s informacemi k MRK a propozice soutěže do 17.8.2021. Vlastník psa musí potvrdit svou účast na MRK </w:t>
      </w:r>
      <w:r>
        <w:t xml:space="preserve">a zaplatit startovné </w:t>
      </w:r>
      <w:r w:rsidRPr="00625812">
        <w:t>do 23.8.2021 na OMS Chomutov.</w:t>
      </w:r>
    </w:p>
    <w:p w14:paraId="5E5FE45A" w14:textId="0370109A" w:rsidR="007239E8" w:rsidRPr="007239E8" w:rsidRDefault="007239E8" w:rsidP="007239E8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 ČMMJ poskytne finanční podporu na memoriál 120.000, - Kč.</w:t>
      </w:r>
    </w:p>
    <w:p w14:paraId="703EF750" w14:textId="77777777" w:rsidR="00625812" w:rsidRDefault="00241ED3" w:rsidP="00625812">
      <w:pPr>
        <w:pStyle w:val="Bezmezer"/>
        <w:ind w:left="708"/>
      </w:pPr>
      <w:r w:rsidRPr="00625812">
        <w:t xml:space="preserve">Přihlášky zaslané k nominační soutěži, budou dále použity jako přihlášky pro MRK. </w:t>
      </w:r>
    </w:p>
    <w:p w14:paraId="55914FC3" w14:textId="6A27AC81" w:rsidR="00241ED3" w:rsidRPr="00625812" w:rsidRDefault="00625812" w:rsidP="00625812">
      <w:pPr>
        <w:pStyle w:val="Bezmezer"/>
        <w:ind w:left="708"/>
      </w:pPr>
      <w:r w:rsidRPr="00625812">
        <w:t>K. Zborníková předá</w:t>
      </w:r>
      <w:r w:rsidR="00241ED3" w:rsidRPr="00625812">
        <w:t xml:space="preserve"> přihlášky nominovaných psů na OMS </w:t>
      </w:r>
      <w:r w:rsidRPr="00625812">
        <w:t>Chomutov</w:t>
      </w:r>
      <w:r w:rsidR="00241ED3" w:rsidRPr="00625812">
        <w:t>.</w:t>
      </w:r>
    </w:p>
    <w:p w14:paraId="26548A74" w14:textId="77777777" w:rsidR="00625812" w:rsidRDefault="00625812" w:rsidP="00625812">
      <w:pPr>
        <w:pStyle w:val="Bezmezer"/>
        <w:ind w:left="708"/>
      </w:pPr>
    </w:p>
    <w:p w14:paraId="14503931" w14:textId="4067D373" w:rsidR="00625812" w:rsidRDefault="00625812" w:rsidP="00625812">
      <w:pPr>
        <w:pStyle w:val="Bezmezer"/>
        <w:ind w:left="708"/>
      </w:pPr>
      <w:r w:rsidRPr="00625812">
        <w:t>KK</w:t>
      </w:r>
      <w:r>
        <w:t xml:space="preserve"> </w:t>
      </w:r>
      <w:r w:rsidRPr="00625812">
        <w:t>schválila delegaci rozhodčích na MRK 2021.</w:t>
      </w:r>
    </w:p>
    <w:p w14:paraId="6EAF254F" w14:textId="22888DA2" w:rsidR="00CF3D75" w:rsidRPr="00625812" w:rsidRDefault="00625812" w:rsidP="00625812">
      <w:pPr>
        <w:pStyle w:val="Bezmezer"/>
        <w:ind w:left="708"/>
      </w:pPr>
      <w:r w:rsidRPr="00625812">
        <w:t>Návrh rozhodčích bude po schválení MR ČMMJ odeslán ke schválení na ČMKJ.</w:t>
      </w:r>
    </w:p>
    <w:p w14:paraId="50374CD9" w14:textId="77777777" w:rsidR="00CF3D75" w:rsidRDefault="00CF3D75" w:rsidP="00E31134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</w:pPr>
    </w:p>
    <w:p w14:paraId="433512BC" w14:textId="58281A63" w:rsidR="00E31134" w:rsidRPr="00A27F20" w:rsidRDefault="00E31134" w:rsidP="00E31134">
      <w:pPr>
        <w:ind w:left="708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A27F20">
        <w:rPr>
          <w:rFonts w:asciiTheme="minorHAnsi" w:hAnsiTheme="minorHAnsi" w:cstheme="minorHAnsi"/>
          <w:b/>
          <w:bCs/>
          <w:sz w:val="22"/>
          <w:szCs w:val="22"/>
          <w:u w:val="single"/>
        </w:rPr>
        <w:t>Delegace rozhodčích</w:t>
      </w:r>
    </w:p>
    <w:p w14:paraId="661C8352" w14:textId="77777777" w:rsidR="00E31134" w:rsidRPr="00A27F20" w:rsidRDefault="00E31134" w:rsidP="00E31134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</w:p>
    <w:p w14:paraId="28BFD40D" w14:textId="2EC93B3C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rchní rozhodčí: </w:t>
      </w:r>
      <w:r w:rsidRPr="00A27F20">
        <w:rPr>
          <w:rFonts w:asciiTheme="minorHAnsi" w:hAnsiTheme="minorHAnsi" w:cstheme="minorHAnsi"/>
          <w:sz w:val="22"/>
          <w:szCs w:val="22"/>
        </w:rPr>
        <w:tab/>
        <w:t>Olga Hrabáková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 OMS Teplice</w:t>
      </w:r>
    </w:p>
    <w:p w14:paraId="6C19F3EA" w14:textId="21D5855E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elké pole: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Josef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Hauf</w:t>
      </w:r>
      <w:proofErr w:type="spellEnd"/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Teplice</w:t>
      </w:r>
    </w:p>
    <w:p w14:paraId="6FA4D1BB" w14:textId="7E36F34B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Libor Kunt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51CF62B6" w14:textId="1D208068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ladimír Kůrka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ouny</w:t>
      </w:r>
    </w:p>
    <w:p w14:paraId="62675F5B" w14:textId="176A306E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alé pole: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Rudolf Pražák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59B932C0" w14:textId="47104063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áclav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Koldinský</w:t>
      </w:r>
      <w:proofErr w:type="spellEnd"/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Plzeň</w:t>
      </w:r>
    </w:p>
    <w:p w14:paraId="202EA30A" w14:textId="5FD0B829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oda: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Petr Buba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Rakovník</w:t>
      </w:r>
    </w:p>
    <w:p w14:paraId="5DE84180" w14:textId="340198E0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VDr. Jiří Mareš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ouny</w:t>
      </w:r>
    </w:p>
    <w:p w14:paraId="6DE2371F" w14:textId="049D708B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Josef Semerád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OMS Praha </w:t>
      </w:r>
      <w:r w:rsidR="00CF3D75" w:rsidRPr="00A27F20">
        <w:rPr>
          <w:rFonts w:asciiTheme="minorHAnsi" w:hAnsiTheme="minorHAnsi" w:cstheme="minorHAnsi"/>
          <w:sz w:val="22"/>
          <w:szCs w:val="22"/>
        </w:rPr>
        <w:t>-</w:t>
      </w:r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CF3D75" w:rsidRPr="00A27F20">
        <w:rPr>
          <w:rFonts w:asciiTheme="minorHAnsi" w:hAnsiTheme="minorHAnsi" w:cstheme="minorHAnsi"/>
          <w:sz w:val="22"/>
          <w:szCs w:val="22"/>
        </w:rPr>
        <w:t>z</w:t>
      </w:r>
      <w:r w:rsidRPr="00A27F20">
        <w:rPr>
          <w:rFonts w:asciiTheme="minorHAnsi" w:hAnsiTheme="minorHAnsi" w:cstheme="minorHAnsi"/>
          <w:sz w:val="22"/>
          <w:szCs w:val="22"/>
        </w:rPr>
        <w:t>ápad</w:t>
      </w:r>
    </w:p>
    <w:p w14:paraId="604F31A2" w14:textId="6535F2AE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Les </w:t>
      </w:r>
      <w:r w:rsidR="00CF3D75" w:rsidRPr="00A27F20">
        <w:rPr>
          <w:rFonts w:asciiTheme="minorHAnsi" w:hAnsiTheme="minorHAnsi" w:cstheme="minorHAnsi"/>
          <w:sz w:val="22"/>
          <w:szCs w:val="22"/>
        </w:rPr>
        <w:t>-</w:t>
      </w:r>
      <w:r w:rsidRPr="00A27F20">
        <w:rPr>
          <w:rFonts w:asciiTheme="minorHAnsi" w:hAnsiTheme="minorHAnsi" w:cstheme="minorHAnsi"/>
          <w:sz w:val="22"/>
          <w:szCs w:val="22"/>
        </w:rPr>
        <w:t xml:space="preserve"> barvy: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Jaroslav Kouba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23F15519" w14:textId="42A43F9B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Ing. Jaroslav Havlát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Mladá Boleslav</w:t>
      </w:r>
    </w:p>
    <w:p w14:paraId="31B735F0" w14:textId="32290203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Jan Šlouf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Plzeň</w:t>
      </w:r>
    </w:p>
    <w:p w14:paraId="118CDF6C" w14:textId="37DC3D02" w:rsidR="00E31134" w:rsidRPr="00A27F20" w:rsidRDefault="00E31134" w:rsidP="00CF3D75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Jiří Jiroušek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OMS Benešov </w:t>
      </w:r>
    </w:p>
    <w:p w14:paraId="6B5E5B86" w14:textId="171D36FE" w:rsidR="00E31134" w:rsidRPr="00A27F20" w:rsidRDefault="007A7BF0" w:rsidP="00CF3D75">
      <w:pPr>
        <w:ind w:left="1416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="00E31134" w:rsidRPr="00A27F20">
        <w:rPr>
          <w:rFonts w:asciiTheme="minorHAnsi" w:hAnsiTheme="minorHAnsi" w:cstheme="minorHAnsi"/>
          <w:sz w:val="22"/>
          <w:szCs w:val="22"/>
        </w:rPr>
        <w:t xml:space="preserve">Milan Kazda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E31134" w:rsidRPr="00A27F20">
        <w:rPr>
          <w:rFonts w:asciiTheme="minorHAnsi" w:hAnsiTheme="minorHAnsi" w:cstheme="minorHAnsi"/>
          <w:sz w:val="22"/>
          <w:szCs w:val="22"/>
        </w:rPr>
        <w:t>OMS Nymburk</w:t>
      </w:r>
    </w:p>
    <w:p w14:paraId="36EE8F33" w14:textId="6E146ABE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Les </w:t>
      </w:r>
      <w:r w:rsidR="00CF3D75" w:rsidRPr="00A27F20">
        <w:rPr>
          <w:rFonts w:asciiTheme="minorHAnsi" w:hAnsiTheme="minorHAnsi" w:cstheme="minorHAnsi"/>
          <w:sz w:val="22"/>
          <w:szCs w:val="22"/>
        </w:rPr>
        <w:t>-</w:t>
      </w:r>
      <w:r w:rsidRPr="00A27F20">
        <w:rPr>
          <w:rFonts w:asciiTheme="minorHAnsi" w:hAnsiTheme="minorHAnsi" w:cstheme="minorHAnsi"/>
          <w:sz w:val="22"/>
          <w:szCs w:val="22"/>
        </w:rPr>
        <w:t xml:space="preserve"> vlečky:</w:t>
      </w:r>
      <w:r w:rsidRPr="00A27F20">
        <w:rPr>
          <w:rFonts w:asciiTheme="minorHAnsi" w:hAnsiTheme="minorHAnsi" w:cstheme="minorHAnsi"/>
          <w:sz w:val="22"/>
          <w:szCs w:val="22"/>
        </w:rPr>
        <w:tab/>
        <w:t xml:space="preserve">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Břetislav Uchytil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České Budějovice</w:t>
      </w:r>
    </w:p>
    <w:p w14:paraId="6C5329A4" w14:textId="078D6696" w:rsidR="00E31134" w:rsidRPr="00A27F20" w:rsidRDefault="007A7BF0" w:rsidP="00CF3D75">
      <w:pPr>
        <w:ind w:left="1416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 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="00E31134" w:rsidRPr="00A27F20">
        <w:rPr>
          <w:rFonts w:asciiTheme="minorHAnsi" w:hAnsiTheme="minorHAnsi" w:cstheme="minorHAnsi"/>
          <w:sz w:val="22"/>
          <w:szCs w:val="22"/>
        </w:rPr>
        <w:t xml:space="preserve">Ing. Jiří Michl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="00E31134" w:rsidRPr="00A27F20">
        <w:rPr>
          <w:rFonts w:asciiTheme="minorHAnsi" w:hAnsiTheme="minorHAnsi" w:cstheme="minorHAnsi"/>
          <w:sz w:val="22"/>
          <w:szCs w:val="22"/>
        </w:rPr>
        <w:t>OMS Nymburk</w:t>
      </w:r>
    </w:p>
    <w:p w14:paraId="111751BD" w14:textId="56A54EEC" w:rsidR="00E31134" w:rsidRPr="00A27F20" w:rsidRDefault="00E31134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Les </w:t>
      </w:r>
      <w:r w:rsidR="00CF3D75" w:rsidRPr="00A27F20">
        <w:rPr>
          <w:rFonts w:asciiTheme="minorHAnsi" w:hAnsiTheme="minorHAnsi" w:cstheme="minorHAnsi"/>
          <w:sz w:val="22"/>
          <w:szCs w:val="22"/>
        </w:rPr>
        <w:t>-</w:t>
      </w:r>
      <w:r w:rsidRPr="00A27F20">
        <w:rPr>
          <w:rFonts w:asciiTheme="minorHAnsi" w:hAnsiTheme="minorHAnsi" w:cstheme="minorHAnsi"/>
          <w:sz w:val="22"/>
          <w:szCs w:val="22"/>
        </w:rPr>
        <w:t xml:space="preserve"> drobné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disc</w:t>
      </w:r>
      <w:proofErr w:type="spellEnd"/>
      <w:r w:rsidRPr="00A27F20">
        <w:rPr>
          <w:rFonts w:asciiTheme="minorHAnsi" w:hAnsiTheme="minorHAnsi" w:cstheme="minorHAnsi"/>
          <w:sz w:val="22"/>
          <w:szCs w:val="22"/>
        </w:rPr>
        <w:t xml:space="preserve">.: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Ing. Jiří Kalivoda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Děčín</w:t>
      </w:r>
    </w:p>
    <w:p w14:paraId="104071FF" w14:textId="1ED1AA0C" w:rsidR="00E31134" w:rsidRPr="00A27F20" w:rsidRDefault="00E31134" w:rsidP="00E31134">
      <w:pPr>
        <w:ind w:left="2124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   </w:t>
      </w:r>
      <w:r w:rsidR="00CF3D75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Lenka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Koldinská</w:t>
      </w:r>
      <w:proofErr w:type="spellEnd"/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354B89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Plzeň</w:t>
      </w:r>
    </w:p>
    <w:p w14:paraId="6A55A763" w14:textId="77777777" w:rsidR="00E31134" w:rsidRPr="00A27F20" w:rsidRDefault="00E31134" w:rsidP="00E31134">
      <w:pPr>
        <w:ind w:left="2124"/>
        <w:jc w:val="both"/>
        <w:rPr>
          <w:rFonts w:asciiTheme="minorHAnsi" w:hAnsiTheme="minorHAnsi" w:cstheme="minorHAnsi"/>
          <w:sz w:val="22"/>
          <w:szCs w:val="22"/>
        </w:rPr>
      </w:pPr>
    </w:p>
    <w:p w14:paraId="4970A69F" w14:textId="38961E36" w:rsidR="00354B89" w:rsidRPr="00A27F20" w:rsidRDefault="00354B89" w:rsidP="00CF3D75">
      <w:pPr>
        <w:ind w:left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Náhradníci</w:t>
      </w:r>
      <w:r w:rsid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A27F20" w:rsidRPr="00A27F20">
        <w:rPr>
          <w:rFonts w:asciiTheme="minorHAnsi" w:hAnsiTheme="minorHAnsi" w:cstheme="minorHAnsi"/>
          <w:sz w:val="22"/>
          <w:szCs w:val="22"/>
        </w:rPr>
        <w:t>(bez pořadí)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A27F20">
        <w:rPr>
          <w:rFonts w:asciiTheme="minorHAnsi" w:hAnsiTheme="minorHAnsi" w:cstheme="minorHAnsi"/>
          <w:sz w:val="22"/>
          <w:szCs w:val="22"/>
        </w:rPr>
        <w:t>:</w:t>
      </w:r>
    </w:p>
    <w:p w14:paraId="01B51096" w14:textId="7211DD86" w:rsidR="00354B89" w:rsidRPr="00A27F20" w:rsidRDefault="00354B89" w:rsidP="00CF3D75">
      <w:pPr>
        <w:ind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ab/>
      </w:r>
      <w:r w:rsidR="00A27F20" w:rsidRPr="00A27F20">
        <w:rPr>
          <w:rFonts w:asciiTheme="minorHAnsi" w:hAnsiTheme="minorHAnsi" w:cstheme="minorHAnsi"/>
          <w:sz w:val="22"/>
          <w:szCs w:val="22"/>
        </w:rPr>
        <w:tab/>
      </w:r>
      <w:r w:rsidR="00A27F20">
        <w:rPr>
          <w:rFonts w:asciiTheme="minorHAnsi" w:hAnsiTheme="minorHAnsi" w:cstheme="minorHAnsi"/>
          <w:sz w:val="22"/>
          <w:szCs w:val="22"/>
        </w:rPr>
        <w:tab/>
      </w:r>
      <w:r w:rsidR="00A27F20" w:rsidRPr="00A27F20">
        <w:rPr>
          <w:rFonts w:asciiTheme="minorHAnsi" w:hAnsiTheme="minorHAnsi" w:cstheme="minorHAnsi"/>
          <w:sz w:val="22"/>
          <w:szCs w:val="22"/>
        </w:rPr>
        <w:t xml:space="preserve">Ing. Jiří Štich </w:t>
      </w:r>
      <w:r w:rsidR="00A27F20" w:rsidRPr="00A27F20">
        <w:rPr>
          <w:rFonts w:asciiTheme="minorHAnsi" w:hAnsiTheme="minorHAnsi" w:cstheme="minorHAnsi"/>
          <w:sz w:val="22"/>
          <w:szCs w:val="22"/>
        </w:rPr>
        <w:tab/>
      </w:r>
      <w:r w:rsidR="00A27F20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Plzeň</w:t>
      </w:r>
    </w:p>
    <w:p w14:paraId="1A49F069" w14:textId="061F3A30" w:rsidR="00354B89" w:rsidRPr="00A27F20" w:rsidRDefault="00A27F20" w:rsidP="00A27F20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Rudolf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Krpeš</w:t>
      </w:r>
      <w:proofErr w:type="spellEnd"/>
      <w:r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076223B7" w14:textId="49D0BC9E" w:rsidR="00354B89" w:rsidRPr="00A27F20" w:rsidRDefault="00A27F20" w:rsidP="00A27F20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Bohuslav Mužák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MS Kladno</w:t>
      </w:r>
    </w:p>
    <w:p w14:paraId="76AC4562" w14:textId="0EEA54D4" w:rsidR="00354B89" w:rsidRPr="00A27F20" w:rsidRDefault="00A27F20" w:rsidP="00A27F20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Vladimír Kunický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OMS Teplice</w:t>
      </w:r>
    </w:p>
    <w:p w14:paraId="49EEB50A" w14:textId="465E5CAD" w:rsidR="00354B89" w:rsidRPr="00A27F20" w:rsidRDefault="00A27F20" w:rsidP="00A27F20">
      <w:pPr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áclav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Dražný</w:t>
      </w:r>
      <w:proofErr w:type="spellEnd"/>
      <w:r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OMS Chomutov</w:t>
      </w:r>
    </w:p>
    <w:p w14:paraId="65A424F6" w14:textId="77777777" w:rsidR="00354B89" w:rsidRPr="00E068CD" w:rsidRDefault="00354B89" w:rsidP="00354B89">
      <w:pPr>
        <w:ind w:left="212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7806CB8F" w14:textId="760FCDFC" w:rsidR="00E31134" w:rsidRPr="00E068CD" w:rsidRDefault="00354B89" w:rsidP="00354B89">
      <w:pPr>
        <w:ind w:left="2124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068CD">
        <w:rPr>
          <w:rFonts w:asciiTheme="minorHAnsi" w:hAnsiTheme="minorHAnsi" w:cstheme="minorHAnsi"/>
          <w:color w:val="FF0000"/>
          <w:sz w:val="22"/>
          <w:szCs w:val="22"/>
        </w:rPr>
        <w:tab/>
      </w:r>
    </w:p>
    <w:p w14:paraId="792ACCAC" w14:textId="77777777" w:rsidR="00C705F6" w:rsidRPr="00E068CD" w:rsidRDefault="00C705F6" w:rsidP="00C45E79">
      <w:pPr>
        <w:ind w:left="708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B1CB036" w14:textId="768BD4BC" w:rsidR="00354B89" w:rsidRPr="00A27F20" w:rsidRDefault="00414056" w:rsidP="0091752F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27F20">
        <w:rPr>
          <w:rFonts w:asciiTheme="minorHAnsi" w:hAnsiTheme="minorHAnsi" w:cstheme="minorHAnsi"/>
          <w:b/>
          <w:bCs/>
          <w:sz w:val="22"/>
          <w:szCs w:val="22"/>
        </w:rPr>
        <w:t xml:space="preserve"> Memoriál </w:t>
      </w:r>
      <w:r w:rsidR="00800748" w:rsidRPr="00A27F20">
        <w:rPr>
          <w:rFonts w:asciiTheme="minorHAnsi" w:hAnsiTheme="minorHAnsi" w:cstheme="minorHAnsi"/>
          <w:b/>
          <w:bCs/>
          <w:sz w:val="22"/>
          <w:szCs w:val="22"/>
        </w:rPr>
        <w:t>Karla Podhajského</w:t>
      </w:r>
      <w:r w:rsidR="00A27F20" w:rsidRPr="00A27F20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A27F20">
        <w:rPr>
          <w:rFonts w:asciiTheme="minorHAnsi" w:hAnsiTheme="minorHAnsi" w:cstheme="minorHAnsi"/>
          <w:b/>
          <w:bCs/>
          <w:sz w:val="22"/>
          <w:szCs w:val="22"/>
        </w:rPr>
        <w:t xml:space="preserve"> 24.-26.09.2021</w:t>
      </w:r>
      <w:r w:rsidR="00A27F20" w:rsidRPr="00A27F20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91752F" w:rsidRPr="00A27F2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54B89" w:rsidRPr="00A27F20">
        <w:rPr>
          <w:rFonts w:asciiTheme="minorHAnsi" w:hAnsiTheme="minorHAnsi" w:cstheme="minorHAnsi"/>
          <w:b/>
          <w:sz w:val="22"/>
          <w:szCs w:val="22"/>
        </w:rPr>
        <w:t>OMS Česká Lípa</w:t>
      </w:r>
    </w:p>
    <w:p w14:paraId="4C363A22" w14:textId="3672C674" w:rsidR="007A7BF0" w:rsidRPr="00E068CD" w:rsidRDefault="007A7BF0" w:rsidP="007A7BF0">
      <w:pPr>
        <w:pStyle w:val="Odstavecseseznamem"/>
        <w:ind w:left="644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71020531" w14:textId="77777777" w:rsidR="00035FBA" w:rsidRPr="007239E8" w:rsidRDefault="00035FBA" w:rsidP="007A7BF0">
      <w:pPr>
        <w:pStyle w:val="Odstavecseseznamem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Zástupci OMS Česká Lípa seznámili přítomné s všeobecnými informacemi a organizačním zabezpečením MKP 2021.</w:t>
      </w:r>
    </w:p>
    <w:p w14:paraId="1EA51615" w14:textId="2F1BA743" w:rsidR="00035FBA" w:rsidRPr="007239E8" w:rsidRDefault="00035FBA" w:rsidP="00035FBA">
      <w:pPr>
        <w:pStyle w:val="Odstavecseseznamem"/>
        <w:spacing w:line="276" w:lineRule="auto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Propozice zašlou ke kontrole</w:t>
      </w:r>
      <w:r w:rsidR="00616102">
        <w:rPr>
          <w:rFonts w:asciiTheme="minorHAnsi" w:hAnsiTheme="minorHAnsi" w:cstheme="minorHAnsi"/>
          <w:sz w:val="22"/>
          <w:szCs w:val="22"/>
        </w:rPr>
        <w:t xml:space="preserve"> na ČMMJ a ČMKJ</w:t>
      </w:r>
      <w:r w:rsidRPr="007239E8">
        <w:rPr>
          <w:rFonts w:asciiTheme="minorHAnsi" w:hAnsiTheme="minorHAnsi" w:cstheme="minorHAnsi"/>
          <w:sz w:val="22"/>
          <w:szCs w:val="22"/>
        </w:rPr>
        <w:t xml:space="preserve">, po jejich schválení zašle OMS Česká Lípa 60 ks na </w:t>
      </w:r>
      <w:proofErr w:type="gramStart"/>
      <w:r w:rsidRPr="007239E8">
        <w:rPr>
          <w:rFonts w:asciiTheme="minorHAnsi" w:hAnsiTheme="minorHAnsi" w:cstheme="minorHAnsi"/>
          <w:sz w:val="22"/>
          <w:szCs w:val="22"/>
        </w:rPr>
        <w:t xml:space="preserve">ČMMJ </w:t>
      </w:r>
      <w:r w:rsidR="007239E8">
        <w:rPr>
          <w:rFonts w:asciiTheme="minorHAnsi" w:hAnsiTheme="minorHAnsi" w:cstheme="minorHAnsi"/>
          <w:sz w:val="22"/>
          <w:szCs w:val="22"/>
        </w:rPr>
        <w:t>-</w:t>
      </w:r>
      <w:r w:rsidRPr="007239E8">
        <w:rPr>
          <w:rFonts w:asciiTheme="minorHAnsi" w:hAnsiTheme="minorHAnsi" w:cstheme="minorHAnsi"/>
          <w:sz w:val="22"/>
          <w:szCs w:val="22"/>
        </w:rPr>
        <w:t xml:space="preserve"> do</w:t>
      </w:r>
      <w:proofErr w:type="gramEnd"/>
      <w:r w:rsidRPr="007239E8">
        <w:rPr>
          <w:rFonts w:asciiTheme="minorHAnsi" w:hAnsiTheme="minorHAnsi" w:cstheme="minorHAnsi"/>
          <w:sz w:val="22"/>
          <w:szCs w:val="22"/>
        </w:rPr>
        <w:t xml:space="preserve"> 15.8.2021.</w:t>
      </w:r>
    </w:p>
    <w:p w14:paraId="3D0FBCBE" w14:textId="12F847A6" w:rsidR="00035FBA" w:rsidRPr="007239E8" w:rsidRDefault="00035FBA" w:rsidP="00616102">
      <w:pPr>
        <w:pStyle w:val="Bezmezer"/>
        <w:ind w:left="644"/>
      </w:pPr>
      <w:r w:rsidRPr="007239E8">
        <w:t>Zahraniční účastníci mohou podávat přihlášky na MKP do 31. 8. 2021 na sekretariátu ČMMJ. KK na svém dalším zasedání rozhodne, kteří psi ze zahraničí se zúčastní MKP 2021.</w:t>
      </w:r>
    </w:p>
    <w:p w14:paraId="56B3B907" w14:textId="1F0435DD" w:rsidR="00035FBA" w:rsidRPr="007239E8" w:rsidRDefault="00035FBA" w:rsidP="00616102">
      <w:pPr>
        <w:pStyle w:val="Bezmezer"/>
        <w:ind w:left="644"/>
      </w:pPr>
      <w:r w:rsidRPr="007239E8">
        <w:t>Vlastníkům psů bude zaslán dopis s informacemi k MKP a propozice soutěže do 6.9.2021. Vlastník psa musí potvrdit svou účast na MKP a zaplatit startovné do 15.9.2021 na OMS Česká Lípa.</w:t>
      </w:r>
    </w:p>
    <w:p w14:paraId="7AB204D6" w14:textId="40652B93" w:rsidR="00357D48" w:rsidRPr="007239E8" w:rsidRDefault="00357D48" w:rsidP="007239E8">
      <w:pPr>
        <w:ind w:firstLine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ČMMJ poskytne finanční podporu </w:t>
      </w:r>
      <w:r w:rsidR="007239E8" w:rsidRPr="007239E8">
        <w:rPr>
          <w:rFonts w:asciiTheme="minorHAnsi" w:hAnsiTheme="minorHAnsi" w:cstheme="minorHAnsi"/>
          <w:sz w:val="22"/>
          <w:szCs w:val="22"/>
        </w:rPr>
        <w:t xml:space="preserve">na memoriál </w:t>
      </w:r>
      <w:r w:rsidRPr="007239E8">
        <w:rPr>
          <w:rFonts w:asciiTheme="minorHAnsi" w:hAnsiTheme="minorHAnsi" w:cstheme="minorHAnsi"/>
          <w:sz w:val="22"/>
          <w:szCs w:val="22"/>
        </w:rPr>
        <w:t>150.000, - Kč</w:t>
      </w:r>
      <w:r w:rsidR="007239E8" w:rsidRPr="007239E8">
        <w:rPr>
          <w:rFonts w:asciiTheme="minorHAnsi" w:hAnsiTheme="minorHAnsi" w:cstheme="minorHAnsi"/>
          <w:sz w:val="22"/>
          <w:szCs w:val="22"/>
        </w:rPr>
        <w:t>.</w:t>
      </w:r>
    </w:p>
    <w:p w14:paraId="1471DCE6" w14:textId="0F11C6E1" w:rsidR="007239E8" w:rsidRPr="007239E8" w:rsidRDefault="007239E8" w:rsidP="007239E8">
      <w:pPr>
        <w:spacing w:line="276" w:lineRule="auto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K. Zborníková zašle přihlášky kvalifikovaných psů z ČR a vybraných zahraničních psů na OMS Česká Lípa.</w:t>
      </w:r>
    </w:p>
    <w:p w14:paraId="6F34118F" w14:textId="77777777" w:rsidR="007239E8" w:rsidRPr="007239E8" w:rsidRDefault="007239E8" w:rsidP="007239E8">
      <w:pPr>
        <w:spacing w:line="276" w:lineRule="auto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Pro účastníky z ČR budou přihlášky zaslané k nominační soutěži a použité na MRK, dále použity jako přihlášky na MKP. </w:t>
      </w:r>
    </w:p>
    <w:p w14:paraId="501E34A2" w14:textId="77777777" w:rsidR="00241ED3" w:rsidRPr="007239E8" w:rsidRDefault="00241ED3" w:rsidP="007239E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1D5FA5A" w14:textId="1F07EFD4" w:rsidR="00241ED3" w:rsidRPr="007239E8" w:rsidRDefault="00241ED3" w:rsidP="00241ED3">
      <w:pPr>
        <w:spacing w:line="276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KK schválila delegaci rozhodčích na MKP 20</w:t>
      </w:r>
      <w:r w:rsidR="007239E8" w:rsidRPr="007239E8">
        <w:rPr>
          <w:rFonts w:asciiTheme="minorHAnsi" w:hAnsiTheme="minorHAnsi" w:cstheme="minorHAnsi"/>
          <w:sz w:val="22"/>
          <w:szCs w:val="22"/>
        </w:rPr>
        <w:t>21</w:t>
      </w:r>
      <w:r w:rsidRPr="007239E8">
        <w:rPr>
          <w:rFonts w:asciiTheme="minorHAnsi" w:hAnsiTheme="minorHAnsi" w:cstheme="minorHAnsi"/>
          <w:sz w:val="22"/>
          <w:szCs w:val="22"/>
        </w:rPr>
        <w:t>. Návrh rozhodčích bude předložen ke schválení MR ČMMJ.</w:t>
      </w:r>
    </w:p>
    <w:p w14:paraId="78F21DD1" w14:textId="77777777" w:rsidR="00241ED3" w:rsidRPr="007239E8" w:rsidRDefault="00241ED3" w:rsidP="00241ED3">
      <w:pPr>
        <w:pStyle w:val="Odstavecseseznamem"/>
        <w:spacing w:line="276" w:lineRule="auto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>Návrh delegace rozhodčích zaslat ke schválení na ČMKJ.</w:t>
      </w:r>
    </w:p>
    <w:p w14:paraId="7B6ED3EF" w14:textId="52FBF246" w:rsidR="00241ED3" w:rsidRPr="007239E8" w:rsidRDefault="00241ED3" w:rsidP="00241ED3">
      <w:pPr>
        <w:pStyle w:val="Odstavecseseznamem"/>
        <w:spacing w:line="276" w:lineRule="auto"/>
        <w:ind w:left="644"/>
        <w:jc w:val="both"/>
        <w:rPr>
          <w:rFonts w:asciiTheme="minorHAnsi" w:hAnsiTheme="minorHAnsi" w:cstheme="minorHAnsi"/>
          <w:sz w:val="22"/>
          <w:szCs w:val="22"/>
        </w:rPr>
      </w:pPr>
      <w:r w:rsidRPr="007239E8">
        <w:rPr>
          <w:rFonts w:asciiTheme="minorHAnsi" w:hAnsiTheme="minorHAnsi" w:cstheme="minorHAnsi"/>
          <w:sz w:val="22"/>
          <w:szCs w:val="22"/>
        </w:rPr>
        <w:t xml:space="preserve">Požádat </w:t>
      </w:r>
      <w:r w:rsidR="00035FBA" w:rsidRPr="007239E8">
        <w:rPr>
          <w:rFonts w:asciiTheme="minorHAnsi" w:hAnsiTheme="minorHAnsi" w:cstheme="minorHAnsi"/>
          <w:sz w:val="22"/>
          <w:szCs w:val="22"/>
        </w:rPr>
        <w:t>Č</w:t>
      </w:r>
      <w:r w:rsidRPr="007239E8">
        <w:rPr>
          <w:rFonts w:asciiTheme="minorHAnsi" w:hAnsiTheme="minorHAnsi" w:cstheme="minorHAnsi"/>
          <w:sz w:val="22"/>
          <w:szCs w:val="22"/>
        </w:rPr>
        <w:t>MKU o vyžádání souhlasu pro posuzování zahraničních rozhodčích pro rozhodčí ze SR.</w:t>
      </w:r>
    </w:p>
    <w:p w14:paraId="65C55F26" w14:textId="77777777" w:rsidR="00241ED3" w:rsidRPr="00241ED3" w:rsidRDefault="00241ED3" w:rsidP="00241ED3">
      <w:pPr>
        <w:pStyle w:val="Odstavecseseznamem"/>
        <w:spacing w:line="276" w:lineRule="auto"/>
        <w:ind w:left="644"/>
        <w:jc w:val="both"/>
        <w:rPr>
          <w:rFonts w:ascii="Arial" w:hAnsi="Arial" w:cs="Arial"/>
          <w:i/>
          <w:color w:val="0070C0"/>
        </w:rPr>
      </w:pPr>
    </w:p>
    <w:p w14:paraId="171549EC" w14:textId="462D5FAE" w:rsidR="00241ED3" w:rsidRDefault="00241ED3" w:rsidP="00241ED3">
      <w:pPr>
        <w:pStyle w:val="Odstavecseseznamem"/>
        <w:spacing w:line="276" w:lineRule="auto"/>
        <w:ind w:left="644"/>
        <w:jc w:val="both"/>
        <w:rPr>
          <w:rFonts w:ascii="Arial" w:hAnsi="Arial" w:cs="Arial"/>
          <w:color w:val="0070C0"/>
        </w:rPr>
      </w:pPr>
    </w:p>
    <w:p w14:paraId="50437A68" w14:textId="77777777" w:rsidR="007239E8" w:rsidRDefault="007239E8" w:rsidP="00241ED3">
      <w:pPr>
        <w:pStyle w:val="Odstavecseseznamem"/>
        <w:spacing w:line="276" w:lineRule="auto"/>
        <w:ind w:left="644"/>
        <w:jc w:val="both"/>
        <w:rPr>
          <w:rFonts w:ascii="Arial" w:hAnsi="Arial" w:cs="Arial"/>
          <w:color w:val="0070C0"/>
        </w:rPr>
      </w:pPr>
    </w:p>
    <w:p w14:paraId="3CD856B6" w14:textId="77777777" w:rsidR="00616102" w:rsidRDefault="00616102" w:rsidP="00241ED3">
      <w:pPr>
        <w:pStyle w:val="Odstavecseseznamem"/>
        <w:spacing w:line="276" w:lineRule="auto"/>
        <w:ind w:left="644"/>
        <w:jc w:val="both"/>
        <w:rPr>
          <w:rFonts w:ascii="Arial" w:hAnsi="Arial" w:cs="Arial"/>
          <w:color w:val="0070C0"/>
        </w:rPr>
      </w:pPr>
    </w:p>
    <w:p w14:paraId="47BBBE53" w14:textId="77777777" w:rsidR="007239E8" w:rsidRPr="00241ED3" w:rsidRDefault="007239E8" w:rsidP="00241ED3">
      <w:pPr>
        <w:pStyle w:val="Odstavecseseznamem"/>
        <w:spacing w:line="276" w:lineRule="auto"/>
        <w:ind w:left="644"/>
        <w:jc w:val="both"/>
        <w:rPr>
          <w:rFonts w:ascii="Arial" w:hAnsi="Arial" w:cs="Arial"/>
          <w:color w:val="0070C0"/>
        </w:rPr>
      </w:pPr>
    </w:p>
    <w:p w14:paraId="582BF7A0" w14:textId="77777777" w:rsidR="00241ED3" w:rsidRPr="00E068CD" w:rsidRDefault="00241ED3" w:rsidP="00354B89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14181DA" w14:textId="2D333EE6" w:rsidR="00354B89" w:rsidRPr="00A27F20" w:rsidRDefault="00354B89" w:rsidP="00354B89">
      <w:pPr>
        <w:pStyle w:val="Odstavecseseznamem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A27F20">
        <w:rPr>
          <w:rFonts w:asciiTheme="minorHAnsi" w:hAnsiTheme="minorHAnsi" w:cstheme="minorHAnsi"/>
          <w:b/>
          <w:sz w:val="22"/>
          <w:szCs w:val="22"/>
          <w:u w:val="single"/>
        </w:rPr>
        <w:t>Delegace rozhodčích</w:t>
      </w:r>
    </w:p>
    <w:p w14:paraId="291F72D2" w14:textId="77777777" w:rsidR="00354B89" w:rsidRPr="00E068CD" w:rsidRDefault="00354B89" w:rsidP="00354B89">
      <w:pPr>
        <w:pStyle w:val="Odstavecseseznamem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1A2CD274" w14:textId="1C61FE11" w:rsidR="00354B89" w:rsidRPr="00A27F20" w:rsidRDefault="00354B89" w:rsidP="00A27F20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rchní rozhodčí: </w:t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František Švec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ab/>
        <w:t>OMS Litoměřice</w:t>
      </w:r>
    </w:p>
    <w:p w14:paraId="3DC169B3" w14:textId="6D171330" w:rsidR="00354B89" w:rsidRPr="00A27F20" w:rsidRDefault="00354B89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elké pole: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Ing. Jiří Formánek ml. </w:t>
      </w:r>
      <w:r w:rsidRPr="00A27F20">
        <w:rPr>
          <w:rFonts w:asciiTheme="minorHAnsi" w:hAnsiTheme="minorHAnsi" w:cstheme="minorHAnsi"/>
          <w:sz w:val="22"/>
          <w:szCs w:val="22"/>
        </w:rPr>
        <w:tab/>
        <w:t>OMS Liberec</w:t>
      </w:r>
    </w:p>
    <w:p w14:paraId="7C600DB8" w14:textId="5EC658CE" w:rsidR="00354B89" w:rsidRPr="00A27F20" w:rsidRDefault="00354B89" w:rsidP="0091752F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Antonín Žižka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42E916CC" w14:textId="2C6E3A7C" w:rsidR="00354B89" w:rsidRPr="00A27F20" w:rsidRDefault="000B2A30" w:rsidP="00A27F20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Ľuboš </w:t>
      </w:r>
      <w:r w:rsidR="00354B89" w:rsidRPr="00A27F20">
        <w:rPr>
          <w:rFonts w:asciiTheme="minorHAnsi" w:hAnsiTheme="minorHAnsi" w:cstheme="minorHAnsi"/>
          <w:sz w:val="22"/>
          <w:szCs w:val="22"/>
        </w:rPr>
        <w:t>K</w:t>
      </w:r>
      <w:r w:rsidR="00800748" w:rsidRPr="00A27F20">
        <w:rPr>
          <w:rFonts w:asciiTheme="minorHAnsi" w:hAnsiTheme="minorHAnsi" w:cstheme="minorHAnsi"/>
          <w:sz w:val="22"/>
          <w:szCs w:val="22"/>
        </w:rPr>
        <w:t>n</w:t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app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Slovensko</w:t>
      </w:r>
    </w:p>
    <w:p w14:paraId="75D6ECE7" w14:textId="55E7D031" w:rsidR="00354B89" w:rsidRPr="00A27F20" w:rsidRDefault="00354B89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alé pole: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Jaroslav Vosáhlo </w:t>
      </w:r>
      <w:r w:rsidR="00A27F20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Česká Lípa</w:t>
      </w:r>
    </w:p>
    <w:p w14:paraId="4EFECBDA" w14:textId="168F7284" w:rsidR="00354B89" w:rsidRPr="00A27F20" w:rsidRDefault="00354B89" w:rsidP="00A27F20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Přemysl Malý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berec</w:t>
      </w:r>
    </w:p>
    <w:p w14:paraId="554467CB" w14:textId="595431D2" w:rsidR="00354B89" w:rsidRPr="00A27F20" w:rsidRDefault="00354B89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Voda: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 Jan Švábek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Tachov</w:t>
      </w:r>
    </w:p>
    <w:p w14:paraId="3077AC13" w14:textId="552135ED" w:rsidR="00354B89" w:rsidRPr="00A27F20" w:rsidRDefault="00354B89" w:rsidP="0091752F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Ing. Jiří Formánek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berec</w:t>
      </w:r>
    </w:p>
    <w:p w14:paraId="7BA35596" w14:textId="5A1F953B" w:rsidR="00354B89" w:rsidRPr="00A27F20" w:rsidRDefault="00354B89" w:rsidP="00A27F20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RNDr.</w:t>
      </w:r>
      <w:r w:rsidR="00357D48"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0B2A30">
        <w:rPr>
          <w:rFonts w:asciiTheme="minorHAnsi" w:hAnsiTheme="minorHAnsi" w:cstheme="minorHAnsi"/>
          <w:sz w:val="22"/>
          <w:szCs w:val="22"/>
        </w:rPr>
        <w:t xml:space="preserve">Anton </w:t>
      </w:r>
      <w:proofErr w:type="spellStart"/>
      <w:r w:rsidRPr="00A27F20">
        <w:rPr>
          <w:rFonts w:asciiTheme="minorHAnsi" w:hAnsiTheme="minorHAnsi" w:cstheme="minorHAnsi"/>
          <w:sz w:val="22"/>
          <w:szCs w:val="22"/>
        </w:rPr>
        <w:t>Dinka</w:t>
      </w:r>
      <w:proofErr w:type="spellEnd"/>
      <w:r w:rsidR="000B2A3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Slovensko</w:t>
      </w:r>
    </w:p>
    <w:p w14:paraId="4EB85253" w14:textId="3F7DEC7E" w:rsidR="00354B89" w:rsidRPr="00A27F20" w:rsidRDefault="007A7BF0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Les – barvy</w:t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: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Tomáš </w:t>
      </w:r>
      <w:proofErr w:type="spellStart"/>
      <w:r w:rsidR="00354B89" w:rsidRPr="00A27F20">
        <w:rPr>
          <w:rFonts w:asciiTheme="minorHAnsi" w:hAnsiTheme="minorHAnsi" w:cstheme="minorHAnsi"/>
          <w:sz w:val="22"/>
          <w:szCs w:val="22"/>
        </w:rPr>
        <w:t>Wallner</w:t>
      </w:r>
      <w:proofErr w:type="spellEnd"/>
      <w:r w:rsidR="00354B89"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OMS Česká Lípa</w:t>
      </w:r>
    </w:p>
    <w:p w14:paraId="46ED9843" w14:textId="392ADBDE" w:rsidR="00354B89" w:rsidRPr="00A27F20" w:rsidRDefault="00354B89" w:rsidP="0091752F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artin Ticháček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Jičín</w:t>
      </w:r>
    </w:p>
    <w:p w14:paraId="5AC179B7" w14:textId="28815947" w:rsidR="00354B89" w:rsidRPr="00A27F20" w:rsidRDefault="00354B89" w:rsidP="0091752F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David Bejšovec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Hradec Králové</w:t>
      </w:r>
    </w:p>
    <w:p w14:paraId="56E7B615" w14:textId="2190CD42" w:rsidR="00354B89" w:rsidRPr="00A27F20" w:rsidRDefault="00354B89" w:rsidP="0091752F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Petr Patočka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Semily</w:t>
      </w:r>
    </w:p>
    <w:p w14:paraId="69DA5652" w14:textId="0B8F20E8" w:rsidR="00354B89" w:rsidRPr="00A27F20" w:rsidRDefault="00354B89" w:rsidP="00A27F20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Jaroslav Dostál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Jičín</w:t>
      </w:r>
    </w:p>
    <w:p w14:paraId="2901F107" w14:textId="0E9C20D4" w:rsidR="00354B89" w:rsidRPr="00A27F20" w:rsidRDefault="007A7BF0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Les – vlečky</w:t>
      </w:r>
      <w:r w:rsidR="00354B89" w:rsidRPr="00A27F20">
        <w:rPr>
          <w:rFonts w:asciiTheme="minorHAnsi" w:hAnsiTheme="minorHAnsi" w:cstheme="minorHAnsi"/>
          <w:sz w:val="22"/>
          <w:szCs w:val="22"/>
        </w:rPr>
        <w:t>: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Stanislav Bejšovec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OMS Hradec Králové</w:t>
      </w:r>
    </w:p>
    <w:p w14:paraId="6F85CADB" w14:textId="1173DF6F" w:rsidR="00354B89" w:rsidRPr="00A27F20" w:rsidRDefault="00354B89" w:rsidP="00A27F20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artin Hartl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7A01C136" w14:textId="30FEA36E" w:rsidR="00800748" w:rsidRPr="00A27F20" w:rsidRDefault="007A7BF0" w:rsidP="00354B89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>Les – drobné</w:t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354B89" w:rsidRPr="00A27F20">
        <w:rPr>
          <w:rFonts w:asciiTheme="minorHAnsi" w:hAnsiTheme="minorHAnsi" w:cstheme="minorHAnsi"/>
          <w:sz w:val="22"/>
          <w:szCs w:val="22"/>
        </w:rPr>
        <w:t>disc</w:t>
      </w:r>
      <w:proofErr w:type="spellEnd"/>
      <w:r w:rsidR="00354B89" w:rsidRPr="00A27F20">
        <w:rPr>
          <w:rFonts w:asciiTheme="minorHAnsi" w:hAnsiTheme="minorHAnsi" w:cstheme="minorHAnsi"/>
          <w:sz w:val="22"/>
          <w:szCs w:val="22"/>
        </w:rPr>
        <w:t xml:space="preserve">.: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Jaroslav </w:t>
      </w:r>
      <w:proofErr w:type="spellStart"/>
      <w:r w:rsidR="00354B89" w:rsidRPr="00A27F20">
        <w:rPr>
          <w:rFonts w:asciiTheme="minorHAnsi" w:hAnsiTheme="minorHAnsi" w:cstheme="minorHAnsi"/>
          <w:sz w:val="22"/>
          <w:szCs w:val="22"/>
        </w:rPr>
        <w:t>Bejda</w:t>
      </w:r>
      <w:proofErr w:type="spellEnd"/>
      <w:r w:rsidR="00354B89"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OMS Plzeň </w:t>
      </w:r>
    </w:p>
    <w:p w14:paraId="54CBC888" w14:textId="342DB45F" w:rsidR="00354B89" w:rsidRPr="00A27F20" w:rsidRDefault="00354B89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iloslav Šnobr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28D8FC46" w14:textId="586D7135" w:rsidR="00354B89" w:rsidRPr="00A27F20" w:rsidRDefault="00354B89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Václav Charvát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Mladá Boleslav</w:t>
      </w:r>
    </w:p>
    <w:p w14:paraId="2752CE5E" w14:textId="77777777" w:rsidR="00354B89" w:rsidRPr="00A27F20" w:rsidRDefault="00354B89" w:rsidP="00354B89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</w:p>
    <w:p w14:paraId="6DF742A5" w14:textId="749896F6" w:rsidR="00A27F20" w:rsidRPr="00A27F20" w:rsidRDefault="00354B89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Náhradníci </w:t>
      </w:r>
      <w:r w:rsidR="00A27F20" w:rsidRPr="00A27F20">
        <w:rPr>
          <w:rFonts w:asciiTheme="minorHAnsi" w:hAnsiTheme="minorHAnsi" w:cstheme="minorHAnsi"/>
          <w:sz w:val="22"/>
          <w:szCs w:val="22"/>
        </w:rPr>
        <w:t>(bez pořadí):</w:t>
      </w:r>
    </w:p>
    <w:p w14:paraId="2270878F" w14:textId="7D693AED" w:rsidR="00354B89" w:rsidRPr="00A27F20" w:rsidRDefault="00800748" w:rsidP="00800748">
      <w:pPr>
        <w:pStyle w:val="Odstavecseseznamem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ab/>
      </w:r>
      <w:r w:rsidR="00A27F20" w:rsidRPr="00A27F20">
        <w:rPr>
          <w:rFonts w:asciiTheme="minorHAnsi" w:hAnsiTheme="minorHAnsi" w:cstheme="minorHAnsi"/>
          <w:sz w:val="22"/>
          <w:szCs w:val="22"/>
        </w:rPr>
        <w:tab/>
      </w:r>
      <w:r w:rsidR="00A27F20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 xml:space="preserve">Rudolf </w:t>
      </w:r>
      <w:proofErr w:type="spellStart"/>
      <w:r w:rsidR="00354B89" w:rsidRPr="00A27F20">
        <w:rPr>
          <w:rFonts w:asciiTheme="minorHAnsi" w:hAnsiTheme="minorHAnsi" w:cstheme="minorHAnsi"/>
          <w:sz w:val="22"/>
          <w:szCs w:val="22"/>
        </w:rPr>
        <w:t>Krpeš</w:t>
      </w:r>
      <w:proofErr w:type="spellEnd"/>
      <w:r w:rsidR="00354B89" w:rsidRPr="00A27F20">
        <w:rPr>
          <w:rFonts w:asciiTheme="minorHAnsi" w:hAnsiTheme="minorHAnsi" w:cstheme="minorHAnsi"/>
          <w:sz w:val="22"/>
          <w:szCs w:val="22"/>
        </w:rPr>
        <w:t xml:space="preserve"> </w:t>
      </w:r>
      <w:r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="00354B89" w:rsidRPr="00A27F20">
        <w:rPr>
          <w:rFonts w:asciiTheme="minorHAnsi" w:hAnsiTheme="minorHAnsi" w:cstheme="minorHAnsi"/>
          <w:sz w:val="22"/>
          <w:szCs w:val="22"/>
        </w:rPr>
        <w:t>OMS Litoměřice</w:t>
      </w:r>
    </w:p>
    <w:p w14:paraId="5E45E514" w14:textId="3C4194FD" w:rsidR="00354B89" w:rsidRPr="00A27F20" w:rsidRDefault="00354B89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Bohuslav Mužák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Kladno</w:t>
      </w:r>
    </w:p>
    <w:p w14:paraId="5B0B6643" w14:textId="3AFD705F" w:rsidR="00800748" w:rsidRPr="00A27F20" w:rsidRDefault="00354B89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Ing. Pavel Horák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 xml:space="preserve">OMS Mělník </w:t>
      </w:r>
    </w:p>
    <w:p w14:paraId="06618AB6" w14:textId="6617D864" w:rsidR="00414056" w:rsidRPr="00A27F20" w:rsidRDefault="00354B89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sz w:val="22"/>
          <w:szCs w:val="22"/>
        </w:rPr>
      </w:pPr>
      <w:r w:rsidRPr="00A27F20">
        <w:rPr>
          <w:rFonts w:asciiTheme="minorHAnsi" w:hAnsiTheme="minorHAnsi" w:cstheme="minorHAnsi"/>
          <w:sz w:val="22"/>
          <w:szCs w:val="22"/>
        </w:rPr>
        <w:t xml:space="preserve">Milan Plechatý </w:t>
      </w:r>
      <w:r w:rsidR="00800748" w:rsidRPr="00A27F20">
        <w:rPr>
          <w:rFonts w:asciiTheme="minorHAnsi" w:hAnsiTheme="minorHAnsi" w:cstheme="minorHAnsi"/>
          <w:sz w:val="22"/>
          <w:szCs w:val="22"/>
        </w:rPr>
        <w:tab/>
      </w:r>
      <w:r w:rsidR="0091752F" w:rsidRPr="00A27F20">
        <w:rPr>
          <w:rFonts w:asciiTheme="minorHAnsi" w:hAnsiTheme="minorHAnsi" w:cstheme="minorHAnsi"/>
          <w:sz w:val="22"/>
          <w:szCs w:val="22"/>
        </w:rPr>
        <w:tab/>
      </w:r>
      <w:r w:rsidRPr="00A27F20">
        <w:rPr>
          <w:rFonts w:asciiTheme="minorHAnsi" w:hAnsiTheme="minorHAnsi" w:cstheme="minorHAnsi"/>
          <w:sz w:val="22"/>
          <w:szCs w:val="22"/>
        </w:rPr>
        <w:t>OMS Jičí</w:t>
      </w:r>
      <w:r w:rsidR="0091752F" w:rsidRPr="00A27F20">
        <w:rPr>
          <w:rFonts w:asciiTheme="minorHAnsi" w:hAnsiTheme="minorHAnsi" w:cstheme="minorHAnsi"/>
          <w:sz w:val="22"/>
          <w:szCs w:val="22"/>
        </w:rPr>
        <w:t>n</w:t>
      </w:r>
    </w:p>
    <w:p w14:paraId="1BC675B9" w14:textId="77777777" w:rsidR="000B2A30" w:rsidRPr="00E068CD" w:rsidRDefault="000B2A30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FEBD0C6" w14:textId="490693D4" w:rsidR="0091752F" w:rsidRPr="00E068CD" w:rsidRDefault="0091752F" w:rsidP="00800748">
      <w:pPr>
        <w:pStyle w:val="Odstavecseseznamem"/>
        <w:ind w:left="2136" w:firstLine="696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0AC63B2" w14:textId="77777777" w:rsidR="00414056" w:rsidRDefault="00414056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650B72C8" w14:textId="77777777" w:rsidR="007239E8" w:rsidRPr="00E068CD" w:rsidRDefault="007239E8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5D96ADF2" w14:textId="2023F5BE" w:rsidR="00D90035" w:rsidRPr="000B2A30" w:rsidRDefault="00414056" w:rsidP="00D90035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B2A30">
        <w:rPr>
          <w:rFonts w:asciiTheme="minorHAnsi" w:hAnsiTheme="minorHAnsi" w:cstheme="minorHAnsi"/>
          <w:b/>
          <w:bCs/>
          <w:sz w:val="22"/>
          <w:szCs w:val="22"/>
        </w:rPr>
        <w:t xml:space="preserve">Přezkoušení čekatelů na funkci rozhodčího </w:t>
      </w:r>
      <w:r w:rsidR="00FF1A1A" w:rsidRPr="000B2A30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0B2A30">
        <w:rPr>
          <w:rFonts w:asciiTheme="minorHAnsi" w:hAnsiTheme="minorHAnsi" w:cstheme="minorHAnsi"/>
          <w:b/>
          <w:bCs/>
          <w:sz w:val="22"/>
          <w:szCs w:val="22"/>
        </w:rPr>
        <w:t xml:space="preserve"> náhradní a opravný termín 2021</w:t>
      </w:r>
    </w:p>
    <w:p w14:paraId="00118433" w14:textId="3B0956CB" w:rsidR="007F55F5" w:rsidRPr="00E068CD" w:rsidRDefault="007F55F5" w:rsidP="007F55F5">
      <w:pPr>
        <w:pStyle w:val="Odstavecseseznamem"/>
        <w:ind w:left="644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5F98F300" w14:textId="77777777" w:rsidR="00A27F20" w:rsidRPr="00A27F20" w:rsidRDefault="00A27F20" w:rsidP="00A27F20">
      <w:pPr>
        <w:pStyle w:val="Bezmezer"/>
        <w:ind w:firstLine="644"/>
        <w:rPr>
          <w:rFonts w:cs="Arial"/>
          <w:b/>
          <w:lang w:eastAsia="cs-CZ"/>
        </w:rPr>
      </w:pPr>
      <w:r w:rsidRPr="00A27F20">
        <w:rPr>
          <w:rFonts w:cs="Arial"/>
          <w:b/>
          <w:lang w:eastAsia="cs-CZ"/>
        </w:rPr>
        <w:t>Pořádající OMS:</w:t>
      </w:r>
      <w:r w:rsidRPr="00A27F20">
        <w:rPr>
          <w:rFonts w:cs="Arial"/>
          <w:b/>
          <w:lang w:eastAsia="cs-CZ"/>
        </w:rPr>
        <w:tab/>
        <w:t>Havlíčkův Brod</w:t>
      </w:r>
    </w:p>
    <w:p w14:paraId="09AF25A3" w14:textId="77777777" w:rsidR="00A27F20" w:rsidRPr="00A27F20" w:rsidRDefault="00A27F20" w:rsidP="00A27F20">
      <w:pPr>
        <w:pStyle w:val="Bezmezer"/>
        <w:ind w:firstLine="644"/>
        <w:rPr>
          <w:rFonts w:cs="Arial"/>
          <w:lang w:eastAsia="cs-CZ"/>
        </w:rPr>
      </w:pPr>
      <w:r w:rsidRPr="00A27F20">
        <w:rPr>
          <w:rFonts w:cs="Arial"/>
          <w:lang w:eastAsia="cs-CZ"/>
        </w:rPr>
        <w:t>Místo konání:</w:t>
      </w: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  <w:t xml:space="preserve">Hostinec U Palánů, Žďárská 1717, Havlíčkův Brod - </w:t>
      </w:r>
      <w:proofErr w:type="spellStart"/>
      <w:r w:rsidRPr="00A27F20">
        <w:rPr>
          <w:rFonts w:cs="Arial"/>
          <w:lang w:eastAsia="cs-CZ"/>
        </w:rPr>
        <w:t>Perknov</w:t>
      </w:r>
      <w:proofErr w:type="spellEnd"/>
    </w:p>
    <w:p w14:paraId="1F43A181" w14:textId="38075C70" w:rsidR="00A27F20" w:rsidRPr="00A27F20" w:rsidRDefault="00A27F20" w:rsidP="00A27F20">
      <w:pPr>
        <w:pStyle w:val="Bezmezer"/>
        <w:ind w:firstLine="644"/>
        <w:rPr>
          <w:rFonts w:cs="Arial"/>
          <w:lang w:eastAsia="cs-CZ"/>
        </w:rPr>
      </w:pPr>
      <w:r w:rsidRPr="00A27F20">
        <w:rPr>
          <w:rFonts w:cs="Arial"/>
          <w:lang w:eastAsia="cs-CZ"/>
        </w:rPr>
        <w:t>Datum a čas konání:</w:t>
      </w:r>
      <w:r w:rsidRPr="00A27F20">
        <w:rPr>
          <w:rFonts w:cs="Arial"/>
          <w:lang w:eastAsia="cs-CZ"/>
        </w:rPr>
        <w:tab/>
      </w:r>
      <w:proofErr w:type="gramStart"/>
      <w:r w:rsidRPr="00A27F20">
        <w:rPr>
          <w:rFonts w:cs="Arial"/>
          <w:lang w:eastAsia="cs-CZ"/>
        </w:rPr>
        <w:t>Pátek</w:t>
      </w:r>
      <w:proofErr w:type="gramEnd"/>
      <w:r w:rsidRPr="00A27F20">
        <w:rPr>
          <w:rFonts w:cs="Arial"/>
          <w:lang w:eastAsia="cs-CZ"/>
        </w:rPr>
        <w:t xml:space="preserve"> 3. září 2021 od 9:00 hodin</w:t>
      </w:r>
    </w:p>
    <w:p w14:paraId="009789B0" w14:textId="77777777" w:rsidR="00A27F20" w:rsidRPr="00A27F20" w:rsidRDefault="00A27F20" w:rsidP="00A27F20">
      <w:pPr>
        <w:pStyle w:val="Bezmezer"/>
        <w:ind w:firstLine="644"/>
        <w:rPr>
          <w:rFonts w:cs="Arial"/>
          <w:lang w:eastAsia="cs-CZ"/>
        </w:rPr>
      </w:pPr>
      <w:r w:rsidRPr="00A27F20">
        <w:rPr>
          <w:rFonts w:cs="Arial"/>
          <w:b/>
          <w:lang w:eastAsia="cs-CZ"/>
        </w:rPr>
        <w:t>Zkušební komise:</w:t>
      </w:r>
      <w:r w:rsidRPr="00A27F20">
        <w:rPr>
          <w:rFonts w:cs="Arial"/>
          <w:lang w:eastAsia="cs-CZ"/>
        </w:rPr>
        <w:tab/>
        <w:t>předseda</w:t>
      </w:r>
      <w:r w:rsidRPr="00A27F20">
        <w:rPr>
          <w:rFonts w:cs="Arial"/>
          <w:lang w:eastAsia="cs-CZ"/>
        </w:rPr>
        <w:tab/>
        <w:t xml:space="preserve">Ing. Horyna Jan </w:t>
      </w:r>
    </w:p>
    <w:p w14:paraId="5089E4C7" w14:textId="79F500B5" w:rsidR="00A27F20" w:rsidRPr="00A27F20" w:rsidRDefault="00A27F20" w:rsidP="00A27F20">
      <w:pPr>
        <w:pStyle w:val="Bezmezer"/>
        <w:rPr>
          <w:rFonts w:cs="Arial"/>
          <w:lang w:eastAsia="cs-CZ"/>
        </w:rPr>
      </w:pP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</w:r>
      <w:r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>člen</w:t>
      </w: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  <w:t>Dostál Jaroslav</w:t>
      </w:r>
    </w:p>
    <w:p w14:paraId="551A76D7" w14:textId="47291E28" w:rsidR="00A27F20" w:rsidRPr="00A27F20" w:rsidRDefault="00A27F20" w:rsidP="00A27F20">
      <w:pPr>
        <w:pStyle w:val="Bezmezer"/>
        <w:rPr>
          <w:rFonts w:cs="Arial"/>
          <w:lang w:eastAsia="cs-CZ"/>
        </w:rPr>
      </w:pP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</w:r>
      <w:r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>člen</w:t>
      </w: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  <w:t>Kesner Jan</w:t>
      </w:r>
      <w:r w:rsidRPr="00A27F20">
        <w:rPr>
          <w:rFonts w:cs="Arial"/>
          <w:lang w:eastAsia="cs-CZ"/>
        </w:rPr>
        <w:tab/>
      </w:r>
      <w:r w:rsidRPr="00A27F20">
        <w:rPr>
          <w:rFonts w:cs="Arial"/>
          <w:lang w:eastAsia="cs-CZ"/>
        </w:rPr>
        <w:tab/>
      </w:r>
    </w:p>
    <w:p w14:paraId="734E0585" w14:textId="77777777" w:rsidR="00A27F20" w:rsidRPr="00A27F20" w:rsidRDefault="00A27F20" w:rsidP="00A27F20">
      <w:pPr>
        <w:pStyle w:val="Bezmezer"/>
        <w:ind w:left="2124" w:firstLine="708"/>
        <w:rPr>
          <w:rFonts w:cs="Arial"/>
          <w:lang w:eastAsia="cs-CZ"/>
        </w:rPr>
      </w:pPr>
      <w:r w:rsidRPr="00A27F20">
        <w:rPr>
          <w:rFonts w:cs="Arial"/>
          <w:lang w:eastAsia="cs-CZ"/>
        </w:rPr>
        <w:t>náhradník</w:t>
      </w:r>
      <w:r w:rsidRPr="00A27F20">
        <w:rPr>
          <w:rFonts w:cs="Arial"/>
          <w:lang w:eastAsia="cs-CZ"/>
        </w:rPr>
        <w:tab/>
        <w:t>Skála Jaroslav</w:t>
      </w:r>
    </w:p>
    <w:p w14:paraId="1336C358" w14:textId="77777777" w:rsidR="00A27F20" w:rsidRPr="00A27F20" w:rsidRDefault="00A27F20" w:rsidP="00A27F20">
      <w:pPr>
        <w:pStyle w:val="Bezmezer"/>
        <w:ind w:left="2124" w:firstLine="708"/>
        <w:rPr>
          <w:rFonts w:cs="Arial"/>
          <w:lang w:eastAsia="cs-CZ"/>
        </w:rPr>
      </w:pPr>
      <w:r w:rsidRPr="00A27F20">
        <w:rPr>
          <w:rFonts w:cs="Arial"/>
          <w:lang w:eastAsia="cs-CZ"/>
        </w:rPr>
        <w:t>náhradník</w:t>
      </w:r>
      <w:r w:rsidRPr="00A27F20">
        <w:rPr>
          <w:rFonts w:cs="Arial"/>
          <w:lang w:eastAsia="cs-CZ"/>
        </w:rPr>
        <w:tab/>
        <w:t>Kořínek Josef</w:t>
      </w:r>
    </w:p>
    <w:p w14:paraId="36F0BC8B" w14:textId="77777777" w:rsidR="00A27F20" w:rsidRPr="00A27F20" w:rsidRDefault="00A27F20" w:rsidP="00A27F20">
      <w:pPr>
        <w:jc w:val="both"/>
        <w:rPr>
          <w:sz w:val="22"/>
          <w:szCs w:val="22"/>
        </w:rPr>
      </w:pPr>
    </w:p>
    <w:p w14:paraId="5AD8B581" w14:textId="77777777" w:rsidR="00A27F20" w:rsidRPr="00A27F20" w:rsidRDefault="00A27F20" w:rsidP="00A27F20">
      <w:pPr>
        <w:pStyle w:val="Bezmezer"/>
        <w:rPr>
          <w:rFonts w:cs="Arial"/>
          <w:lang w:eastAsia="cs-CZ"/>
        </w:rPr>
      </w:pPr>
    </w:p>
    <w:p w14:paraId="46B7F21A" w14:textId="0BEC3370" w:rsidR="00A27F20" w:rsidRPr="007239E8" w:rsidRDefault="00A27F20" w:rsidP="00A27F20">
      <w:pPr>
        <w:pStyle w:val="Bezmezer"/>
        <w:ind w:left="644"/>
        <w:rPr>
          <w:rFonts w:cs="Arial"/>
          <w:lang w:eastAsia="cs-CZ"/>
        </w:rPr>
      </w:pPr>
      <w:r w:rsidRPr="00A27F20">
        <w:rPr>
          <w:rFonts w:cs="Arial"/>
          <w:lang w:eastAsia="cs-CZ"/>
        </w:rPr>
        <w:t xml:space="preserve">Písemnou žádost o připuštění ke zkoušce zasílá čekatel na funkci </w:t>
      </w:r>
      <w:r w:rsidRPr="007239E8">
        <w:rPr>
          <w:rFonts w:cs="Arial"/>
          <w:lang w:eastAsia="cs-CZ"/>
        </w:rPr>
        <w:t>rozhodčího do 22. srpna 2021 na sekretariát ČMMJ v</w:t>
      </w:r>
      <w:r w:rsidR="00FF1A1A" w:rsidRPr="007239E8">
        <w:rPr>
          <w:rFonts w:cs="Arial"/>
          <w:lang w:eastAsia="cs-CZ"/>
        </w:rPr>
        <w:t> </w:t>
      </w:r>
      <w:r w:rsidRPr="007239E8">
        <w:rPr>
          <w:rFonts w:cs="Arial"/>
          <w:lang w:eastAsia="cs-CZ"/>
        </w:rPr>
        <w:t>Praze</w:t>
      </w:r>
      <w:r w:rsidR="00FF1A1A" w:rsidRPr="007239E8">
        <w:rPr>
          <w:rFonts w:cs="Arial"/>
          <w:lang w:eastAsia="cs-CZ"/>
        </w:rPr>
        <w:t>.</w:t>
      </w:r>
    </w:p>
    <w:p w14:paraId="1E974062" w14:textId="77777777" w:rsidR="00FF1A1A" w:rsidRDefault="00FF1A1A" w:rsidP="00A27F20">
      <w:pPr>
        <w:pStyle w:val="Bezmezer"/>
        <w:ind w:left="644"/>
        <w:rPr>
          <w:rFonts w:cs="Arial"/>
          <w:b/>
          <w:lang w:eastAsia="cs-CZ"/>
        </w:rPr>
      </w:pPr>
    </w:p>
    <w:p w14:paraId="35321678" w14:textId="2255E28D" w:rsidR="000B2A30" w:rsidRPr="000B2A30" w:rsidRDefault="000B2A30" w:rsidP="000B2A30">
      <w:pPr>
        <w:ind w:left="644"/>
        <w:rPr>
          <w:rFonts w:asciiTheme="minorHAnsi" w:eastAsia="Times New Roman" w:hAnsiTheme="minorHAnsi" w:cs="Arial"/>
          <w:sz w:val="22"/>
          <w:szCs w:val="22"/>
        </w:rPr>
      </w:pPr>
      <w:r>
        <w:rPr>
          <w:rFonts w:asciiTheme="minorHAnsi" w:eastAsia="Times New Roman" w:hAnsiTheme="minorHAnsi" w:cs="Arial"/>
          <w:sz w:val="22"/>
          <w:szCs w:val="22"/>
        </w:rPr>
        <w:t>P</w:t>
      </w:r>
      <w:r w:rsidRPr="000B2A30">
        <w:rPr>
          <w:rFonts w:asciiTheme="minorHAnsi" w:eastAsia="Times New Roman" w:hAnsiTheme="minorHAnsi" w:cs="Arial"/>
          <w:sz w:val="22"/>
          <w:szCs w:val="22"/>
        </w:rPr>
        <w:t>ředseda komise zašle zápis a vyhodnocení z přezkoušení čekatelů předsedovi KK J. Novákovi, bude předáno ke schválení MR ČMMJ.</w:t>
      </w:r>
    </w:p>
    <w:p w14:paraId="5D94D2E8" w14:textId="77777777" w:rsidR="000B2A30" w:rsidRPr="00352AF4" w:rsidRDefault="000B2A30" w:rsidP="000B2A30">
      <w:pPr>
        <w:ind w:left="1080"/>
        <w:rPr>
          <w:rFonts w:asciiTheme="minorHAnsi" w:eastAsia="Times New Roman" w:hAnsiTheme="minorHAnsi" w:cs="Arial"/>
          <w:color w:val="FF0000"/>
          <w:sz w:val="20"/>
          <w:szCs w:val="20"/>
        </w:rPr>
      </w:pPr>
    </w:p>
    <w:p w14:paraId="510CEC37" w14:textId="77777777" w:rsidR="00414056" w:rsidRDefault="00414056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33F5646" w14:textId="77777777" w:rsidR="007239E8" w:rsidRDefault="007239E8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2FDD7952" w14:textId="77777777" w:rsidR="007239E8" w:rsidRDefault="007239E8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5E8419FA" w14:textId="77777777" w:rsidR="007239E8" w:rsidRPr="00E068CD" w:rsidRDefault="007239E8" w:rsidP="00414056">
      <w:pPr>
        <w:pStyle w:val="Odstavecseseznamem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64F31D75" w14:textId="5C7B0B93" w:rsidR="00414056" w:rsidRPr="000B2A30" w:rsidRDefault="00414056" w:rsidP="00D90035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B2A30">
        <w:rPr>
          <w:rFonts w:asciiTheme="minorHAnsi" w:hAnsiTheme="minorHAnsi" w:cstheme="minorHAnsi"/>
          <w:b/>
          <w:bCs/>
          <w:sz w:val="22"/>
          <w:szCs w:val="22"/>
        </w:rPr>
        <w:t xml:space="preserve">Projednání zaslaných dotazů a stížností  </w:t>
      </w:r>
    </w:p>
    <w:p w14:paraId="2C1633DE" w14:textId="6AD090A8" w:rsidR="004441DE" w:rsidRPr="000B2A30" w:rsidRDefault="004441DE" w:rsidP="004441DE">
      <w:pPr>
        <w:pStyle w:val="Odstavecseseznamem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1FF3CAC" w14:textId="3D3BB110" w:rsidR="0084103D" w:rsidRPr="000B2A30" w:rsidRDefault="00357D48" w:rsidP="00357D48">
      <w:pPr>
        <w:pStyle w:val="Odstavecseseznamem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2A30">
        <w:rPr>
          <w:rFonts w:asciiTheme="minorHAnsi" w:hAnsiTheme="minorHAnsi" w:cstheme="minorHAnsi"/>
          <w:sz w:val="22"/>
          <w:szCs w:val="22"/>
        </w:rPr>
        <w:t xml:space="preserve">OMS Kroměříž </w:t>
      </w:r>
      <w:r w:rsidR="000B2A30" w:rsidRPr="000B2A30">
        <w:rPr>
          <w:rFonts w:asciiTheme="minorHAnsi" w:hAnsiTheme="minorHAnsi" w:cstheme="minorHAnsi"/>
          <w:sz w:val="22"/>
          <w:szCs w:val="22"/>
        </w:rPr>
        <w:t xml:space="preserve">- </w:t>
      </w:r>
      <w:r w:rsidRPr="000B2A30">
        <w:rPr>
          <w:rFonts w:asciiTheme="minorHAnsi" w:hAnsiTheme="minorHAnsi" w:cstheme="minorHAnsi"/>
          <w:sz w:val="22"/>
          <w:szCs w:val="22"/>
        </w:rPr>
        <w:t xml:space="preserve">byla provedena kontrola zkoušek </w:t>
      </w:r>
      <w:r w:rsidR="000B2A30" w:rsidRPr="000B2A30">
        <w:rPr>
          <w:rFonts w:asciiTheme="minorHAnsi" w:hAnsiTheme="minorHAnsi" w:cstheme="minorHAnsi"/>
          <w:sz w:val="22"/>
          <w:szCs w:val="22"/>
        </w:rPr>
        <w:t xml:space="preserve">(ZV) </w:t>
      </w:r>
      <w:r w:rsidRPr="000B2A30">
        <w:rPr>
          <w:rFonts w:asciiTheme="minorHAnsi" w:hAnsiTheme="minorHAnsi" w:cstheme="minorHAnsi"/>
          <w:sz w:val="22"/>
          <w:szCs w:val="22"/>
        </w:rPr>
        <w:t xml:space="preserve">na podnět zaslaného emailu, kontrolu provedla Mgr. Marcela Medková. Kontrola byla bez závad, </w:t>
      </w:r>
      <w:r w:rsidR="000B2A30" w:rsidRPr="000B2A30">
        <w:rPr>
          <w:rFonts w:asciiTheme="minorHAnsi" w:hAnsiTheme="minorHAnsi" w:cstheme="minorHAnsi"/>
          <w:sz w:val="22"/>
          <w:szCs w:val="22"/>
        </w:rPr>
        <w:t>nebyl porušen zkušební řád.</w:t>
      </w:r>
    </w:p>
    <w:p w14:paraId="71BA2A7A" w14:textId="77777777" w:rsidR="002A1AD6" w:rsidRPr="00E068CD" w:rsidRDefault="002A1AD6" w:rsidP="002A1AD6">
      <w:pPr>
        <w:pStyle w:val="Odstavecseseznamem"/>
        <w:ind w:left="100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E0DAD47" w14:textId="2B4A29D0" w:rsidR="004E45B4" w:rsidRPr="004E45B4" w:rsidRDefault="004E45B4" w:rsidP="004E45B4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4E45B4">
        <w:rPr>
          <w:rFonts w:asciiTheme="minorHAnsi" w:hAnsiTheme="minorHAnsi" w:cstheme="minorHAnsi"/>
          <w:sz w:val="22"/>
          <w:szCs w:val="22"/>
        </w:rPr>
        <w:t>D</w:t>
      </w:r>
      <w:r w:rsidR="00357D48" w:rsidRPr="004E45B4">
        <w:rPr>
          <w:rFonts w:asciiTheme="minorHAnsi" w:hAnsiTheme="minorHAnsi" w:cstheme="minorHAnsi"/>
          <w:sz w:val="22"/>
          <w:szCs w:val="22"/>
        </w:rPr>
        <w:t xml:space="preserve">otaz pana </w:t>
      </w:r>
      <w:r w:rsidRPr="004E45B4">
        <w:rPr>
          <w:rFonts w:asciiTheme="minorHAnsi" w:hAnsiTheme="minorHAnsi" w:cstheme="minorHAnsi"/>
          <w:sz w:val="22"/>
          <w:szCs w:val="22"/>
        </w:rPr>
        <w:t xml:space="preserve">O. </w:t>
      </w:r>
      <w:proofErr w:type="spellStart"/>
      <w:r w:rsidR="00357D48" w:rsidRPr="004E45B4">
        <w:rPr>
          <w:rFonts w:asciiTheme="minorHAnsi" w:hAnsiTheme="minorHAnsi" w:cstheme="minorHAnsi"/>
          <w:sz w:val="22"/>
          <w:szCs w:val="22"/>
        </w:rPr>
        <w:t>Gotwalda</w:t>
      </w:r>
      <w:proofErr w:type="spellEnd"/>
      <w:r w:rsidRPr="004E45B4">
        <w:rPr>
          <w:rFonts w:asciiTheme="minorHAnsi" w:hAnsiTheme="minorHAnsi" w:cstheme="minorHAnsi"/>
          <w:sz w:val="22"/>
          <w:szCs w:val="22"/>
        </w:rPr>
        <w:t xml:space="preserve"> -</w:t>
      </w:r>
      <w:r w:rsidR="00357D48" w:rsidRPr="004E45B4">
        <w:rPr>
          <w:rFonts w:asciiTheme="minorHAnsi" w:hAnsiTheme="minorHAnsi" w:cstheme="minorHAnsi"/>
          <w:sz w:val="22"/>
          <w:szCs w:val="22"/>
        </w:rPr>
        <w:t xml:space="preserve"> pokud se svým lovecky upotřebitelným </w:t>
      </w:r>
      <w:r w:rsidRPr="004E45B4">
        <w:rPr>
          <w:rFonts w:asciiTheme="minorHAnsi" w:hAnsiTheme="minorHAnsi" w:cstheme="minorHAnsi"/>
          <w:sz w:val="22"/>
          <w:szCs w:val="22"/>
        </w:rPr>
        <w:t xml:space="preserve">psem </w:t>
      </w:r>
      <w:r w:rsidR="002A1AD6" w:rsidRPr="004E45B4">
        <w:rPr>
          <w:rFonts w:asciiTheme="minorHAnsi" w:hAnsiTheme="minorHAnsi" w:cstheme="minorHAnsi"/>
          <w:sz w:val="22"/>
          <w:szCs w:val="22"/>
        </w:rPr>
        <w:t xml:space="preserve">omylem </w:t>
      </w:r>
      <w:proofErr w:type="spellStart"/>
      <w:r w:rsidR="00357D48" w:rsidRPr="004E45B4">
        <w:rPr>
          <w:rFonts w:asciiTheme="minorHAnsi" w:hAnsiTheme="minorHAnsi" w:cstheme="minorHAnsi"/>
          <w:sz w:val="22"/>
          <w:szCs w:val="22"/>
        </w:rPr>
        <w:t>vynoruje</w:t>
      </w:r>
      <w:proofErr w:type="spellEnd"/>
      <w:r w:rsidR="00357D48" w:rsidRPr="004E45B4">
        <w:rPr>
          <w:rFonts w:asciiTheme="minorHAnsi" w:hAnsiTheme="minorHAnsi" w:cstheme="minorHAnsi"/>
          <w:sz w:val="22"/>
          <w:szCs w:val="22"/>
        </w:rPr>
        <w:t xml:space="preserve"> jezevce lesního v době hájení</w:t>
      </w:r>
      <w:r w:rsidR="002A1AD6" w:rsidRPr="004E45B4">
        <w:rPr>
          <w:rFonts w:asciiTheme="minorHAnsi" w:hAnsiTheme="minorHAnsi" w:cstheme="minorHAnsi"/>
          <w:sz w:val="22"/>
          <w:szCs w:val="22"/>
        </w:rPr>
        <w:t>, jestli porušuje zákon</w:t>
      </w:r>
      <w:r w:rsidR="00357D48" w:rsidRPr="004E45B4">
        <w:rPr>
          <w:rFonts w:asciiTheme="minorHAnsi" w:hAnsiTheme="minorHAnsi" w:cstheme="minorHAnsi"/>
          <w:sz w:val="22"/>
          <w:szCs w:val="22"/>
        </w:rPr>
        <w:t xml:space="preserve">. </w:t>
      </w:r>
      <w:r w:rsidRPr="004E45B4">
        <w:rPr>
          <w:rFonts w:asciiTheme="minorHAnsi" w:hAnsiTheme="minorHAnsi" w:cstheme="minorHAnsi"/>
          <w:sz w:val="22"/>
          <w:szCs w:val="22"/>
        </w:rPr>
        <w:t>Dotaz předán právníkovi ČMMJ.</w:t>
      </w:r>
    </w:p>
    <w:p w14:paraId="28A6731B" w14:textId="77777777" w:rsidR="002A1AD6" w:rsidRPr="00E068CD" w:rsidRDefault="002A1AD6" w:rsidP="002A1AD6">
      <w:pPr>
        <w:pStyle w:val="Odstavecseseznamem"/>
        <w:ind w:left="1004"/>
        <w:rPr>
          <w:rFonts w:asciiTheme="minorHAnsi" w:hAnsiTheme="minorHAnsi" w:cstheme="minorHAnsi"/>
          <w:color w:val="FF0000"/>
          <w:sz w:val="22"/>
          <w:szCs w:val="22"/>
        </w:rPr>
      </w:pPr>
    </w:p>
    <w:p w14:paraId="43FA1B95" w14:textId="1426178A" w:rsidR="00357D48" w:rsidRPr="004E45B4" w:rsidRDefault="00357D48" w:rsidP="00357D48">
      <w:pPr>
        <w:pStyle w:val="Odstavecseseznamem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4E45B4">
        <w:rPr>
          <w:rFonts w:asciiTheme="minorHAnsi" w:hAnsiTheme="minorHAnsi" w:cstheme="minorHAnsi"/>
          <w:sz w:val="22"/>
          <w:szCs w:val="22"/>
        </w:rPr>
        <w:t xml:space="preserve">Dotaz pana </w:t>
      </w:r>
      <w:r w:rsidR="004E45B4" w:rsidRPr="004E45B4">
        <w:rPr>
          <w:rFonts w:asciiTheme="minorHAnsi" w:hAnsiTheme="minorHAnsi" w:cstheme="minorHAnsi"/>
          <w:sz w:val="22"/>
          <w:szCs w:val="22"/>
        </w:rPr>
        <w:t>T</w:t>
      </w:r>
      <w:r w:rsidRPr="004E45B4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E45B4">
        <w:rPr>
          <w:rFonts w:asciiTheme="minorHAnsi" w:hAnsiTheme="minorHAnsi" w:cstheme="minorHAnsi"/>
          <w:sz w:val="22"/>
          <w:szCs w:val="22"/>
        </w:rPr>
        <w:t>M</w:t>
      </w:r>
      <w:r w:rsidR="004E45B4" w:rsidRPr="004E45B4">
        <w:rPr>
          <w:rFonts w:asciiTheme="minorHAnsi" w:hAnsiTheme="minorHAnsi" w:cstheme="minorHAnsi"/>
          <w:sz w:val="22"/>
          <w:szCs w:val="22"/>
        </w:rPr>
        <w:t>a</w:t>
      </w:r>
      <w:r w:rsidRPr="004E45B4">
        <w:rPr>
          <w:rFonts w:asciiTheme="minorHAnsi" w:hAnsiTheme="minorHAnsi" w:cstheme="minorHAnsi"/>
          <w:sz w:val="22"/>
          <w:szCs w:val="22"/>
        </w:rPr>
        <w:t>šlanky</w:t>
      </w:r>
      <w:proofErr w:type="spellEnd"/>
      <w:r w:rsidR="004E45B4" w:rsidRPr="004E45B4">
        <w:rPr>
          <w:rFonts w:asciiTheme="minorHAnsi" w:hAnsiTheme="minorHAnsi" w:cstheme="minorHAnsi"/>
          <w:sz w:val="22"/>
          <w:szCs w:val="22"/>
        </w:rPr>
        <w:t xml:space="preserve"> –</w:t>
      </w:r>
      <w:r w:rsidRPr="004E45B4">
        <w:rPr>
          <w:rFonts w:asciiTheme="minorHAnsi" w:hAnsiTheme="minorHAnsi" w:cstheme="minorHAnsi"/>
          <w:sz w:val="22"/>
          <w:szCs w:val="22"/>
        </w:rPr>
        <w:t xml:space="preserve"> </w:t>
      </w:r>
      <w:r w:rsidR="004E45B4" w:rsidRPr="004E45B4">
        <w:rPr>
          <w:rFonts w:asciiTheme="minorHAnsi" w:hAnsiTheme="minorHAnsi" w:cstheme="minorHAnsi"/>
          <w:sz w:val="22"/>
          <w:szCs w:val="22"/>
        </w:rPr>
        <w:t xml:space="preserve">žádost o stanovisko, </w:t>
      </w:r>
      <w:r w:rsidRPr="004E45B4">
        <w:rPr>
          <w:rFonts w:asciiTheme="minorHAnsi" w:hAnsiTheme="minorHAnsi" w:cstheme="minorHAnsi"/>
          <w:sz w:val="22"/>
          <w:szCs w:val="22"/>
        </w:rPr>
        <w:t xml:space="preserve">zda může být </w:t>
      </w:r>
      <w:r w:rsidR="00157F31">
        <w:rPr>
          <w:rFonts w:asciiTheme="minorHAnsi" w:hAnsiTheme="minorHAnsi" w:cstheme="minorHAnsi"/>
          <w:sz w:val="22"/>
          <w:szCs w:val="22"/>
        </w:rPr>
        <w:t>přítomen</w:t>
      </w:r>
      <w:r w:rsidRPr="004E45B4">
        <w:rPr>
          <w:rFonts w:asciiTheme="minorHAnsi" w:hAnsiTheme="minorHAnsi" w:cstheme="minorHAnsi"/>
          <w:sz w:val="22"/>
          <w:szCs w:val="22"/>
        </w:rPr>
        <w:t xml:space="preserve"> na zkouškách pes dovezený z ciziny s exportním PP a v naší plemenné knize ještě není zapsán. </w:t>
      </w:r>
    </w:p>
    <w:p w14:paraId="6D00EAFC" w14:textId="1C992E00" w:rsidR="00357D48" w:rsidRPr="00C508C1" w:rsidRDefault="00157F31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C508C1">
        <w:rPr>
          <w:rFonts w:asciiTheme="minorHAnsi" w:hAnsiTheme="minorHAnsi" w:cstheme="minorHAnsi"/>
          <w:sz w:val="22"/>
          <w:szCs w:val="22"/>
        </w:rPr>
        <w:t>Stanovisko zpracovala paní Bc. Tichá</w:t>
      </w:r>
      <w:r w:rsidR="00357D48" w:rsidRPr="00C508C1">
        <w:rPr>
          <w:rFonts w:asciiTheme="minorHAnsi" w:hAnsiTheme="minorHAnsi" w:cstheme="minorHAnsi"/>
          <w:sz w:val="22"/>
          <w:szCs w:val="22"/>
        </w:rPr>
        <w:t>:</w:t>
      </w:r>
    </w:p>
    <w:p w14:paraId="0D272442" w14:textId="77777777" w:rsidR="00C508C1" w:rsidRDefault="00C508C1" w:rsidP="00357D48">
      <w:pPr>
        <w:pStyle w:val="Odstavecseseznamem"/>
        <w:ind w:left="100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5743A6CD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508C1">
        <w:rPr>
          <w:rFonts w:asciiTheme="minorHAnsi" w:hAnsiTheme="minorHAnsi" w:cstheme="minorHAnsi"/>
          <w:b/>
          <w:sz w:val="22"/>
          <w:szCs w:val="22"/>
        </w:rPr>
        <w:t>Účast importovaných psů s exportním průkazem původu vystaveným na českého majitele ale nezapsaných v naší plemenné knize na zkouškách</w:t>
      </w:r>
    </w:p>
    <w:p w14:paraId="5962FDFB" w14:textId="77777777" w:rsidR="00357D48" w:rsidRPr="00E068CD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5B67B85" w14:textId="6953FD5B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C508C1">
        <w:rPr>
          <w:rFonts w:asciiTheme="minorHAnsi" w:hAnsiTheme="minorHAnsi" w:cstheme="minorHAnsi"/>
          <w:sz w:val="22"/>
          <w:szCs w:val="22"/>
        </w:rPr>
        <w:t xml:space="preserve">Povinnost vystavovat při vývozu psa exportní průkazy původu je zakotvena v předpisech FCI, konkrétně v Jednacím řádu. Pokud si tedy někdo dováží psa ze zahraničí a chce se s ním zúčastňovat zkoušek z loveckého výkonu včetně zkoušek vloh anebo jej zařadit do chovu, musí požádat toho, od koho si psa bere, o tak zvaný exportní průkaz původu. Ten vystavuje plemenná kniha státu, odkud je pes dovážen. Průkaz původu vyváženého/dováženého jedince je označen „export </w:t>
      </w:r>
      <w:proofErr w:type="spellStart"/>
      <w:r w:rsidRPr="00C508C1">
        <w:rPr>
          <w:rFonts w:asciiTheme="minorHAnsi" w:hAnsiTheme="minorHAnsi" w:cstheme="minorHAnsi"/>
          <w:sz w:val="22"/>
          <w:szCs w:val="22"/>
        </w:rPr>
        <w:t>pedigree</w:t>
      </w:r>
      <w:proofErr w:type="spellEnd"/>
      <w:r w:rsidRPr="00C508C1">
        <w:rPr>
          <w:rFonts w:asciiTheme="minorHAnsi" w:hAnsiTheme="minorHAnsi" w:cstheme="minorHAnsi"/>
          <w:sz w:val="22"/>
          <w:szCs w:val="22"/>
        </w:rPr>
        <w:t>“ a je v něm uvedeno jméno nabyvatele. Různé země mají různé exportní průkazy původ</w:t>
      </w:r>
      <w:r w:rsidR="00F64686">
        <w:rPr>
          <w:rFonts w:asciiTheme="minorHAnsi" w:hAnsiTheme="minorHAnsi" w:cstheme="minorHAnsi"/>
          <w:sz w:val="22"/>
          <w:szCs w:val="22"/>
        </w:rPr>
        <w:t>u</w:t>
      </w:r>
      <w:r w:rsidRPr="00C508C1">
        <w:rPr>
          <w:rFonts w:asciiTheme="minorHAnsi" w:hAnsiTheme="minorHAnsi" w:cstheme="minorHAnsi"/>
          <w:sz w:val="22"/>
          <w:szCs w:val="22"/>
        </w:rPr>
        <w:t xml:space="preserve"> a v některých případech, např. Německo, vystavují tak zvanou exportní doložku, kterou k PP přikládají. Jen na základě exportního průkazu původu může plemenná kniha psa u nás zapsat a přidělit mu české číslo zápisu. To má u plemen zapisovaných plemennou knihou ČMKJ zkratku ČLP, v případě plemenné knihy ČMKU zkratku CMKU.</w:t>
      </w:r>
    </w:p>
    <w:p w14:paraId="04AD8865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</w:p>
    <w:p w14:paraId="10562D76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C508C1">
        <w:rPr>
          <w:rFonts w:asciiTheme="minorHAnsi" w:hAnsiTheme="minorHAnsi" w:cstheme="minorHAnsi"/>
          <w:sz w:val="22"/>
          <w:szCs w:val="22"/>
        </w:rPr>
        <w:t>Tím, že pes má vystavený exportní průkaz původu je z plemenné knihy, v které byl zatím registrován, vypsán a dokud není zapsán někde jinde, nemůže být přijat na zkoušky, protože Zkušební řád říká, že se jich mohou zúčastňovat „psi, kteří jsou zapsáni v plemenných knihách ČR nebo členských států F. C. I.“. A uvedený pes momentálně nikde zapsaný není. Plemenná kniha mu také nevystaví certifikát, který by jej zařadil do třídy pracovní nebo by byl dokladem požadovaným při přiznání šampionátu. V žádném případě také nemůže být plemennou knihou přeregistrován jako chovný jedinec. V případě výstav žádné omezení není.</w:t>
      </w:r>
    </w:p>
    <w:p w14:paraId="551AC622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</w:p>
    <w:p w14:paraId="7F2FDE04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C508C1">
        <w:rPr>
          <w:rFonts w:asciiTheme="minorHAnsi" w:hAnsiTheme="minorHAnsi" w:cstheme="minorHAnsi"/>
          <w:sz w:val="22"/>
          <w:szCs w:val="22"/>
        </w:rPr>
        <w:t>Správný postup je po obdržení exportního průkazu původu jej poslat plemenné knize s žádostí o zápis. Až má pes české zápisové číslo, může s ním majitel na zkoušky, požádat o vystavení certifikátu anebo jej přeregistrovat jako chovného.</w:t>
      </w:r>
    </w:p>
    <w:p w14:paraId="6A652D39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</w:p>
    <w:p w14:paraId="4684C198" w14:textId="77777777" w:rsidR="00357D48" w:rsidRPr="00C508C1" w:rsidRDefault="00357D48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C508C1">
        <w:rPr>
          <w:rFonts w:asciiTheme="minorHAnsi" w:hAnsiTheme="minorHAnsi" w:cstheme="minorHAnsi"/>
          <w:sz w:val="22"/>
          <w:szCs w:val="22"/>
        </w:rPr>
        <w:t>Připomenout je třeba, že existuje i opačný problém. Může se stát, že chovatel má zájemce ze zahraničí, nechá štěněti vystavit exportní průkaz původu, k vývozu ale nedojde a pes zůstává v ČR. V takovém případě se nevystavuje nový průkaz původu, plemenná kniha by ale měla být o zrušeném vývozu informována a psa bude nadále evidovat jako psa zapsaného u nás.</w:t>
      </w:r>
    </w:p>
    <w:p w14:paraId="063519CD" w14:textId="77777777" w:rsidR="00157F31" w:rsidRDefault="00157F31" w:rsidP="00357D48">
      <w:pPr>
        <w:pStyle w:val="Odstavecseseznamem"/>
        <w:ind w:left="1004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1BCDEF9B" w14:textId="77777777" w:rsidR="00157F31" w:rsidRPr="00157F31" w:rsidRDefault="00157F31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157F31">
        <w:rPr>
          <w:rFonts w:asciiTheme="minorHAnsi" w:hAnsiTheme="minorHAnsi" w:cstheme="minorHAnsi"/>
          <w:sz w:val="22"/>
          <w:szCs w:val="22"/>
        </w:rPr>
        <w:t xml:space="preserve">Odpověď bude zaslána panu </w:t>
      </w:r>
      <w:proofErr w:type="spellStart"/>
      <w:r w:rsidRPr="00157F31">
        <w:rPr>
          <w:rFonts w:asciiTheme="minorHAnsi" w:hAnsiTheme="minorHAnsi" w:cstheme="minorHAnsi"/>
          <w:sz w:val="22"/>
          <w:szCs w:val="22"/>
        </w:rPr>
        <w:t>Mašlankovi</w:t>
      </w:r>
      <w:proofErr w:type="spellEnd"/>
      <w:r w:rsidRPr="00157F31">
        <w:rPr>
          <w:rFonts w:asciiTheme="minorHAnsi" w:hAnsiTheme="minorHAnsi" w:cstheme="minorHAnsi"/>
          <w:sz w:val="22"/>
          <w:szCs w:val="22"/>
        </w:rPr>
        <w:t xml:space="preserve"> a stanovisko zveřejněno na webových stránkách ČMMJ. </w:t>
      </w:r>
    </w:p>
    <w:p w14:paraId="3E2B8D2A" w14:textId="466DDD7B" w:rsidR="00157F31" w:rsidRPr="00157F31" w:rsidRDefault="00157F31" w:rsidP="00357D48">
      <w:pPr>
        <w:pStyle w:val="Odstavecseseznamem"/>
        <w:ind w:left="1004"/>
        <w:jc w:val="both"/>
        <w:rPr>
          <w:rFonts w:asciiTheme="minorHAnsi" w:hAnsiTheme="minorHAnsi" w:cstheme="minorHAnsi"/>
          <w:sz w:val="22"/>
          <w:szCs w:val="22"/>
        </w:rPr>
      </w:pPr>
      <w:r w:rsidRPr="00157F31">
        <w:rPr>
          <w:rFonts w:asciiTheme="minorHAnsi" w:hAnsiTheme="minorHAnsi" w:cstheme="minorHAnsi"/>
          <w:sz w:val="22"/>
          <w:szCs w:val="22"/>
        </w:rPr>
        <w:t>Zodpovídá: K. Zborníková</w:t>
      </w:r>
    </w:p>
    <w:p w14:paraId="62B8C286" w14:textId="58888407" w:rsidR="007239E8" w:rsidRDefault="007239E8" w:rsidP="00157F31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083DF8A8" w14:textId="77777777" w:rsidR="007239E8" w:rsidRPr="00157F31" w:rsidRDefault="007239E8" w:rsidP="00157F31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761E13BF" w14:textId="77777777" w:rsidR="005756AF" w:rsidRPr="00E068CD" w:rsidRDefault="005756AF" w:rsidP="00A1312B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CC1ACA6" w14:textId="77777777" w:rsidR="002F1AB9" w:rsidRPr="00B35CEE" w:rsidRDefault="003A18CD" w:rsidP="00A1573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35CEE">
        <w:rPr>
          <w:rFonts w:asciiTheme="minorHAnsi" w:hAnsiTheme="minorHAnsi" w:cstheme="minorHAnsi"/>
          <w:b/>
          <w:bCs/>
          <w:sz w:val="22"/>
          <w:szCs w:val="22"/>
        </w:rPr>
        <w:t>Různé</w:t>
      </w:r>
      <w:r w:rsidR="00FD356C" w:rsidRPr="00B35CEE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2F1AB9" w:rsidRPr="00B35C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2A728E1" w14:textId="60B836D0" w:rsidR="00C508C1" w:rsidRPr="00B35CEE" w:rsidRDefault="00C508C1" w:rsidP="002F1AB9">
      <w:pPr>
        <w:pStyle w:val="Odstavecseseznamem"/>
        <w:numPr>
          <w:ilvl w:val="0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35CEE">
        <w:rPr>
          <w:rFonts w:asciiTheme="minorHAnsi" w:hAnsiTheme="minorHAnsi" w:cstheme="minorHAnsi"/>
          <w:sz w:val="22"/>
          <w:szCs w:val="22"/>
        </w:rPr>
        <w:t xml:space="preserve">Dog </w:t>
      </w:r>
      <w:proofErr w:type="spellStart"/>
      <w:r w:rsidRPr="00B35CEE">
        <w:rPr>
          <w:rFonts w:asciiTheme="minorHAnsi" w:hAnsiTheme="minorHAnsi" w:cstheme="minorHAnsi"/>
          <w:sz w:val="22"/>
          <w:szCs w:val="22"/>
        </w:rPr>
        <w:t>Exams</w:t>
      </w:r>
      <w:proofErr w:type="spellEnd"/>
      <w:r w:rsidRPr="00B35CEE">
        <w:rPr>
          <w:rFonts w:asciiTheme="minorHAnsi" w:hAnsiTheme="minorHAnsi" w:cstheme="minorHAnsi"/>
          <w:sz w:val="22"/>
          <w:szCs w:val="22"/>
        </w:rPr>
        <w:t xml:space="preserve"> </w:t>
      </w:r>
      <w:r w:rsidRPr="00B35CEE">
        <w:rPr>
          <w:rFonts w:asciiTheme="minorHAnsi" w:hAnsiTheme="minorHAnsi" w:cstheme="minorHAnsi"/>
          <w:sz w:val="22"/>
          <w:szCs w:val="22"/>
        </w:rPr>
        <w:tab/>
        <w:t>- p</w:t>
      </w:r>
      <w:r w:rsidR="002F1AB9" w:rsidRPr="00B35CEE">
        <w:rPr>
          <w:rFonts w:asciiTheme="minorHAnsi" w:hAnsiTheme="minorHAnsi" w:cstheme="minorHAnsi"/>
          <w:sz w:val="22"/>
          <w:szCs w:val="22"/>
        </w:rPr>
        <w:t xml:space="preserve">ožadavek na </w:t>
      </w:r>
      <w:r w:rsidRPr="00B35CEE">
        <w:rPr>
          <w:rFonts w:asciiTheme="minorHAnsi" w:hAnsiTheme="minorHAnsi" w:cstheme="minorHAnsi"/>
          <w:sz w:val="22"/>
          <w:szCs w:val="22"/>
        </w:rPr>
        <w:t>úpravu</w:t>
      </w:r>
      <w:r w:rsidR="005D55F3" w:rsidRPr="00B35CEE">
        <w:rPr>
          <w:rFonts w:asciiTheme="minorHAnsi" w:hAnsiTheme="minorHAnsi" w:cstheme="minorHAnsi"/>
          <w:sz w:val="22"/>
          <w:szCs w:val="22"/>
        </w:rPr>
        <w:t xml:space="preserve"> tabulek VZ</w:t>
      </w:r>
      <w:r w:rsidRPr="00B35CEE">
        <w:rPr>
          <w:rFonts w:asciiTheme="minorHAnsi" w:hAnsiTheme="minorHAnsi" w:cstheme="minorHAnsi"/>
          <w:sz w:val="22"/>
          <w:szCs w:val="22"/>
        </w:rPr>
        <w:t xml:space="preserve"> ohařů</w:t>
      </w:r>
    </w:p>
    <w:p w14:paraId="2CE97707" w14:textId="6A38C4D8" w:rsidR="00C508C1" w:rsidRPr="00B35CEE" w:rsidRDefault="00C508C1" w:rsidP="00C508C1">
      <w:pPr>
        <w:ind w:left="2124"/>
        <w:jc w:val="both"/>
        <w:rPr>
          <w:rFonts w:asciiTheme="minorHAnsi" w:hAnsiTheme="minorHAnsi" w:cstheme="minorHAnsi"/>
          <w:sz w:val="22"/>
          <w:szCs w:val="22"/>
        </w:rPr>
      </w:pPr>
      <w:r w:rsidRPr="00B35CEE">
        <w:rPr>
          <w:rFonts w:asciiTheme="minorHAnsi" w:hAnsiTheme="minorHAnsi" w:cstheme="minorHAnsi"/>
          <w:sz w:val="22"/>
          <w:szCs w:val="22"/>
        </w:rPr>
        <w:t>- požadavek, aby se na ZV neřadili chovn</w:t>
      </w:r>
      <w:r w:rsidR="00F64686">
        <w:rPr>
          <w:rFonts w:asciiTheme="minorHAnsi" w:hAnsiTheme="minorHAnsi" w:cstheme="minorHAnsi"/>
          <w:sz w:val="22"/>
          <w:szCs w:val="22"/>
        </w:rPr>
        <w:t>í</w:t>
      </w:r>
      <w:r w:rsidRPr="00B35CEE">
        <w:rPr>
          <w:rFonts w:asciiTheme="minorHAnsi" w:hAnsiTheme="minorHAnsi" w:cstheme="minorHAnsi"/>
          <w:sz w:val="22"/>
          <w:szCs w:val="22"/>
        </w:rPr>
        <w:t xml:space="preserve"> p</w:t>
      </w:r>
      <w:r w:rsidR="00F64686">
        <w:rPr>
          <w:rFonts w:asciiTheme="minorHAnsi" w:hAnsiTheme="minorHAnsi" w:cstheme="minorHAnsi"/>
          <w:sz w:val="22"/>
          <w:szCs w:val="22"/>
        </w:rPr>
        <w:t>si</w:t>
      </w:r>
      <w:r w:rsidRPr="00B35CEE">
        <w:rPr>
          <w:rFonts w:asciiTheme="minorHAnsi" w:hAnsiTheme="minorHAnsi" w:cstheme="minorHAnsi"/>
          <w:sz w:val="22"/>
          <w:szCs w:val="22"/>
        </w:rPr>
        <w:t xml:space="preserve"> před nechovným</w:t>
      </w:r>
      <w:r w:rsidR="00F64686">
        <w:rPr>
          <w:rFonts w:asciiTheme="minorHAnsi" w:hAnsiTheme="minorHAnsi" w:cstheme="minorHAnsi"/>
          <w:sz w:val="22"/>
          <w:szCs w:val="22"/>
        </w:rPr>
        <w:t>i</w:t>
      </w:r>
    </w:p>
    <w:p w14:paraId="2707CD16" w14:textId="77F6141E" w:rsidR="002F1AB9" w:rsidRPr="00B35CEE" w:rsidRDefault="00C508C1" w:rsidP="00C508C1">
      <w:pPr>
        <w:ind w:left="940" w:firstLine="64"/>
        <w:jc w:val="both"/>
        <w:rPr>
          <w:rFonts w:asciiTheme="minorHAnsi" w:hAnsiTheme="minorHAnsi" w:cstheme="minorHAnsi"/>
          <w:sz w:val="22"/>
          <w:szCs w:val="22"/>
        </w:rPr>
      </w:pPr>
      <w:r w:rsidRPr="00B35CEE">
        <w:rPr>
          <w:rFonts w:asciiTheme="minorHAnsi" w:hAnsiTheme="minorHAnsi" w:cstheme="minorHAnsi"/>
          <w:sz w:val="22"/>
          <w:szCs w:val="22"/>
        </w:rPr>
        <w:t>Žádost o proved</w:t>
      </w:r>
      <w:r w:rsidR="00B35CEE">
        <w:rPr>
          <w:rFonts w:asciiTheme="minorHAnsi" w:hAnsiTheme="minorHAnsi" w:cstheme="minorHAnsi"/>
          <w:sz w:val="22"/>
          <w:szCs w:val="22"/>
        </w:rPr>
        <w:t>ení</w:t>
      </w:r>
      <w:r w:rsidRPr="00B35CEE">
        <w:rPr>
          <w:rFonts w:asciiTheme="minorHAnsi" w:hAnsiTheme="minorHAnsi" w:cstheme="minorHAnsi"/>
          <w:sz w:val="22"/>
          <w:szCs w:val="22"/>
        </w:rPr>
        <w:t xml:space="preserve"> oprav byla zaslána</w:t>
      </w:r>
      <w:r w:rsidR="005D55F3" w:rsidRPr="00B35CEE">
        <w:rPr>
          <w:rFonts w:asciiTheme="minorHAnsi" w:hAnsiTheme="minorHAnsi" w:cstheme="minorHAnsi"/>
          <w:sz w:val="22"/>
          <w:szCs w:val="22"/>
        </w:rPr>
        <w:t xml:space="preserve"> programátorovi</w:t>
      </w:r>
      <w:r w:rsidRPr="00B35CEE">
        <w:rPr>
          <w:rFonts w:asciiTheme="minorHAnsi" w:hAnsiTheme="minorHAnsi" w:cstheme="minorHAnsi"/>
          <w:sz w:val="22"/>
          <w:szCs w:val="22"/>
        </w:rPr>
        <w:t>.</w:t>
      </w:r>
      <w:r w:rsidR="005D55F3" w:rsidRPr="00B35CE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C24CA8" w14:textId="77777777" w:rsidR="00B35CEE" w:rsidRPr="00B35CEE" w:rsidRDefault="00800748" w:rsidP="00800748">
      <w:pPr>
        <w:pStyle w:val="Odstavecseseznamem"/>
        <w:numPr>
          <w:ilvl w:val="0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35CEE">
        <w:rPr>
          <w:rFonts w:asciiTheme="minorHAnsi" w:hAnsiTheme="minorHAnsi" w:cstheme="minorHAnsi"/>
          <w:sz w:val="22"/>
          <w:szCs w:val="22"/>
        </w:rPr>
        <w:t>Žádost od Maďarského svazu na vyslání dvou rozhodčích a dvou vůdců</w:t>
      </w:r>
      <w:r w:rsidR="00C508C1" w:rsidRPr="00B35CEE">
        <w:rPr>
          <w:rFonts w:asciiTheme="minorHAnsi" w:hAnsiTheme="minorHAnsi" w:cstheme="minorHAnsi"/>
          <w:sz w:val="22"/>
          <w:szCs w:val="22"/>
        </w:rPr>
        <w:t xml:space="preserve"> na soutěž ohařů </w:t>
      </w:r>
    </w:p>
    <w:p w14:paraId="6F616238" w14:textId="63ED3785" w:rsidR="002F1AB9" w:rsidRPr="00B35CEE" w:rsidRDefault="00C508C1" w:rsidP="00B35CEE">
      <w:pPr>
        <w:ind w:left="940" w:firstLine="64"/>
        <w:jc w:val="both"/>
        <w:rPr>
          <w:rFonts w:asciiTheme="minorHAnsi" w:hAnsiTheme="minorHAnsi" w:cstheme="minorHAnsi"/>
          <w:sz w:val="22"/>
          <w:szCs w:val="22"/>
        </w:rPr>
      </w:pPr>
      <w:r w:rsidRPr="00B35CEE">
        <w:rPr>
          <w:rFonts w:asciiTheme="minorHAnsi" w:hAnsiTheme="minorHAnsi" w:cstheme="minorHAnsi"/>
          <w:sz w:val="22"/>
          <w:szCs w:val="22"/>
        </w:rPr>
        <w:t>8. - 10. 10. 2021</w:t>
      </w:r>
      <w:r w:rsidR="00B35CEE">
        <w:rPr>
          <w:rFonts w:asciiTheme="minorHAnsi" w:hAnsiTheme="minorHAnsi" w:cstheme="minorHAnsi"/>
          <w:sz w:val="22"/>
          <w:szCs w:val="22"/>
        </w:rPr>
        <w:t>.</w:t>
      </w:r>
      <w:r w:rsidR="0091752F" w:rsidRPr="00B35CE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866AFCB" w14:textId="77777777" w:rsidR="00357D48" w:rsidRPr="00E068CD" w:rsidRDefault="00357D48" w:rsidP="001108D4">
      <w:pPr>
        <w:pStyle w:val="Odstavecseseznamem"/>
        <w:ind w:left="1080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32270448" w14:textId="77777777" w:rsidR="00121F81" w:rsidRPr="00E068CD" w:rsidRDefault="00121F81" w:rsidP="007B5C0E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1EC579D" w14:textId="77777777" w:rsidR="00E132D7" w:rsidRPr="00E068CD" w:rsidRDefault="00E132D7" w:rsidP="00E132D7">
      <w:pPr>
        <w:spacing w:after="160" w:line="25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02E9D956" w14:textId="0B10BEB4" w:rsidR="00E132D7" w:rsidRPr="000B2A30" w:rsidRDefault="000B2A30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0B2A30">
        <w:rPr>
          <w:rFonts w:asciiTheme="minorHAnsi" w:eastAsia="Times New Roman" w:hAnsiTheme="minorHAnsi" w:cstheme="minorHAnsi"/>
          <w:sz w:val="22"/>
          <w:szCs w:val="22"/>
        </w:rPr>
        <w:t>Zapsala:</w:t>
      </w:r>
      <w:r w:rsidR="00FD356C" w:rsidRPr="000B2A30">
        <w:rPr>
          <w:rFonts w:asciiTheme="minorHAnsi" w:eastAsia="Times New Roman" w:hAnsiTheme="minorHAnsi" w:cstheme="minorHAnsi"/>
          <w:sz w:val="22"/>
          <w:szCs w:val="22"/>
        </w:rPr>
        <w:t xml:space="preserve">   </w:t>
      </w:r>
      <w:r w:rsidR="00E132D7"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Pr="000B2A30">
        <w:rPr>
          <w:rFonts w:asciiTheme="minorHAnsi" w:eastAsia="Times New Roman" w:hAnsiTheme="minorHAnsi" w:cstheme="minorHAnsi"/>
          <w:sz w:val="22"/>
          <w:szCs w:val="22"/>
        </w:rPr>
        <w:t xml:space="preserve">            </w:t>
      </w:r>
      <w:r w:rsidR="00FD356C" w:rsidRPr="000B2A30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="00FD356C" w:rsidRPr="000B2A30">
        <w:rPr>
          <w:rFonts w:asciiTheme="minorHAnsi" w:eastAsia="Times New Roman" w:hAnsiTheme="minorHAnsi" w:cstheme="minorHAnsi"/>
          <w:sz w:val="22"/>
          <w:szCs w:val="22"/>
        </w:rPr>
        <w:t>Kateřina Zborníková</w:t>
      </w:r>
      <w:r w:rsidR="00E132D7" w:rsidRPr="000B2A30">
        <w:rPr>
          <w:rFonts w:asciiTheme="minorHAnsi" w:eastAsia="Times New Roman" w:hAnsiTheme="minorHAnsi" w:cstheme="minorHAnsi"/>
          <w:sz w:val="22"/>
          <w:szCs w:val="22"/>
        </w:rPr>
        <w:t xml:space="preserve"> v. r.</w:t>
      </w:r>
    </w:p>
    <w:p w14:paraId="60436DAA" w14:textId="6A8F87A5" w:rsidR="00E132D7" w:rsidRPr="000B2A30" w:rsidRDefault="00E132D7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0B2A30">
        <w:rPr>
          <w:rFonts w:asciiTheme="minorHAnsi" w:eastAsia="Times New Roman" w:hAnsiTheme="minorHAnsi" w:cstheme="minorHAnsi"/>
          <w:sz w:val="22"/>
          <w:szCs w:val="22"/>
        </w:rPr>
        <w:t>Ověřil</w:t>
      </w:r>
      <w:r w:rsidR="000B2A30" w:rsidRPr="000B2A30">
        <w:rPr>
          <w:rFonts w:asciiTheme="minorHAnsi" w:eastAsia="Times New Roman" w:hAnsiTheme="minorHAnsi" w:cstheme="minorHAnsi"/>
          <w:sz w:val="22"/>
          <w:szCs w:val="22"/>
        </w:rPr>
        <w:t>a</w:t>
      </w:r>
      <w:r w:rsidRPr="000B2A30">
        <w:rPr>
          <w:rFonts w:asciiTheme="minorHAnsi" w:eastAsia="Times New Roman" w:hAnsiTheme="minorHAnsi" w:cstheme="minorHAnsi"/>
          <w:sz w:val="22"/>
          <w:szCs w:val="22"/>
        </w:rPr>
        <w:t xml:space="preserve">: </w:t>
      </w:r>
      <w:r w:rsidR="000B2A30"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="000B2A30"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="000B2A30" w:rsidRPr="000B2A30">
        <w:rPr>
          <w:rFonts w:asciiTheme="minorHAnsi" w:eastAsia="Times New Roman" w:hAnsiTheme="minorHAnsi" w:cstheme="minorHAnsi"/>
          <w:sz w:val="22"/>
          <w:szCs w:val="22"/>
        </w:rPr>
        <w:tab/>
        <w:t>Bc. Vladimíra Tichá v. r.</w:t>
      </w:r>
      <w:r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="000B2A30"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Pr="000B2A30">
        <w:rPr>
          <w:rFonts w:asciiTheme="minorHAnsi" w:eastAsia="Times New Roman" w:hAnsiTheme="minorHAnsi" w:cstheme="minorHAnsi"/>
          <w:sz w:val="22"/>
          <w:szCs w:val="22"/>
        </w:rPr>
        <w:tab/>
      </w:r>
    </w:p>
    <w:p w14:paraId="2580B3C4" w14:textId="6B37D430" w:rsidR="004159AD" w:rsidRPr="000B2A30" w:rsidRDefault="000B2A30" w:rsidP="008E0815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2"/>
          <w:szCs w:val="22"/>
        </w:rPr>
      </w:pPr>
      <w:r w:rsidRPr="000B2A30">
        <w:rPr>
          <w:rFonts w:asciiTheme="minorHAnsi" w:eastAsia="Times New Roman" w:hAnsiTheme="minorHAnsi" w:cstheme="minorHAnsi"/>
          <w:sz w:val="22"/>
          <w:szCs w:val="22"/>
        </w:rPr>
        <w:t>Předseda KK ČMMJ:</w:t>
      </w:r>
      <w:r w:rsidRPr="000B2A30">
        <w:rPr>
          <w:rFonts w:asciiTheme="minorHAnsi" w:eastAsia="Times New Roman" w:hAnsiTheme="minorHAnsi" w:cstheme="minorHAnsi"/>
          <w:sz w:val="22"/>
          <w:szCs w:val="22"/>
        </w:rPr>
        <w:tab/>
      </w:r>
      <w:r w:rsidR="00E132D7" w:rsidRPr="000B2A30">
        <w:rPr>
          <w:rFonts w:asciiTheme="minorHAnsi" w:eastAsia="Times New Roman" w:hAnsiTheme="minorHAnsi" w:cstheme="minorHAnsi"/>
          <w:sz w:val="22"/>
          <w:szCs w:val="22"/>
        </w:rPr>
        <w:t>Josef Novák v. r.</w:t>
      </w:r>
    </w:p>
    <w:sectPr w:rsidR="004159AD" w:rsidRPr="000B2A30" w:rsidSect="00B05A64">
      <w:pgSz w:w="11906" w:h="16838"/>
      <w:pgMar w:top="1304" w:right="1418" w:bottom="124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E12BF"/>
    <w:multiLevelType w:val="hybridMultilevel"/>
    <w:tmpl w:val="720EE8C0"/>
    <w:lvl w:ilvl="0" w:tplc="12AA6B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8161B5"/>
    <w:multiLevelType w:val="hybridMultilevel"/>
    <w:tmpl w:val="518A8D94"/>
    <w:lvl w:ilvl="0" w:tplc="24CE70C2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74631B4"/>
    <w:multiLevelType w:val="hybridMultilevel"/>
    <w:tmpl w:val="BDD4E496"/>
    <w:lvl w:ilvl="0" w:tplc="FFE81454">
      <w:start w:val="1"/>
      <w:numFmt w:val="bullet"/>
      <w:lvlText w:val=""/>
      <w:lvlJc w:val="left"/>
      <w:pPr>
        <w:ind w:left="1494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7F45262"/>
    <w:multiLevelType w:val="hybridMultilevel"/>
    <w:tmpl w:val="8C028B36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5355BC"/>
    <w:multiLevelType w:val="hybridMultilevel"/>
    <w:tmpl w:val="CCD48470"/>
    <w:lvl w:ilvl="0" w:tplc="8D22CD06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46A830EE">
      <w:numFmt w:val="bullet"/>
      <w:lvlText w:val="–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A6576"/>
    <w:multiLevelType w:val="hybridMultilevel"/>
    <w:tmpl w:val="75D26BFC"/>
    <w:lvl w:ilvl="0" w:tplc="040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0BE9266C"/>
    <w:multiLevelType w:val="hybridMultilevel"/>
    <w:tmpl w:val="72D61B9A"/>
    <w:lvl w:ilvl="0" w:tplc="040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DCD1C48"/>
    <w:multiLevelType w:val="hybridMultilevel"/>
    <w:tmpl w:val="60586706"/>
    <w:lvl w:ilvl="0" w:tplc="0405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8" w15:restartNumberingAfterBreak="0">
    <w:nsid w:val="13526009"/>
    <w:multiLevelType w:val="hybridMultilevel"/>
    <w:tmpl w:val="1FE26372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6A27982"/>
    <w:multiLevelType w:val="multilevel"/>
    <w:tmpl w:val="A88C936E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  <w:b/>
        <w:bCs/>
      </w:rPr>
    </w:lvl>
    <w:lvl w:ilvl="2">
      <w:start w:val="1"/>
      <w:numFmt w:val="bullet"/>
      <w:lvlText w:val=""/>
      <w:lvlJc w:val="left"/>
      <w:pPr>
        <w:ind w:left="1788" w:hanging="36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0" w15:restartNumberingAfterBreak="0">
    <w:nsid w:val="1C01091C"/>
    <w:multiLevelType w:val="hybridMultilevel"/>
    <w:tmpl w:val="4176A0E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8213CA"/>
    <w:multiLevelType w:val="hybridMultilevel"/>
    <w:tmpl w:val="9DEC0FF6"/>
    <w:lvl w:ilvl="0" w:tplc="6626540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A06134"/>
    <w:multiLevelType w:val="hybridMultilevel"/>
    <w:tmpl w:val="A340591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45640A"/>
    <w:multiLevelType w:val="multilevel"/>
    <w:tmpl w:val="53D0ABEC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b/>
        <w:bCs/>
      </w:rPr>
    </w:lvl>
    <w:lvl w:ilvl="2">
      <w:start w:val="1"/>
      <w:numFmt w:val="lowerLetter"/>
      <w:lvlText w:val="%3)"/>
      <w:lvlJc w:val="left"/>
      <w:pPr>
        <w:ind w:left="2202" w:hanging="360"/>
      </w:pPr>
      <w:rPr>
        <w:rFonts w:asciiTheme="minorHAnsi" w:eastAsiaTheme="minorHAnsi" w:hAnsiTheme="minorHAnsi" w:cs="Times New Roman"/>
      </w:r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4" w15:restartNumberingAfterBreak="0">
    <w:nsid w:val="32727F43"/>
    <w:multiLevelType w:val="hybridMultilevel"/>
    <w:tmpl w:val="D00880E4"/>
    <w:lvl w:ilvl="0" w:tplc="1268A686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36AB0600"/>
    <w:multiLevelType w:val="hybridMultilevel"/>
    <w:tmpl w:val="A7D62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60DB9"/>
    <w:multiLevelType w:val="hybridMultilevel"/>
    <w:tmpl w:val="1C0AEC68"/>
    <w:lvl w:ilvl="0" w:tplc="40E4ED4C">
      <w:start w:val="1"/>
      <w:numFmt w:val="lowerLetter"/>
      <w:lvlText w:val="%1)"/>
      <w:lvlJc w:val="left"/>
      <w:pPr>
        <w:ind w:left="1416" w:hanging="69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FE45A7"/>
    <w:multiLevelType w:val="hybridMultilevel"/>
    <w:tmpl w:val="D62C05AC"/>
    <w:lvl w:ilvl="0" w:tplc="66265406">
      <w:numFmt w:val="bullet"/>
      <w:lvlText w:val="-"/>
      <w:lvlJc w:val="left"/>
      <w:pPr>
        <w:ind w:left="216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F47412C"/>
    <w:multiLevelType w:val="hybridMultilevel"/>
    <w:tmpl w:val="DFEC18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A12937"/>
    <w:multiLevelType w:val="hybridMultilevel"/>
    <w:tmpl w:val="CCA8DAA0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73E52E9"/>
    <w:multiLevelType w:val="hybridMultilevel"/>
    <w:tmpl w:val="DB88A40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7B4F82"/>
    <w:multiLevelType w:val="hybridMultilevel"/>
    <w:tmpl w:val="EDA43088"/>
    <w:lvl w:ilvl="0" w:tplc="62A2785E">
      <w:start w:val="1"/>
      <w:numFmt w:val="decimal"/>
      <w:lvlText w:val="%1."/>
      <w:lvlJc w:val="left"/>
      <w:pPr>
        <w:ind w:left="644" w:hanging="360"/>
      </w:pPr>
      <w:rPr>
        <w:b/>
        <w:bCs/>
        <w:color w:val="auto"/>
      </w:rPr>
    </w:lvl>
    <w:lvl w:ilvl="1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5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8E118D"/>
    <w:multiLevelType w:val="multilevel"/>
    <w:tmpl w:val="407EB39C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b/>
        <w:bCs/>
        <w:color w:val="auto"/>
      </w:rPr>
    </w:lvl>
    <w:lvl w:ilvl="2">
      <w:start w:val="1"/>
      <w:numFmt w:val="lowerLetter"/>
      <w:lvlText w:val="%3)"/>
      <w:lvlJc w:val="left"/>
      <w:pPr>
        <w:ind w:left="2202" w:hanging="360"/>
      </w:pPr>
      <w:rPr>
        <w:rFonts w:asciiTheme="minorHAnsi" w:eastAsiaTheme="minorHAnsi" w:hAnsiTheme="minorHAnsi" w:cs="Times New Roman"/>
      </w:r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23" w15:restartNumberingAfterBreak="0">
    <w:nsid w:val="4F7B69C7"/>
    <w:multiLevelType w:val="hybridMultilevel"/>
    <w:tmpl w:val="BBA8C4B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BD1DD2"/>
    <w:multiLevelType w:val="hybridMultilevel"/>
    <w:tmpl w:val="77CE9C5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DE1D96"/>
    <w:multiLevelType w:val="multilevel"/>
    <w:tmpl w:val="96A0EEFC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26" w15:restartNumberingAfterBreak="0">
    <w:nsid w:val="63CC65F6"/>
    <w:multiLevelType w:val="hybridMultilevel"/>
    <w:tmpl w:val="6C86A9C0"/>
    <w:lvl w:ilvl="0" w:tplc="3ADA1F48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256DAB"/>
    <w:multiLevelType w:val="multilevel"/>
    <w:tmpl w:val="60D0673C"/>
    <w:lvl w:ilvl="0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8" w15:restartNumberingAfterBreak="0">
    <w:nsid w:val="6E1E427A"/>
    <w:multiLevelType w:val="hybridMultilevel"/>
    <w:tmpl w:val="0DA2490E"/>
    <w:lvl w:ilvl="0" w:tplc="0405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29" w15:restartNumberingAfterBreak="0">
    <w:nsid w:val="6E44072E"/>
    <w:multiLevelType w:val="hybridMultilevel"/>
    <w:tmpl w:val="56F8001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0D4D40"/>
    <w:multiLevelType w:val="hybridMultilevel"/>
    <w:tmpl w:val="A34E7DFC"/>
    <w:lvl w:ilvl="0" w:tplc="EB387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90879CA"/>
    <w:multiLevelType w:val="hybridMultilevel"/>
    <w:tmpl w:val="3CC8109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BD61F75"/>
    <w:multiLevelType w:val="multilevel"/>
    <w:tmpl w:val="01349638"/>
    <w:lvl w:ilvl="0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8" w:hanging="360"/>
      </w:pPr>
      <w:rPr>
        <w:rFonts w:hint="default"/>
      </w:rPr>
    </w:lvl>
  </w:abstractNum>
  <w:abstractNum w:abstractNumId="33" w15:restartNumberingAfterBreak="0">
    <w:nsid w:val="7D6D15E2"/>
    <w:multiLevelType w:val="hybridMultilevel"/>
    <w:tmpl w:val="60EEE7CC"/>
    <w:lvl w:ilvl="0" w:tplc="6626540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21"/>
  </w:num>
  <w:num w:numId="2">
    <w:abstractNumId w:val="27"/>
  </w:num>
  <w:num w:numId="3">
    <w:abstractNumId w:val="25"/>
  </w:num>
  <w:num w:numId="4">
    <w:abstractNumId w:val="13"/>
  </w:num>
  <w:num w:numId="5">
    <w:abstractNumId w:val="4"/>
  </w:num>
  <w:num w:numId="6">
    <w:abstractNumId w:val="15"/>
  </w:num>
  <w:num w:numId="7">
    <w:abstractNumId w:val="17"/>
  </w:num>
  <w:num w:numId="8">
    <w:abstractNumId w:val="20"/>
  </w:num>
  <w:num w:numId="9">
    <w:abstractNumId w:val="29"/>
  </w:num>
  <w:num w:numId="10">
    <w:abstractNumId w:val="2"/>
  </w:num>
  <w:num w:numId="11">
    <w:abstractNumId w:val="19"/>
  </w:num>
  <w:num w:numId="12">
    <w:abstractNumId w:val="31"/>
  </w:num>
  <w:num w:numId="13">
    <w:abstractNumId w:val="11"/>
  </w:num>
  <w:num w:numId="14">
    <w:abstractNumId w:val="7"/>
  </w:num>
  <w:num w:numId="15">
    <w:abstractNumId w:val="9"/>
  </w:num>
  <w:num w:numId="16">
    <w:abstractNumId w:val="28"/>
  </w:num>
  <w:num w:numId="17">
    <w:abstractNumId w:val="33"/>
  </w:num>
  <w:num w:numId="18">
    <w:abstractNumId w:val="22"/>
  </w:num>
  <w:num w:numId="19">
    <w:abstractNumId w:val="32"/>
  </w:num>
  <w:num w:numId="20">
    <w:abstractNumId w:val="3"/>
  </w:num>
  <w:num w:numId="21">
    <w:abstractNumId w:val="18"/>
  </w:num>
  <w:num w:numId="22">
    <w:abstractNumId w:val="12"/>
  </w:num>
  <w:num w:numId="23">
    <w:abstractNumId w:val="24"/>
  </w:num>
  <w:num w:numId="24">
    <w:abstractNumId w:val="5"/>
  </w:num>
  <w:num w:numId="25">
    <w:abstractNumId w:val="23"/>
  </w:num>
  <w:num w:numId="26">
    <w:abstractNumId w:val="8"/>
  </w:num>
  <w:num w:numId="27">
    <w:abstractNumId w:val="10"/>
  </w:num>
  <w:num w:numId="28">
    <w:abstractNumId w:val="0"/>
  </w:num>
  <w:num w:numId="29">
    <w:abstractNumId w:val="6"/>
  </w:num>
  <w:num w:numId="30">
    <w:abstractNumId w:val="30"/>
  </w:num>
  <w:num w:numId="31">
    <w:abstractNumId w:val="16"/>
  </w:num>
  <w:num w:numId="32">
    <w:abstractNumId w:val="26"/>
  </w:num>
  <w:num w:numId="33">
    <w:abstractNumId w:val="1"/>
  </w:num>
  <w:num w:numId="34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MAQiM2MjUzMzYyUdpeDU4uLM/DyQAsNaAIG6GS0sAAAA"/>
  </w:docVars>
  <w:rsids>
    <w:rsidRoot w:val="00BB1501"/>
    <w:rsid w:val="0000152D"/>
    <w:rsid w:val="00006A28"/>
    <w:rsid w:val="000128CE"/>
    <w:rsid w:val="000335C3"/>
    <w:rsid w:val="00035FBA"/>
    <w:rsid w:val="00040A83"/>
    <w:rsid w:val="000446AD"/>
    <w:rsid w:val="00050ABB"/>
    <w:rsid w:val="00060099"/>
    <w:rsid w:val="00071413"/>
    <w:rsid w:val="000817B5"/>
    <w:rsid w:val="00090E7E"/>
    <w:rsid w:val="00097B6A"/>
    <w:rsid w:val="000A00D7"/>
    <w:rsid w:val="000A36C0"/>
    <w:rsid w:val="000B2A30"/>
    <w:rsid w:val="000B542D"/>
    <w:rsid w:val="000C3A15"/>
    <w:rsid w:val="000D26C9"/>
    <w:rsid w:val="000D6960"/>
    <w:rsid w:val="000E73F1"/>
    <w:rsid w:val="000F139A"/>
    <w:rsid w:val="000F2A50"/>
    <w:rsid w:val="001108D4"/>
    <w:rsid w:val="0012116F"/>
    <w:rsid w:val="00121F81"/>
    <w:rsid w:val="00147481"/>
    <w:rsid w:val="00157F31"/>
    <w:rsid w:val="00167060"/>
    <w:rsid w:val="00167109"/>
    <w:rsid w:val="00170E13"/>
    <w:rsid w:val="00170ED2"/>
    <w:rsid w:val="00174C1E"/>
    <w:rsid w:val="00175FB2"/>
    <w:rsid w:val="001863A9"/>
    <w:rsid w:val="0018748F"/>
    <w:rsid w:val="0019161B"/>
    <w:rsid w:val="001B254B"/>
    <w:rsid w:val="001D7D1A"/>
    <w:rsid w:val="001E674E"/>
    <w:rsid w:val="001F0938"/>
    <w:rsid w:val="001F36B3"/>
    <w:rsid w:val="0021471C"/>
    <w:rsid w:val="0021585A"/>
    <w:rsid w:val="002171EE"/>
    <w:rsid w:val="00224DA3"/>
    <w:rsid w:val="00241ED3"/>
    <w:rsid w:val="00246164"/>
    <w:rsid w:val="00246A50"/>
    <w:rsid w:val="0025088F"/>
    <w:rsid w:val="00253277"/>
    <w:rsid w:val="00257531"/>
    <w:rsid w:val="002619D0"/>
    <w:rsid w:val="002635CB"/>
    <w:rsid w:val="00263EF8"/>
    <w:rsid w:val="0026531A"/>
    <w:rsid w:val="00274062"/>
    <w:rsid w:val="002748F7"/>
    <w:rsid w:val="00275E6C"/>
    <w:rsid w:val="002817CF"/>
    <w:rsid w:val="00285259"/>
    <w:rsid w:val="002906FC"/>
    <w:rsid w:val="00290D68"/>
    <w:rsid w:val="002A0649"/>
    <w:rsid w:val="002A0981"/>
    <w:rsid w:val="002A1984"/>
    <w:rsid w:val="002A1AD6"/>
    <w:rsid w:val="002A1D25"/>
    <w:rsid w:val="002C0117"/>
    <w:rsid w:val="002D519B"/>
    <w:rsid w:val="002D7A79"/>
    <w:rsid w:val="002F1AB9"/>
    <w:rsid w:val="002F1DFC"/>
    <w:rsid w:val="003119F9"/>
    <w:rsid w:val="00316BE5"/>
    <w:rsid w:val="0032070C"/>
    <w:rsid w:val="0032152D"/>
    <w:rsid w:val="00323364"/>
    <w:rsid w:val="0032346A"/>
    <w:rsid w:val="00325AF4"/>
    <w:rsid w:val="00343CD3"/>
    <w:rsid w:val="00350EBC"/>
    <w:rsid w:val="00352AF4"/>
    <w:rsid w:val="00354B89"/>
    <w:rsid w:val="00357D48"/>
    <w:rsid w:val="0036358A"/>
    <w:rsid w:val="00367758"/>
    <w:rsid w:val="0038063B"/>
    <w:rsid w:val="00381B17"/>
    <w:rsid w:val="00383B77"/>
    <w:rsid w:val="00396220"/>
    <w:rsid w:val="00396FE0"/>
    <w:rsid w:val="00397907"/>
    <w:rsid w:val="003A18CD"/>
    <w:rsid w:val="003A3B8A"/>
    <w:rsid w:val="003A476A"/>
    <w:rsid w:val="003B565B"/>
    <w:rsid w:val="003C2552"/>
    <w:rsid w:val="003C6556"/>
    <w:rsid w:val="003D1AAF"/>
    <w:rsid w:val="003E7AE0"/>
    <w:rsid w:val="003F1381"/>
    <w:rsid w:val="00412BFF"/>
    <w:rsid w:val="00414056"/>
    <w:rsid w:val="004159AD"/>
    <w:rsid w:val="00422493"/>
    <w:rsid w:val="004316E8"/>
    <w:rsid w:val="004344C1"/>
    <w:rsid w:val="00443B93"/>
    <w:rsid w:val="004441DE"/>
    <w:rsid w:val="004460AD"/>
    <w:rsid w:val="00450C29"/>
    <w:rsid w:val="0045765A"/>
    <w:rsid w:val="00466137"/>
    <w:rsid w:val="00466AE6"/>
    <w:rsid w:val="00467B7D"/>
    <w:rsid w:val="00474937"/>
    <w:rsid w:val="00480FBC"/>
    <w:rsid w:val="00482E84"/>
    <w:rsid w:val="00484B6F"/>
    <w:rsid w:val="00486914"/>
    <w:rsid w:val="004945E4"/>
    <w:rsid w:val="004A0553"/>
    <w:rsid w:val="004A0EA4"/>
    <w:rsid w:val="004A43E2"/>
    <w:rsid w:val="004A6A96"/>
    <w:rsid w:val="004C4AC0"/>
    <w:rsid w:val="004C7D1C"/>
    <w:rsid w:val="004D12A7"/>
    <w:rsid w:val="004E290C"/>
    <w:rsid w:val="004E45B4"/>
    <w:rsid w:val="004E55CD"/>
    <w:rsid w:val="004F54D3"/>
    <w:rsid w:val="0051590E"/>
    <w:rsid w:val="00516ED1"/>
    <w:rsid w:val="00520101"/>
    <w:rsid w:val="00526392"/>
    <w:rsid w:val="00535183"/>
    <w:rsid w:val="00541D40"/>
    <w:rsid w:val="00542E61"/>
    <w:rsid w:val="005468BC"/>
    <w:rsid w:val="00551685"/>
    <w:rsid w:val="00552B83"/>
    <w:rsid w:val="00562313"/>
    <w:rsid w:val="00570E84"/>
    <w:rsid w:val="005756AF"/>
    <w:rsid w:val="0058652D"/>
    <w:rsid w:val="00590EE2"/>
    <w:rsid w:val="005A1785"/>
    <w:rsid w:val="005B42BE"/>
    <w:rsid w:val="005B5F94"/>
    <w:rsid w:val="005C1A1C"/>
    <w:rsid w:val="005C40EC"/>
    <w:rsid w:val="005C7F2A"/>
    <w:rsid w:val="005D04E2"/>
    <w:rsid w:val="005D55F3"/>
    <w:rsid w:val="005D689B"/>
    <w:rsid w:val="00616102"/>
    <w:rsid w:val="00625812"/>
    <w:rsid w:val="00626C66"/>
    <w:rsid w:val="00627334"/>
    <w:rsid w:val="0063142F"/>
    <w:rsid w:val="00634C1C"/>
    <w:rsid w:val="00636968"/>
    <w:rsid w:val="00654CEB"/>
    <w:rsid w:val="00665BC9"/>
    <w:rsid w:val="00687569"/>
    <w:rsid w:val="00693610"/>
    <w:rsid w:val="00694C42"/>
    <w:rsid w:val="006C4F1D"/>
    <w:rsid w:val="006C6728"/>
    <w:rsid w:val="006C7BA6"/>
    <w:rsid w:val="006D61AF"/>
    <w:rsid w:val="006E3A9D"/>
    <w:rsid w:val="006E59B1"/>
    <w:rsid w:val="006E7AB6"/>
    <w:rsid w:val="006F31DE"/>
    <w:rsid w:val="006F3D1D"/>
    <w:rsid w:val="006F4B53"/>
    <w:rsid w:val="006F6D0F"/>
    <w:rsid w:val="00702181"/>
    <w:rsid w:val="0070289D"/>
    <w:rsid w:val="00704713"/>
    <w:rsid w:val="00716584"/>
    <w:rsid w:val="00716D22"/>
    <w:rsid w:val="00717D31"/>
    <w:rsid w:val="007239E8"/>
    <w:rsid w:val="00732A14"/>
    <w:rsid w:val="007331D4"/>
    <w:rsid w:val="007479BF"/>
    <w:rsid w:val="00751746"/>
    <w:rsid w:val="0076067C"/>
    <w:rsid w:val="00761928"/>
    <w:rsid w:val="00763CB7"/>
    <w:rsid w:val="0077166D"/>
    <w:rsid w:val="00772B8D"/>
    <w:rsid w:val="00777553"/>
    <w:rsid w:val="007817DB"/>
    <w:rsid w:val="00787BDF"/>
    <w:rsid w:val="00792A8F"/>
    <w:rsid w:val="007957AC"/>
    <w:rsid w:val="007A7BF0"/>
    <w:rsid w:val="007B055C"/>
    <w:rsid w:val="007B5C0E"/>
    <w:rsid w:val="007B64BC"/>
    <w:rsid w:val="007C0063"/>
    <w:rsid w:val="007C5AA6"/>
    <w:rsid w:val="007D1A67"/>
    <w:rsid w:val="007E030E"/>
    <w:rsid w:val="007E227F"/>
    <w:rsid w:val="007E6DC3"/>
    <w:rsid w:val="007F55F5"/>
    <w:rsid w:val="00800748"/>
    <w:rsid w:val="00804084"/>
    <w:rsid w:val="008200C0"/>
    <w:rsid w:val="008204A4"/>
    <w:rsid w:val="00823472"/>
    <w:rsid w:val="0082487E"/>
    <w:rsid w:val="00826B86"/>
    <w:rsid w:val="00837DBB"/>
    <w:rsid w:val="0084103D"/>
    <w:rsid w:val="008418F8"/>
    <w:rsid w:val="00847AF9"/>
    <w:rsid w:val="00852C8E"/>
    <w:rsid w:val="00857832"/>
    <w:rsid w:val="008579D8"/>
    <w:rsid w:val="00861FED"/>
    <w:rsid w:val="008719E4"/>
    <w:rsid w:val="00872B31"/>
    <w:rsid w:val="00880B81"/>
    <w:rsid w:val="0088662A"/>
    <w:rsid w:val="0089710E"/>
    <w:rsid w:val="008975AA"/>
    <w:rsid w:val="0089773D"/>
    <w:rsid w:val="008B2BFB"/>
    <w:rsid w:val="008D7A52"/>
    <w:rsid w:val="008E0073"/>
    <w:rsid w:val="008E0815"/>
    <w:rsid w:val="008E43B6"/>
    <w:rsid w:val="008F53CD"/>
    <w:rsid w:val="0090439B"/>
    <w:rsid w:val="00910A77"/>
    <w:rsid w:val="00912231"/>
    <w:rsid w:val="0091752F"/>
    <w:rsid w:val="0092339B"/>
    <w:rsid w:val="00940293"/>
    <w:rsid w:val="00943C52"/>
    <w:rsid w:val="009503E8"/>
    <w:rsid w:val="00950DCF"/>
    <w:rsid w:val="00954F51"/>
    <w:rsid w:val="009667C5"/>
    <w:rsid w:val="00984439"/>
    <w:rsid w:val="00984FC7"/>
    <w:rsid w:val="0098654C"/>
    <w:rsid w:val="009A1B4F"/>
    <w:rsid w:val="009B41FE"/>
    <w:rsid w:val="009B5EAC"/>
    <w:rsid w:val="009C5961"/>
    <w:rsid w:val="009E28AA"/>
    <w:rsid w:val="009E3AC4"/>
    <w:rsid w:val="009E7450"/>
    <w:rsid w:val="009F3303"/>
    <w:rsid w:val="009F6012"/>
    <w:rsid w:val="00A03E7D"/>
    <w:rsid w:val="00A1312B"/>
    <w:rsid w:val="00A1373C"/>
    <w:rsid w:val="00A15734"/>
    <w:rsid w:val="00A164A1"/>
    <w:rsid w:val="00A24EC6"/>
    <w:rsid w:val="00A27F20"/>
    <w:rsid w:val="00A30773"/>
    <w:rsid w:val="00A32BCB"/>
    <w:rsid w:val="00A36604"/>
    <w:rsid w:val="00A40546"/>
    <w:rsid w:val="00A4138A"/>
    <w:rsid w:val="00A466EA"/>
    <w:rsid w:val="00A46BD3"/>
    <w:rsid w:val="00A52AF0"/>
    <w:rsid w:val="00A54277"/>
    <w:rsid w:val="00A55AF3"/>
    <w:rsid w:val="00A5674D"/>
    <w:rsid w:val="00A579F1"/>
    <w:rsid w:val="00A7438F"/>
    <w:rsid w:val="00A74EE1"/>
    <w:rsid w:val="00A8148C"/>
    <w:rsid w:val="00A81EBA"/>
    <w:rsid w:val="00A9113B"/>
    <w:rsid w:val="00A917CC"/>
    <w:rsid w:val="00A932AA"/>
    <w:rsid w:val="00A9525D"/>
    <w:rsid w:val="00AA15CA"/>
    <w:rsid w:val="00AB6238"/>
    <w:rsid w:val="00AB655D"/>
    <w:rsid w:val="00AC7D11"/>
    <w:rsid w:val="00AD2511"/>
    <w:rsid w:val="00AE1072"/>
    <w:rsid w:val="00AE30BA"/>
    <w:rsid w:val="00AF601D"/>
    <w:rsid w:val="00B01C8A"/>
    <w:rsid w:val="00B0282A"/>
    <w:rsid w:val="00B05A64"/>
    <w:rsid w:val="00B12136"/>
    <w:rsid w:val="00B14EE9"/>
    <w:rsid w:val="00B15F7B"/>
    <w:rsid w:val="00B319B5"/>
    <w:rsid w:val="00B330E6"/>
    <w:rsid w:val="00B35972"/>
    <w:rsid w:val="00B35CEE"/>
    <w:rsid w:val="00B41B8F"/>
    <w:rsid w:val="00B504B4"/>
    <w:rsid w:val="00B5143E"/>
    <w:rsid w:val="00B57CBA"/>
    <w:rsid w:val="00B7516D"/>
    <w:rsid w:val="00B82139"/>
    <w:rsid w:val="00B85383"/>
    <w:rsid w:val="00B853EA"/>
    <w:rsid w:val="00B90584"/>
    <w:rsid w:val="00BA20C9"/>
    <w:rsid w:val="00BA5242"/>
    <w:rsid w:val="00BB1501"/>
    <w:rsid w:val="00BD0EB5"/>
    <w:rsid w:val="00BD176E"/>
    <w:rsid w:val="00BD26E8"/>
    <w:rsid w:val="00BD4884"/>
    <w:rsid w:val="00BE1365"/>
    <w:rsid w:val="00BE2A13"/>
    <w:rsid w:val="00BE43B1"/>
    <w:rsid w:val="00BF1E28"/>
    <w:rsid w:val="00BF47C0"/>
    <w:rsid w:val="00C01058"/>
    <w:rsid w:val="00C20B91"/>
    <w:rsid w:val="00C23E25"/>
    <w:rsid w:val="00C259EE"/>
    <w:rsid w:val="00C339D6"/>
    <w:rsid w:val="00C40694"/>
    <w:rsid w:val="00C41EDA"/>
    <w:rsid w:val="00C43BEB"/>
    <w:rsid w:val="00C44429"/>
    <w:rsid w:val="00C45E79"/>
    <w:rsid w:val="00C47CFB"/>
    <w:rsid w:val="00C508C1"/>
    <w:rsid w:val="00C5311F"/>
    <w:rsid w:val="00C655B2"/>
    <w:rsid w:val="00C705F6"/>
    <w:rsid w:val="00C72400"/>
    <w:rsid w:val="00C7254C"/>
    <w:rsid w:val="00C827BB"/>
    <w:rsid w:val="00C86213"/>
    <w:rsid w:val="00C8662E"/>
    <w:rsid w:val="00C8679C"/>
    <w:rsid w:val="00C87152"/>
    <w:rsid w:val="00C96A14"/>
    <w:rsid w:val="00CA09FA"/>
    <w:rsid w:val="00CD539F"/>
    <w:rsid w:val="00CF3D75"/>
    <w:rsid w:val="00D00797"/>
    <w:rsid w:val="00D02440"/>
    <w:rsid w:val="00D07503"/>
    <w:rsid w:val="00D15719"/>
    <w:rsid w:val="00D210D1"/>
    <w:rsid w:val="00D2234C"/>
    <w:rsid w:val="00D242B0"/>
    <w:rsid w:val="00D246BA"/>
    <w:rsid w:val="00D257A7"/>
    <w:rsid w:val="00D26DEE"/>
    <w:rsid w:val="00D40FA1"/>
    <w:rsid w:val="00D4564F"/>
    <w:rsid w:val="00D61D82"/>
    <w:rsid w:val="00D634CE"/>
    <w:rsid w:val="00D70B1C"/>
    <w:rsid w:val="00D74662"/>
    <w:rsid w:val="00D82C4E"/>
    <w:rsid w:val="00D90035"/>
    <w:rsid w:val="00D92AB0"/>
    <w:rsid w:val="00DB4630"/>
    <w:rsid w:val="00DC155E"/>
    <w:rsid w:val="00DC25E4"/>
    <w:rsid w:val="00DD0B34"/>
    <w:rsid w:val="00DD12BE"/>
    <w:rsid w:val="00DD6EBD"/>
    <w:rsid w:val="00DD798E"/>
    <w:rsid w:val="00DE455A"/>
    <w:rsid w:val="00DE533D"/>
    <w:rsid w:val="00DF748C"/>
    <w:rsid w:val="00E068CD"/>
    <w:rsid w:val="00E11190"/>
    <w:rsid w:val="00E132D7"/>
    <w:rsid w:val="00E14029"/>
    <w:rsid w:val="00E14519"/>
    <w:rsid w:val="00E31134"/>
    <w:rsid w:val="00E33648"/>
    <w:rsid w:val="00E37291"/>
    <w:rsid w:val="00E41B28"/>
    <w:rsid w:val="00E511E1"/>
    <w:rsid w:val="00E54261"/>
    <w:rsid w:val="00E550EA"/>
    <w:rsid w:val="00E60B73"/>
    <w:rsid w:val="00E653EB"/>
    <w:rsid w:val="00E658CE"/>
    <w:rsid w:val="00E65F9F"/>
    <w:rsid w:val="00E7316F"/>
    <w:rsid w:val="00E74411"/>
    <w:rsid w:val="00E87C55"/>
    <w:rsid w:val="00EA5A4F"/>
    <w:rsid w:val="00EC16F8"/>
    <w:rsid w:val="00EC6472"/>
    <w:rsid w:val="00ED416A"/>
    <w:rsid w:val="00EE0A89"/>
    <w:rsid w:val="00EE7B96"/>
    <w:rsid w:val="00F00892"/>
    <w:rsid w:val="00F05323"/>
    <w:rsid w:val="00F11A78"/>
    <w:rsid w:val="00F1296E"/>
    <w:rsid w:val="00F25466"/>
    <w:rsid w:val="00F35628"/>
    <w:rsid w:val="00F426EA"/>
    <w:rsid w:val="00F616B3"/>
    <w:rsid w:val="00F62FA3"/>
    <w:rsid w:val="00F64686"/>
    <w:rsid w:val="00F66A3F"/>
    <w:rsid w:val="00F66D93"/>
    <w:rsid w:val="00FB0382"/>
    <w:rsid w:val="00FB4132"/>
    <w:rsid w:val="00FB4CC2"/>
    <w:rsid w:val="00FC0178"/>
    <w:rsid w:val="00FC31FA"/>
    <w:rsid w:val="00FD356C"/>
    <w:rsid w:val="00FD7A47"/>
    <w:rsid w:val="00FD7EAF"/>
    <w:rsid w:val="00FE2897"/>
    <w:rsid w:val="00FE3C94"/>
    <w:rsid w:val="00FF1A1A"/>
    <w:rsid w:val="00FF58FE"/>
    <w:rsid w:val="00FF6D8F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8C82A"/>
  <w15:docId w15:val="{7B3B0685-5961-45BD-AAD5-12F982495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150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BB1501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BB150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80F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0FBC"/>
    <w:rPr>
      <w:rFonts w:ascii="Tahoma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175FB2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75F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9022B-E24E-46AF-835F-7FC57E12E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482</Words>
  <Characters>8748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Adámková</dc:creator>
  <cp:lastModifiedBy>Adámková Jana</cp:lastModifiedBy>
  <cp:revision>2</cp:revision>
  <cp:lastPrinted>2021-08-26T22:05:00Z</cp:lastPrinted>
  <dcterms:created xsi:type="dcterms:W3CDTF">2021-08-30T07:31:00Z</dcterms:created>
  <dcterms:modified xsi:type="dcterms:W3CDTF">2021-08-30T07:31:00Z</dcterms:modified>
</cp:coreProperties>
</file>